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MediumShading1-Accent3"/>
        <w:tblW w:w="9566" w:type="dxa"/>
        <w:jc w:val="center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  <w:tblCaption w:val=""/>
        <w:tblDescription w:val=""/>
      </w:tblPr>
      <w:tblGrid>
        <w:gridCol w:w="1410"/>
        <w:gridCol w:w="1151"/>
        <w:gridCol w:w="2072"/>
        <w:gridCol w:w="1907"/>
        <w:gridCol w:w="3026"/>
      </w:tblGrid>
      <w:tr w:rsidR="00943FF6" w:rsidRPr="00A143C8" w14:paraId="32730A59" w14:textId="77777777" w:rsidTr="7FD36BA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sz="8" w:space="0" w:color="B3CC82"/>
            </w:tcBorders>
            <w:vAlign w:val="center"/>
            <w:hideMark/>
          </w:tcPr>
          <w:p w14:paraId="47164465" w14:textId="12647CDC" w:rsidR="00943FF6" w:rsidRPr="00A143C8" w:rsidRDefault="00943FF6" w:rsidP="5025F24E">
            <w:pPr>
              <w:jc w:val="center"/>
              <w:rPr>
                <w:rFonts w:eastAsiaTheme="minorEastAsia"/>
                <w:sz w:val="18"/>
                <w:szCs w:val="18"/>
              </w:rPr>
            </w:pPr>
            <w:r w:rsidRPr="5025F24E">
              <w:rPr>
                <w:rFonts w:eastAsiaTheme="minorEastAsia"/>
                <w:b w:val="0"/>
                <w:bCs w:val="0"/>
                <w:sz w:val="18"/>
                <w:szCs w:val="18"/>
              </w:rPr>
              <w:t xml:space="preserve"> District or Program</w:t>
            </w:r>
          </w:p>
        </w:tc>
        <w:tc>
          <w:tcPr>
            <w:tcW w:w="1151" w:type="dxa"/>
            <w:tcBorders>
              <w:left w:val="single" w:sz="8" w:space="0" w:color="B3CC82"/>
              <w:right w:val="single" w:sz="8" w:space="0" w:color="B3CC82"/>
            </w:tcBorders>
            <w:vAlign w:val="center"/>
            <w:hideMark/>
          </w:tcPr>
          <w:p w14:paraId="35E0AD1E" w14:textId="77777777" w:rsidR="00943FF6" w:rsidRPr="00A143C8" w:rsidRDefault="00943FF6" w:rsidP="7778B23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8"/>
                <w:szCs w:val="18"/>
              </w:rPr>
            </w:pPr>
            <w:r w:rsidRPr="00A143C8">
              <w:rPr>
                <w:rFonts w:eastAsiaTheme="minorEastAsia" w:cstheme="minorHAnsi"/>
                <w:b w:val="0"/>
                <w:bCs w:val="0"/>
                <w:sz w:val="18"/>
                <w:szCs w:val="18"/>
              </w:rPr>
              <w:t>Model</w:t>
            </w:r>
          </w:p>
        </w:tc>
        <w:tc>
          <w:tcPr>
            <w:tcW w:w="2072" w:type="dxa"/>
            <w:tcBorders>
              <w:left w:val="single" w:sz="8" w:space="0" w:color="B3CC82"/>
              <w:right w:val="single" w:sz="8" w:space="0" w:color="B3CC82"/>
            </w:tcBorders>
            <w:vAlign w:val="center"/>
          </w:tcPr>
          <w:p w14:paraId="0CAB8AF5" w14:textId="37327494" w:rsidR="00943FF6" w:rsidRPr="00A143C8" w:rsidRDefault="00943FF6" w:rsidP="7778B23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18"/>
                <w:szCs w:val="18"/>
              </w:rPr>
            </w:pPr>
            <w:r>
              <w:rPr>
                <w:rFonts w:eastAsiaTheme="minorEastAsia" w:cstheme="minorHAnsi"/>
                <w:b w:val="0"/>
                <w:bCs w:val="0"/>
                <w:sz w:val="18"/>
                <w:szCs w:val="18"/>
              </w:rPr>
              <w:t>Program</w:t>
            </w:r>
            <w:r w:rsidR="009C773E">
              <w:rPr>
                <w:rFonts w:eastAsiaTheme="minorEastAsia" w:cstheme="minorHAnsi"/>
                <w:b w:val="0"/>
                <w:bCs w:val="0"/>
                <w:sz w:val="18"/>
                <w:szCs w:val="18"/>
              </w:rPr>
              <w:t>’s</w:t>
            </w:r>
            <w:r w:rsidRPr="00A143C8">
              <w:rPr>
                <w:rFonts w:eastAsiaTheme="minorEastAsia" w:cstheme="minorHAnsi"/>
                <w:b w:val="0"/>
                <w:bCs w:val="0"/>
                <w:sz w:val="18"/>
                <w:szCs w:val="18"/>
              </w:rPr>
              <w:t xml:space="preserve"> Mailing Address</w:t>
            </w:r>
          </w:p>
        </w:tc>
        <w:tc>
          <w:tcPr>
            <w:tcW w:w="1907" w:type="dxa"/>
            <w:tcBorders>
              <w:left w:val="single" w:sz="8" w:space="0" w:color="B3CC82"/>
              <w:right w:val="single" w:sz="8" w:space="0" w:color="B3CC82"/>
            </w:tcBorders>
            <w:vAlign w:val="center"/>
          </w:tcPr>
          <w:p w14:paraId="449280D7" w14:textId="6FAE1B17" w:rsidR="00943FF6" w:rsidRPr="00A143C8" w:rsidRDefault="00943FF6" w:rsidP="5025F24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  <w:bCs w:val="0"/>
                <w:sz w:val="18"/>
                <w:szCs w:val="18"/>
              </w:rPr>
            </w:pPr>
            <w:r w:rsidRPr="5025F24E">
              <w:rPr>
                <w:rFonts w:eastAsiaTheme="minorEastAsia"/>
                <w:b w:val="0"/>
                <w:bCs w:val="0"/>
                <w:sz w:val="18"/>
                <w:szCs w:val="18"/>
              </w:rPr>
              <w:t>Program</w:t>
            </w:r>
            <w:r w:rsidR="002C52E6">
              <w:rPr>
                <w:rFonts w:eastAsiaTheme="minorEastAsia"/>
                <w:b w:val="0"/>
                <w:bCs w:val="0"/>
                <w:sz w:val="18"/>
                <w:szCs w:val="18"/>
              </w:rPr>
              <w:t>’s Primary Contact</w:t>
            </w:r>
          </w:p>
        </w:tc>
        <w:tc>
          <w:tcPr>
            <w:tcW w:w="3026" w:type="dxa"/>
            <w:tcBorders>
              <w:left w:val="single" w:sz="8" w:space="0" w:color="B3CC82"/>
            </w:tcBorders>
            <w:vAlign w:val="center"/>
          </w:tcPr>
          <w:p w14:paraId="15B1FE95" w14:textId="7390BC6D" w:rsidR="00943FF6" w:rsidRPr="009C773E" w:rsidRDefault="009C773E" w:rsidP="009C773E">
            <w:pPr>
              <w:ind w:right="335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HAnsi"/>
                <w:b w:val="0"/>
                <w:bCs w:val="0"/>
                <w:sz w:val="18"/>
                <w:szCs w:val="18"/>
              </w:rPr>
            </w:pPr>
            <w:r>
              <w:rPr>
                <w:rFonts w:eastAsiaTheme="minorEastAsia" w:cstheme="minorHAnsi"/>
                <w:b w:val="0"/>
                <w:bCs w:val="0"/>
                <w:sz w:val="18"/>
                <w:szCs w:val="18"/>
              </w:rPr>
              <w:t>Email and phone #</w:t>
            </w:r>
          </w:p>
        </w:tc>
      </w:tr>
      <w:tr w:rsidR="00943FF6" w:rsidRPr="005F539F" w14:paraId="5F00D8A3" w14:textId="77777777" w:rsidTr="7FD36B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sz="8" w:space="0" w:color="B3CC82"/>
            </w:tcBorders>
            <w:shd w:val="clear" w:color="auto" w:fill="FFFFFF" w:themeFill="background1"/>
            <w:hideMark/>
          </w:tcPr>
          <w:p w14:paraId="1BD4F663" w14:textId="77777777" w:rsidR="00943FF6" w:rsidRPr="005F539F" w:rsidRDefault="00943FF6" w:rsidP="7FD36BAC">
            <w:pPr>
              <w:rPr>
                <w:rFonts w:eastAsia="Times New Roman"/>
              </w:rPr>
            </w:pPr>
            <w:r w:rsidRPr="7FD36BAC">
              <w:rPr>
                <w:rFonts w:eastAsiaTheme="minorEastAsia"/>
              </w:rPr>
              <w:t xml:space="preserve">Alliance </w:t>
            </w:r>
          </w:p>
        </w:tc>
        <w:tc>
          <w:tcPr>
            <w:tcW w:w="1151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  <w:hideMark/>
          </w:tcPr>
          <w:p w14:paraId="58E2FAA4" w14:textId="42E89FD1" w:rsidR="00943FF6" w:rsidRPr="005F539F" w:rsidRDefault="00943FF6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18"/>
                <w:szCs w:val="18"/>
              </w:rPr>
            </w:pPr>
            <w:r w:rsidRPr="7FD36BAC">
              <w:rPr>
                <w:rFonts w:eastAsiaTheme="minorEastAsia"/>
                <w:sz w:val="18"/>
                <w:szCs w:val="18"/>
              </w:rPr>
              <w:t>Center</w:t>
            </w:r>
            <w:r w:rsidRPr="546305F7">
              <w:rPr>
                <w:rFonts w:eastAsiaTheme="minorEastAsia"/>
                <w:sz w:val="18"/>
                <w:szCs w:val="18"/>
              </w:rPr>
              <w:t xml:space="preserve"> Based</w:t>
            </w:r>
          </w:p>
        </w:tc>
        <w:tc>
          <w:tcPr>
            <w:tcW w:w="2072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096E7BF1" w14:textId="77777777" w:rsidR="009C773E" w:rsidRPr="009C773E" w:rsidRDefault="009C773E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7FD36BAC">
              <w:t>212 E. 24th St.</w:t>
            </w:r>
          </w:p>
          <w:p w14:paraId="3EDCC741" w14:textId="6E9585A5" w:rsidR="00943FF6" w:rsidRPr="005F539F" w:rsidRDefault="009C773E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</w:rPr>
            </w:pPr>
            <w:r w:rsidRPr="7FD36BAC">
              <w:t>Alliance, NE 69301</w:t>
            </w:r>
          </w:p>
        </w:tc>
        <w:tc>
          <w:tcPr>
            <w:tcW w:w="1907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35B9D46F" w14:textId="457F9BD8" w:rsidR="00943FF6" w:rsidRPr="00E103E6" w:rsidRDefault="00943FF6" w:rsidP="7FD36BAC">
            <w:pPr>
              <w:ind w:right="-9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</w:rPr>
            </w:pPr>
            <w:r w:rsidRPr="7FD36BAC">
              <w:rPr>
                <w:rFonts w:eastAsiaTheme="minorEastAsia"/>
              </w:rPr>
              <w:t xml:space="preserve">Shawna Rischling </w:t>
            </w:r>
          </w:p>
        </w:tc>
        <w:tc>
          <w:tcPr>
            <w:tcW w:w="3026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47B7DA8D" w14:textId="66FB10FB" w:rsidR="00943FF6" w:rsidRPr="0080504A" w:rsidRDefault="00491D83" w:rsidP="7FD36BAC">
            <w:pPr>
              <w:ind w:right="-9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hyperlink r:id="rId10">
              <w:r w:rsidR="00943FF6" w:rsidRPr="7FD36BAC">
                <w:rPr>
                  <w:rStyle w:val="Hyperlink"/>
                  <w:rFonts w:eastAsiaTheme="minorEastAsia"/>
                  <w:sz w:val="20"/>
                  <w:szCs w:val="20"/>
                </w:rPr>
                <w:t>srischling@alliancebulldogs.org</w:t>
              </w:r>
            </w:hyperlink>
            <w:r w:rsidR="00943FF6" w:rsidRPr="7FD36BAC">
              <w:rPr>
                <w:rFonts w:eastAsiaTheme="minorEastAsia"/>
                <w:sz w:val="20"/>
                <w:szCs w:val="20"/>
              </w:rPr>
              <w:t xml:space="preserve"> </w:t>
            </w:r>
          </w:p>
          <w:p w14:paraId="404AE2A3" w14:textId="24082187" w:rsidR="00943FF6" w:rsidRPr="00E103E6" w:rsidRDefault="00943FF6" w:rsidP="7FD36BAC">
            <w:pPr>
              <w:ind w:right="-9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</w:rPr>
            </w:pPr>
            <w:r w:rsidRPr="7FD36BAC">
              <w:rPr>
                <w:rFonts w:eastAsiaTheme="minorEastAsia"/>
              </w:rPr>
              <w:t>402-762-4425</w:t>
            </w:r>
          </w:p>
        </w:tc>
      </w:tr>
      <w:tr w:rsidR="00943FF6" w:rsidRPr="005F539F" w14:paraId="113A9074" w14:textId="77777777" w:rsidTr="7FD36BA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92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sz="8" w:space="0" w:color="B3CC82"/>
            </w:tcBorders>
            <w:shd w:val="clear" w:color="auto" w:fill="FFFFFF" w:themeFill="background1"/>
          </w:tcPr>
          <w:p w14:paraId="2A0F768C" w14:textId="0D44E619" w:rsidR="00943FF6" w:rsidRPr="005F539F" w:rsidRDefault="00943FF6" w:rsidP="7FD36BAC">
            <w:pPr>
              <w:rPr>
                <w:rFonts w:eastAsia="Times New Roman"/>
                <w:color w:val="000000" w:themeColor="text1"/>
              </w:rPr>
            </w:pPr>
            <w:r w:rsidRPr="7FD36BAC">
              <w:rPr>
                <w:rFonts w:eastAsiaTheme="minorEastAsia"/>
                <w:color w:val="000000" w:themeColor="text1"/>
              </w:rPr>
              <w:t>Auburn</w:t>
            </w:r>
          </w:p>
        </w:tc>
        <w:tc>
          <w:tcPr>
            <w:tcW w:w="1151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6D2741D3" w14:textId="607D0547" w:rsidR="00943FF6" w:rsidRPr="002C52E6" w:rsidRDefault="3A858894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/>
                <w:color w:val="000000" w:themeColor="text1"/>
                <w:sz w:val="18"/>
                <w:szCs w:val="18"/>
              </w:rPr>
            </w:pPr>
            <w:r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 xml:space="preserve">Home </w:t>
            </w:r>
            <w:r w:rsidR="56609C72"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Visitation &amp;</w:t>
            </w:r>
            <w:r w:rsidR="00943FF6"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 xml:space="preserve"> C</w:t>
            </w:r>
            <w:r w:rsidR="00F41E4D"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 xml:space="preserve">hild </w:t>
            </w:r>
            <w:r w:rsidR="00943FF6"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C</w:t>
            </w:r>
            <w:r w:rsidR="00F41E4D"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 xml:space="preserve">are </w:t>
            </w:r>
            <w:r w:rsidR="00943FF6"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P</w:t>
            </w:r>
            <w:r w:rsidR="00F41E4D"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artnership</w:t>
            </w:r>
          </w:p>
        </w:tc>
        <w:tc>
          <w:tcPr>
            <w:tcW w:w="2072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6E25BEFF" w14:textId="77777777" w:rsidR="009C773E" w:rsidRDefault="009C773E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1713 J Street</w:t>
            </w:r>
          </w:p>
          <w:p w14:paraId="45882104" w14:textId="391D1F2B" w:rsidR="00943FF6" w:rsidRPr="005F539F" w:rsidRDefault="009C773E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/>
                <w:color w:val="000000" w:themeColor="text1"/>
              </w:rPr>
            </w:pPr>
            <w:r>
              <w:t>Auburn, NE 68305</w:t>
            </w:r>
          </w:p>
        </w:tc>
        <w:tc>
          <w:tcPr>
            <w:tcW w:w="1907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29C51590" w14:textId="388185E2" w:rsidR="00943FF6" w:rsidRPr="005F539F" w:rsidRDefault="00492F39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Tyson Wessels </w:t>
            </w:r>
          </w:p>
        </w:tc>
        <w:tc>
          <w:tcPr>
            <w:tcW w:w="3026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67332ECA" w14:textId="3EF59AB5" w:rsidR="00492F39" w:rsidRPr="003F4DE4" w:rsidRDefault="00491D83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  <w:szCs w:val="20"/>
              </w:rPr>
            </w:pPr>
            <w:hyperlink r:id="rId11">
              <w:r w:rsidR="46EE80C0" w:rsidRPr="003F4DE4">
                <w:rPr>
                  <w:rStyle w:val="Hyperlink"/>
                  <w:sz w:val="20"/>
                  <w:szCs w:val="20"/>
                </w:rPr>
                <w:t>Tyson.wessels@apsbulldogs.org</w:t>
              </w:r>
            </w:hyperlink>
            <w:r w:rsidR="46EE80C0" w:rsidRPr="003F4DE4">
              <w:rPr>
                <w:sz w:val="20"/>
                <w:szCs w:val="20"/>
              </w:rPr>
              <w:t xml:space="preserve"> </w:t>
            </w:r>
          </w:p>
          <w:p w14:paraId="5EA230C6" w14:textId="0E4AA6D0" w:rsidR="00943FF6" w:rsidRPr="002C52E6" w:rsidRDefault="00492F39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</w:rPr>
            </w:pPr>
            <w:r w:rsidRPr="7FD36BAC">
              <w:rPr>
                <w:rFonts w:eastAsiaTheme="minorEastAsia"/>
              </w:rPr>
              <w:t>402-247-4131</w:t>
            </w:r>
          </w:p>
        </w:tc>
      </w:tr>
      <w:tr w:rsidR="00943FF6" w:rsidRPr="005F539F" w14:paraId="3D792826" w14:textId="77777777" w:rsidTr="7FD36B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sz="8" w:space="0" w:color="B3CC82"/>
            </w:tcBorders>
            <w:shd w:val="clear" w:color="auto" w:fill="FFFFFF" w:themeFill="background1"/>
            <w:hideMark/>
          </w:tcPr>
          <w:p w14:paraId="2E6A9933" w14:textId="77777777" w:rsidR="00943FF6" w:rsidRPr="005F539F" w:rsidRDefault="00943FF6" w:rsidP="7FD36BAC">
            <w:pPr>
              <w:rPr>
                <w:rFonts w:eastAsia="Times New Roman"/>
                <w:color w:val="000000" w:themeColor="text1"/>
              </w:rPr>
            </w:pPr>
            <w:r w:rsidRPr="7FD36BAC">
              <w:rPr>
                <w:rFonts w:eastAsiaTheme="minorEastAsia"/>
                <w:color w:val="000000" w:themeColor="text1"/>
              </w:rPr>
              <w:t xml:space="preserve">Aurora </w:t>
            </w:r>
          </w:p>
        </w:tc>
        <w:tc>
          <w:tcPr>
            <w:tcW w:w="1151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  <w:hideMark/>
          </w:tcPr>
          <w:p w14:paraId="478E1281" w14:textId="4B7AD05D" w:rsidR="00943FF6" w:rsidRPr="005F539F" w:rsidRDefault="334732DC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18"/>
                <w:szCs w:val="18"/>
              </w:rPr>
            </w:pPr>
            <w:r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Home Visitation</w:t>
            </w:r>
            <w:r w:rsidR="00943FF6"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2072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78927087" w14:textId="0AA90C23" w:rsidR="009C773E" w:rsidRPr="00A84436" w:rsidRDefault="46EE80C0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</w:rPr>
            </w:pPr>
            <w:r w:rsidRPr="7FD36BAC">
              <w:rPr>
                <w:rFonts w:eastAsiaTheme="minorEastAsia"/>
              </w:rPr>
              <w:t>625 N. Street</w:t>
            </w:r>
          </w:p>
          <w:p w14:paraId="531AE5D3" w14:textId="5C944261" w:rsidR="00943FF6" w:rsidRPr="005F539F" w:rsidRDefault="46EE80C0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highlight w:val="yellow"/>
              </w:rPr>
            </w:pPr>
            <w:r w:rsidRPr="7FD36BAC">
              <w:rPr>
                <w:rFonts w:eastAsiaTheme="minorEastAsia"/>
              </w:rPr>
              <w:t>Loup City, NE 68853</w:t>
            </w:r>
          </w:p>
        </w:tc>
        <w:tc>
          <w:tcPr>
            <w:tcW w:w="1907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3F49D707" w14:textId="50DD2489" w:rsidR="00943FF6" w:rsidRPr="005F539F" w:rsidRDefault="46EE80C0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</w:rPr>
            </w:pPr>
            <w:r w:rsidRPr="7FD36BAC">
              <w:rPr>
                <w:rFonts w:eastAsiaTheme="minorEastAsia"/>
              </w:rPr>
              <w:t>Jeanette Birnie</w:t>
            </w:r>
          </w:p>
        </w:tc>
        <w:tc>
          <w:tcPr>
            <w:tcW w:w="3026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30914C08" w14:textId="0653E58E" w:rsidR="00943FF6" w:rsidRPr="003F4DE4" w:rsidRDefault="00491D83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sz w:val="20"/>
                <w:szCs w:val="20"/>
              </w:rPr>
            </w:pPr>
            <w:hyperlink r:id="rId12">
              <w:r w:rsidR="1B72E3AE" w:rsidRPr="003F4DE4">
                <w:rPr>
                  <w:rStyle w:val="Hyperlink"/>
                  <w:rFonts w:eastAsiaTheme="minorEastAsia"/>
                  <w:sz w:val="20"/>
                  <w:szCs w:val="20"/>
                </w:rPr>
                <w:t>jbirnie@centralnebraskacap.com</w:t>
              </w:r>
            </w:hyperlink>
          </w:p>
          <w:p w14:paraId="1D4C0DC3" w14:textId="199E3683" w:rsidR="00943FF6" w:rsidRPr="00E103E6" w:rsidRDefault="46EE80C0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</w:rPr>
            </w:pPr>
            <w:r w:rsidRPr="7FD36BAC">
              <w:rPr>
                <w:rFonts w:eastAsiaTheme="minorEastAsia"/>
              </w:rPr>
              <w:t>308-745-</w:t>
            </w:r>
            <w:r w:rsidRPr="546305F7">
              <w:rPr>
                <w:rFonts w:eastAsiaTheme="minorEastAsia"/>
              </w:rPr>
              <w:t>0780 x114</w:t>
            </w:r>
          </w:p>
        </w:tc>
      </w:tr>
      <w:tr w:rsidR="546305F7" w14:paraId="2B3FB72B" w14:textId="77777777" w:rsidTr="349D49C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sz="8" w:space="0" w:color="B3CC82"/>
            </w:tcBorders>
            <w:shd w:val="clear" w:color="auto" w:fill="FFFFFF" w:themeFill="background1"/>
            <w:hideMark/>
          </w:tcPr>
          <w:p w14:paraId="753B055C" w14:textId="664041F9" w:rsidR="546305F7" w:rsidRDefault="546305F7" w:rsidP="546305F7">
            <w:pPr>
              <w:rPr>
                <w:rFonts w:eastAsiaTheme="minorEastAsia"/>
                <w:color w:val="000000" w:themeColor="text1"/>
              </w:rPr>
            </w:pPr>
            <w:r w:rsidRPr="546305F7">
              <w:rPr>
                <w:rFonts w:eastAsiaTheme="minorEastAsia"/>
                <w:color w:val="000000" w:themeColor="text1"/>
              </w:rPr>
              <w:t>Bancroft-Rosalie</w:t>
            </w:r>
          </w:p>
        </w:tc>
        <w:tc>
          <w:tcPr>
            <w:tcW w:w="1151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  <w:hideMark/>
          </w:tcPr>
          <w:p w14:paraId="7ECE53C1" w14:textId="2E057F4C" w:rsidR="546305F7" w:rsidRDefault="546305F7" w:rsidP="546305F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546305F7">
              <w:rPr>
                <w:rFonts w:eastAsiaTheme="minorEastAsia"/>
                <w:color w:val="000000" w:themeColor="text1"/>
                <w:sz w:val="18"/>
                <w:szCs w:val="18"/>
              </w:rPr>
              <w:t>Center &amp; Home Visitation</w:t>
            </w:r>
          </w:p>
        </w:tc>
        <w:tc>
          <w:tcPr>
            <w:tcW w:w="2072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03BC4E3D" w14:textId="106C2E92" w:rsidR="546305F7" w:rsidRDefault="546305F7" w:rsidP="546305F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  <w:color w:val="000000" w:themeColor="text1"/>
              </w:rPr>
            </w:pPr>
            <w:r w:rsidRPr="546305F7">
              <w:rPr>
                <w:rFonts w:eastAsiaTheme="minorEastAsia"/>
                <w:color w:val="000000" w:themeColor="text1"/>
              </w:rPr>
              <w:t>708 Main Street</w:t>
            </w:r>
          </w:p>
          <w:p w14:paraId="7B88FA03" w14:textId="54D677A7" w:rsidR="546305F7" w:rsidRDefault="546305F7" w:rsidP="546305F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  <w:color w:val="000000" w:themeColor="text1"/>
              </w:rPr>
            </w:pPr>
            <w:r w:rsidRPr="546305F7">
              <w:rPr>
                <w:rFonts w:eastAsiaTheme="minorEastAsia"/>
                <w:color w:val="000000" w:themeColor="text1"/>
              </w:rPr>
              <w:t>Bancroft, NE 68004</w:t>
            </w:r>
          </w:p>
        </w:tc>
        <w:tc>
          <w:tcPr>
            <w:tcW w:w="1907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10582F52" w14:textId="02EBED32" w:rsidR="546305F7" w:rsidRDefault="546305F7" w:rsidP="546305F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</w:rPr>
            </w:pPr>
            <w:r w:rsidRPr="546305F7">
              <w:rPr>
                <w:rFonts w:eastAsiaTheme="minorEastAsia"/>
              </w:rPr>
              <w:t>Jon Cerny</w:t>
            </w:r>
          </w:p>
        </w:tc>
        <w:tc>
          <w:tcPr>
            <w:tcW w:w="3026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00BF9279" w14:textId="175D617F" w:rsidR="546305F7" w:rsidRDefault="00491D83" w:rsidP="546305F7">
            <w:pPr>
              <w:spacing w:line="300" w:lineRule="exac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Segoe UI" w:eastAsia="Segoe UI" w:hAnsi="Segoe UI" w:cs="Segoe UI"/>
                <w:sz w:val="20"/>
                <w:szCs w:val="20"/>
              </w:rPr>
            </w:pPr>
            <w:hyperlink r:id="rId13">
              <w:r w:rsidR="546305F7" w:rsidRPr="546305F7">
                <w:rPr>
                  <w:rStyle w:val="Hyperlink"/>
                  <w:rFonts w:ascii="Segoe UI" w:eastAsia="Segoe UI" w:hAnsi="Segoe UI" w:cs="Segoe UI"/>
                  <w:sz w:val="20"/>
                  <w:szCs w:val="20"/>
                </w:rPr>
                <w:t>jcerny@esu2.org</w:t>
              </w:r>
            </w:hyperlink>
          </w:p>
          <w:p w14:paraId="20DFED11" w14:textId="670F0808" w:rsidR="546305F7" w:rsidRDefault="546305F7" w:rsidP="546305F7">
            <w:pPr>
              <w:spacing w:line="300" w:lineRule="exac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Segoe UI" w:eastAsia="Segoe UI" w:hAnsi="Segoe UI" w:cs="Segoe UI"/>
                <w:sz w:val="20"/>
                <w:szCs w:val="20"/>
              </w:rPr>
            </w:pPr>
            <w:r w:rsidRPr="546305F7">
              <w:rPr>
                <w:rFonts w:ascii="Segoe UI" w:eastAsia="Segoe UI" w:hAnsi="Segoe UI" w:cs="Segoe UI"/>
                <w:sz w:val="20"/>
                <w:szCs w:val="20"/>
              </w:rPr>
              <w:t>402-648-3336</w:t>
            </w:r>
          </w:p>
        </w:tc>
      </w:tr>
      <w:tr w:rsidR="546305F7" w14:paraId="0B19444C" w14:textId="77777777" w:rsidTr="349D49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sz="8" w:space="0" w:color="B3CC82"/>
            </w:tcBorders>
            <w:shd w:val="clear" w:color="auto" w:fill="FFFFFF" w:themeFill="background1"/>
            <w:hideMark/>
          </w:tcPr>
          <w:p w14:paraId="504215A5" w14:textId="64DFFA71" w:rsidR="546305F7" w:rsidRDefault="546305F7" w:rsidP="546305F7">
            <w:pPr>
              <w:rPr>
                <w:rFonts w:eastAsiaTheme="minorEastAsia"/>
                <w:color w:val="000000" w:themeColor="text1"/>
              </w:rPr>
            </w:pPr>
            <w:r w:rsidRPr="546305F7">
              <w:rPr>
                <w:rFonts w:eastAsiaTheme="minorEastAsia"/>
                <w:color w:val="000000" w:themeColor="text1"/>
              </w:rPr>
              <w:t>Beatrice</w:t>
            </w:r>
          </w:p>
        </w:tc>
        <w:tc>
          <w:tcPr>
            <w:tcW w:w="1151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  <w:hideMark/>
          </w:tcPr>
          <w:p w14:paraId="2A70E049" w14:textId="1EA669BE" w:rsidR="546305F7" w:rsidRDefault="546305F7" w:rsidP="546305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546305F7">
              <w:rPr>
                <w:rFonts w:eastAsiaTheme="minorEastAsia"/>
                <w:color w:val="000000" w:themeColor="text1"/>
                <w:sz w:val="18"/>
                <w:szCs w:val="18"/>
              </w:rPr>
              <w:t>Home Visitation</w:t>
            </w:r>
          </w:p>
        </w:tc>
        <w:tc>
          <w:tcPr>
            <w:tcW w:w="2072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1FE2D967" w14:textId="1F848F5E" w:rsidR="546305F7" w:rsidRDefault="546305F7" w:rsidP="546305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</w:rPr>
            </w:pPr>
            <w:r w:rsidRPr="546305F7">
              <w:rPr>
                <w:rFonts w:eastAsiaTheme="minorEastAsia"/>
                <w:color w:val="000000" w:themeColor="text1"/>
              </w:rPr>
              <w:t>320 North 5</w:t>
            </w:r>
            <w:r w:rsidRPr="546305F7">
              <w:rPr>
                <w:rFonts w:eastAsiaTheme="minorEastAsia"/>
                <w:color w:val="000000" w:themeColor="text1"/>
                <w:vertAlign w:val="superscript"/>
              </w:rPr>
              <w:t>th</w:t>
            </w:r>
          </w:p>
          <w:p w14:paraId="4B1D845B" w14:textId="018EA678" w:rsidR="546305F7" w:rsidRDefault="546305F7" w:rsidP="546305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</w:rPr>
            </w:pPr>
            <w:r w:rsidRPr="546305F7">
              <w:rPr>
                <w:rFonts w:eastAsiaTheme="minorEastAsia"/>
                <w:color w:val="000000" w:themeColor="text1"/>
              </w:rPr>
              <w:t>Beatrice, Ne 68310</w:t>
            </w:r>
          </w:p>
        </w:tc>
        <w:tc>
          <w:tcPr>
            <w:tcW w:w="1907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4A9E3BB7" w14:textId="41B279F6" w:rsidR="546305F7" w:rsidRDefault="546305F7" w:rsidP="546305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</w:rPr>
            </w:pPr>
            <w:r w:rsidRPr="546305F7">
              <w:rPr>
                <w:rFonts w:eastAsiaTheme="minorEastAsia"/>
              </w:rPr>
              <w:t>Missy Timmerman</w:t>
            </w:r>
          </w:p>
        </w:tc>
        <w:tc>
          <w:tcPr>
            <w:tcW w:w="3026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7D7F0ACB" w14:textId="3B6751E9" w:rsidR="546305F7" w:rsidRDefault="00491D83" w:rsidP="546305F7">
            <w:pPr>
              <w:spacing w:line="30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Segoe UI" w:hAnsi="Segoe UI" w:cs="Segoe UI"/>
                <w:sz w:val="20"/>
                <w:szCs w:val="20"/>
              </w:rPr>
            </w:pPr>
            <w:hyperlink r:id="rId14">
              <w:r w:rsidR="546305F7" w:rsidRPr="546305F7">
                <w:rPr>
                  <w:rStyle w:val="Hyperlink"/>
                  <w:rFonts w:ascii="Segoe UI" w:eastAsia="Segoe UI" w:hAnsi="Segoe UI" w:cs="Segoe UI"/>
                  <w:sz w:val="18"/>
                  <w:szCs w:val="18"/>
                </w:rPr>
                <w:t>mtimmerman@bpsnebr.org</w:t>
              </w:r>
            </w:hyperlink>
          </w:p>
          <w:p w14:paraId="49368BA3" w14:textId="403EC01D" w:rsidR="546305F7" w:rsidRDefault="546305F7" w:rsidP="546305F7">
            <w:pPr>
              <w:spacing w:line="30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Segoe UI" w:hAnsi="Segoe UI" w:cs="Segoe UI"/>
                <w:sz w:val="18"/>
                <w:szCs w:val="18"/>
              </w:rPr>
            </w:pPr>
            <w:r w:rsidRPr="546305F7">
              <w:rPr>
                <w:rFonts w:ascii="Segoe UI" w:eastAsia="Segoe UI" w:hAnsi="Segoe UI" w:cs="Segoe UI"/>
                <w:sz w:val="18"/>
                <w:szCs w:val="18"/>
              </w:rPr>
              <w:t>402-223-1585</w:t>
            </w:r>
          </w:p>
        </w:tc>
      </w:tr>
      <w:tr w:rsidR="546305F7" w14:paraId="0566AB27" w14:textId="77777777" w:rsidTr="349D49C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sz="8" w:space="0" w:color="B3CC82"/>
            </w:tcBorders>
            <w:shd w:val="clear" w:color="auto" w:fill="FFFFFF" w:themeFill="background1"/>
            <w:hideMark/>
          </w:tcPr>
          <w:p w14:paraId="7C1123B9" w14:textId="14D8B4A5" w:rsidR="546305F7" w:rsidRDefault="546305F7" w:rsidP="546305F7">
            <w:pPr>
              <w:rPr>
                <w:rFonts w:eastAsiaTheme="minorEastAsia"/>
                <w:color w:val="000000" w:themeColor="text1"/>
              </w:rPr>
            </w:pPr>
            <w:r w:rsidRPr="546305F7">
              <w:rPr>
                <w:rFonts w:eastAsiaTheme="minorEastAsia"/>
                <w:color w:val="000000" w:themeColor="text1"/>
              </w:rPr>
              <w:t>Blair</w:t>
            </w:r>
          </w:p>
        </w:tc>
        <w:tc>
          <w:tcPr>
            <w:tcW w:w="1151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  <w:hideMark/>
          </w:tcPr>
          <w:p w14:paraId="7790A11E" w14:textId="56387491" w:rsidR="546305F7" w:rsidRDefault="546305F7" w:rsidP="546305F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546305F7">
              <w:rPr>
                <w:rFonts w:eastAsiaTheme="minorEastAsia"/>
                <w:color w:val="000000" w:themeColor="text1"/>
                <w:sz w:val="18"/>
                <w:szCs w:val="18"/>
              </w:rPr>
              <w:t>Home Visitation</w:t>
            </w:r>
          </w:p>
        </w:tc>
        <w:tc>
          <w:tcPr>
            <w:tcW w:w="2072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0F4CD877" w14:textId="35B0EAC0" w:rsidR="546305F7" w:rsidRDefault="546305F7" w:rsidP="546305F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  <w:color w:val="000000" w:themeColor="text1"/>
              </w:rPr>
            </w:pPr>
            <w:r w:rsidRPr="546305F7">
              <w:rPr>
                <w:rFonts w:eastAsiaTheme="minorEastAsia"/>
                <w:color w:val="000000" w:themeColor="text1"/>
              </w:rPr>
              <w:t>110 Deerfield Blvd</w:t>
            </w:r>
          </w:p>
          <w:p w14:paraId="7CF2F338" w14:textId="48823F2B" w:rsidR="546305F7" w:rsidRDefault="546305F7" w:rsidP="546305F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  <w:color w:val="000000" w:themeColor="text1"/>
              </w:rPr>
            </w:pPr>
            <w:r w:rsidRPr="546305F7">
              <w:rPr>
                <w:rFonts w:eastAsiaTheme="minorEastAsia"/>
                <w:color w:val="000000" w:themeColor="text1"/>
              </w:rPr>
              <w:t>Blair, NE 68008</w:t>
            </w:r>
          </w:p>
        </w:tc>
        <w:tc>
          <w:tcPr>
            <w:tcW w:w="1907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1A583FA2" w14:textId="10F13A58" w:rsidR="546305F7" w:rsidRDefault="546305F7" w:rsidP="546305F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</w:rPr>
            </w:pPr>
            <w:r w:rsidRPr="546305F7">
              <w:rPr>
                <w:rFonts w:eastAsiaTheme="minorEastAsia"/>
              </w:rPr>
              <w:t>Amy Tessendorf</w:t>
            </w:r>
          </w:p>
        </w:tc>
        <w:tc>
          <w:tcPr>
            <w:tcW w:w="3026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5E25A238" w14:textId="6C54B717" w:rsidR="546305F7" w:rsidRDefault="00491D83" w:rsidP="546305F7">
            <w:pPr>
              <w:spacing w:line="300" w:lineRule="exac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Segoe UI" w:eastAsia="Segoe UI" w:hAnsi="Segoe UI" w:cs="Segoe UI"/>
                <w:sz w:val="18"/>
                <w:szCs w:val="18"/>
              </w:rPr>
            </w:pPr>
            <w:hyperlink r:id="rId15">
              <w:r w:rsidR="546305F7" w:rsidRPr="546305F7">
                <w:rPr>
                  <w:rStyle w:val="Hyperlink"/>
                  <w:rFonts w:ascii="Segoe UI" w:eastAsia="Segoe UI" w:hAnsi="Segoe UI" w:cs="Segoe UI"/>
                  <w:sz w:val="18"/>
                  <w:szCs w:val="18"/>
                </w:rPr>
                <w:t>Amy.tessendorf@blairschools.org</w:t>
              </w:r>
            </w:hyperlink>
          </w:p>
          <w:p w14:paraId="1988E2D5" w14:textId="08E0BF44" w:rsidR="546305F7" w:rsidRDefault="546305F7" w:rsidP="546305F7">
            <w:pPr>
              <w:spacing w:line="300" w:lineRule="exac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Segoe UI" w:eastAsia="Segoe UI" w:hAnsi="Segoe UI" w:cs="Segoe UI"/>
                <w:sz w:val="18"/>
                <w:szCs w:val="18"/>
              </w:rPr>
            </w:pPr>
            <w:r w:rsidRPr="546305F7">
              <w:rPr>
                <w:rFonts w:ascii="Segoe UI" w:eastAsia="Segoe UI" w:hAnsi="Segoe UI" w:cs="Segoe UI"/>
                <w:sz w:val="18"/>
                <w:szCs w:val="18"/>
              </w:rPr>
              <w:t>402-427-2715</w:t>
            </w:r>
          </w:p>
        </w:tc>
      </w:tr>
      <w:tr w:rsidR="00943FF6" w:rsidRPr="005F539F" w14:paraId="72FAFE51" w14:textId="77777777" w:rsidTr="7FD36B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sz="8" w:space="0" w:color="B3CC82"/>
            </w:tcBorders>
            <w:shd w:val="clear" w:color="auto" w:fill="FFFFFF" w:themeFill="background1"/>
            <w:hideMark/>
          </w:tcPr>
          <w:p w14:paraId="3DFAF9E5" w14:textId="77777777" w:rsidR="00943FF6" w:rsidRPr="005F539F" w:rsidRDefault="00943FF6" w:rsidP="7FD36BAC">
            <w:pPr>
              <w:rPr>
                <w:rFonts w:eastAsia="Times New Roman"/>
                <w:color w:val="000000" w:themeColor="text1"/>
              </w:rPr>
            </w:pPr>
            <w:r w:rsidRPr="7FD36BAC">
              <w:rPr>
                <w:rFonts w:eastAsiaTheme="minorEastAsia"/>
                <w:color w:val="000000" w:themeColor="text1"/>
              </w:rPr>
              <w:t>Broken Bow</w:t>
            </w:r>
          </w:p>
        </w:tc>
        <w:tc>
          <w:tcPr>
            <w:tcW w:w="1151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  <w:hideMark/>
          </w:tcPr>
          <w:p w14:paraId="61597937" w14:textId="3460E4A6" w:rsidR="00943FF6" w:rsidRPr="005F539F" w:rsidRDefault="334732DC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18"/>
                <w:szCs w:val="18"/>
              </w:rPr>
            </w:pPr>
            <w:r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Home Visitation</w:t>
            </w:r>
            <w:r w:rsidR="00943FF6"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2072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79037D72" w14:textId="77777777" w:rsidR="009C773E" w:rsidRPr="009C773E" w:rsidRDefault="009C773E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</w:rPr>
            </w:pPr>
            <w:r w:rsidRPr="7FD36BAC">
              <w:rPr>
                <w:rFonts w:eastAsiaTheme="minorEastAsia"/>
                <w:color w:val="000000" w:themeColor="text1"/>
              </w:rPr>
              <w:t>1135 N. H St.</w:t>
            </w:r>
          </w:p>
          <w:p w14:paraId="4BBF38FB" w14:textId="3DE970DF" w:rsidR="00943FF6" w:rsidRPr="002C52E6" w:rsidRDefault="009C773E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7FD36BAC">
              <w:rPr>
                <w:rFonts w:eastAsiaTheme="minorEastAsia"/>
                <w:color w:val="000000" w:themeColor="text1"/>
              </w:rPr>
              <w:t>Broken Bow, NE 68822</w:t>
            </w:r>
          </w:p>
        </w:tc>
        <w:tc>
          <w:tcPr>
            <w:tcW w:w="1907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5DF1C12F" w14:textId="2C94BAE3" w:rsidR="00943FF6" w:rsidRPr="005F539F" w:rsidRDefault="6C2886A2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</w:rPr>
            </w:pPr>
            <w:r w:rsidRPr="7FD36BAC">
              <w:rPr>
                <w:rFonts w:eastAsiaTheme="minorEastAsia"/>
              </w:rPr>
              <w:t>Michaela Schweitzer</w:t>
            </w:r>
          </w:p>
        </w:tc>
        <w:tc>
          <w:tcPr>
            <w:tcW w:w="3026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2984CB6D" w14:textId="35AB1A9D" w:rsidR="00943FF6" w:rsidRPr="00832847" w:rsidRDefault="00491D83" w:rsidP="7FD36BAC">
            <w:pPr>
              <w:spacing w:line="30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Calibri"/>
                <w:color w:val="000000" w:themeColor="text1"/>
                <w:sz w:val="20"/>
                <w:szCs w:val="20"/>
              </w:rPr>
            </w:pPr>
            <w:hyperlink r:id="rId16">
              <w:r w:rsidR="6C2886A2" w:rsidRPr="00832847">
                <w:rPr>
                  <w:rStyle w:val="Hyperlink"/>
                  <w:rFonts w:ascii="Segoe UI" w:eastAsia="Segoe UI" w:hAnsi="Segoe UI" w:cs="Segoe UI"/>
                  <w:sz w:val="20"/>
                  <w:szCs w:val="20"/>
                </w:rPr>
                <w:t>michaela.schweitzer@bbps.org</w:t>
              </w:r>
            </w:hyperlink>
          </w:p>
          <w:p w14:paraId="4B2C1C4D" w14:textId="7D8119F4" w:rsidR="01114B86" w:rsidRDefault="01114B86" w:rsidP="7FD36BAC">
            <w:pPr>
              <w:spacing w:line="30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Segoe UI" w:hAnsi="Segoe UI" w:cs="Segoe UI"/>
                <w:sz w:val="21"/>
                <w:szCs w:val="21"/>
              </w:rPr>
            </w:pPr>
            <w:r w:rsidRPr="7FD36BAC">
              <w:rPr>
                <w:rFonts w:ascii="Segoe UI" w:eastAsia="Segoe UI" w:hAnsi="Segoe UI" w:cs="Segoe UI"/>
                <w:sz w:val="21"/>
                <w:szCs w:val="21"/>
              </w:rPr>
              <w:t>308-643-7035</w:t>
            </w:r>
          </w:p>
          <w:p w14:paraId="3EE63124" w14:textId="4AAA9BB4" w:rsidR="00943FF6" w:rsidRPr="00E103E6" w:rsidRDefault="00943FF6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</w:rPr>
            </w:pPr>
          </w:p>
        </w:tc>
      </w:tr>
      <w:tr w:rsidR="00943FF6" w:rsidRPr="005F539F" w14:paraId="33B695C1" w14:textId="77777777" w:rsidTr="0037426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8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sz="8" w:space="0" w:color="B3CC82"/>
            </w:tcBorders>
            <w:shd w:val="clear" w:color="auto" w:fill="FFFFFF" w:themeFill="background1"/>
            <w:hideMark/>
          </w:tcPr>
          <w:p w14:paraId="09F2258F" w14:textId="77777777" w:rsidR="00943FF6" w:rsidRPr="005F539F" w:rsidRDefault="00943FF6" w:rsidP="7FD36BAC">
            <w:pPr>
              <w:rPr>
                <w:rFonts w:eastAsia="Times New Roman"/>
                <w:color w:val="000000" w:themeColor="text1"/>
              </w:rPr>
            </w:pPr>
            <w:r w:rsidRPr="7FD36BAC">
              <w:rPr>
                <w:rFonts w:eastAsiaTheme="minorEastAsia"/>
                <w:color w:val="000000" w:themeColor="text1"/>
              </w:rPr>
              <w:t xml:space="preserve">Central City </w:t>
            </w:r>
          </w:p>
        </w:tc>
        <w:tc>
          <w:tcPr>
            <w:tcW w:w="1151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  <w:hideMark/>
          </w:tcPr>
          <w:p w14:paraId="69963B88" w14:textId="07ED2FC3" w:rsidR="00943FF6" w:rsidRPr="005F539F" w:rsidRDefault="334732DC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/>
                <w:color w:val="000000" w:themeColor="text1"/>
                <w:sz w:val="18"/>
                <w:szCs w:val="18"/>
              </w:rPr>
            </w:pPr>
            <w:r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Home Visitation</w:t>
            </w:r>
            <w:r w:rsidR="00943FF6"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2072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43587E92" w14:textId="77777777" w:rsidR="00E103E6" w:rsidRPr="00A84436" w:rsidRDefault="46EE80C0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</w:rPr>
            </w:pPr>
            <w:r w:rsidRPr="7FD36BAC">
              <w:rPr>
                <w:rFonts w:eastAsiaTheme="minorEastAsia"/>
              </w:rPr>
              <w:t>614 16th St.</w:t>
            </w:r>
          </w:p>
          <w:p w14:paraId="71A22298" w14:textId="34FC8167" w:rsidR="00943FF6" w:rsidRPr="005F539F" w:rsidRDefault="46EE80C0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/>
                <w:color w:val="000000" w:themeColor="text1"/>
              </w:rPr>
            </w:pPr>
            <w:r w:rsidRPr="7FD36BAC">
              <w:rPr>
                <w:rFonts w:eastAsiaTheme="minorEastAsia"/>
              </w:rPr>
              <w:t>Central City, NE 68827</w:t>
            </w:r>
          </w:p>
        </w:tc>
        <w:tc>
          <w:tcPr>
            <w:tcW w:w="1907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5A654D38" w14:textId="50DD2489" w:rsidR="00943FF6" w:rsidRPr="005F539F" w:rsidRDefault="1B72E3AE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</w:rPr>
            </w:pPr>
            <w:r w:rsidRPr="7FD36BAC">
              <w:rPr>
                <w:rFonts w:eastAsiaTheme="minorEastAsia"/>
              </w:rPr>
              <w:t>Jeanette Birnie</w:t>
            </w:r>
          </w:p>
          <w:p w14:paraId="32E5A14F" w14:textId="22625D9D" w:rsidR="00943FF6" w:rsidRPr="005F539F" w:rsidRDefault="00943FF6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</w:rPr>
            </w:pPr>
          </w:p>
        </w:tc>
        <w:tc>
          <w:tcPr>
            <w:tcW w:w="3026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45687CC3" w14:textId="0653E58E" w:rsidR="464EBF03" w:rsidRPr="00832847" w:rsidRDefault="00491D83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  <w:sz w:val="20"/>
                <w:szCs w:val="20"/>
              </w:rPr>
            </w:pPr>
            <w:hyperlink r:id="rId17">
              <w:r w:rsidR="464EBF03" w:rsidRPr="00832847">
                <w:rPr>
                  <w:rStyle w:val="Hyperlink"/>
                  <w:rFonts w:eastAsiaTheme="minorEastAsia"/>
                  <w:sz w:val="20"/>
                  <w:szCs w:val="20"/>
                </w:rPr>
                <w:t>jbirnie@centralnebraskacap.com</w:t>
              </w:r>
            </w:hyperlink>
          </w:p>
          <w:p w14:paraId="76FF7C0B" w14:textId="191FD3DD" w:rsidR="00943FF6" w:rsidRPr="00E103E6" w:rsidRDefault="1B72E3AE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</w:rPr>
            </w:pPr>
            <w:r w:rsidRPr="7FD36BAC">
              <w:rPr>
                <w:rFonts w:eastAsiaTheme="minorEastAsia"/>
              </w:rPr>
              <w:t>308-745-0780x114</w:t>
            </w:r>
          </w:p>
        </w:tc>
      </w:tr>
      <w:tr w:rsidR="00943FF6" w:rsidRPr="005F539F" w14:paraId="76E1D77C" w14:textId="77777777" w:rsidTr="7FD36B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sz="8" w:space="0" w:color="B3CC82"/>
            </w:tcBorders>
            <w:shd w:val="clear" w:color="auto" w:fill="FFFFFF" w:themeFill="background1"/>
            <w:hideMark/>
          </w:tcPr>
          <w:p w14:paraId="539025B3" w14:textId="02B0B1FC" w:rsidR="00943FF6" w:rsidRPr="005F539F" w:rsidRDefault="00943FF6" w:rsidP="7FD36BAC">
            <w:pPr>
              <w:rPr>
                <w:rFonts w:eastAsiaTheme="minorEastAsia"/>
                <w:color w:val="000000" w:themeColor="text1"/>
              </w:rPr>
            </w:pPr>
            <w:r w:rsidRPr="7FD36BAC">
              <w:rPr>
                <w:rFonts w:eastAsiaTheme="minorEastAsia"/>
                <w:color w:val="000000" w:themeColor="text1"/>
              </w:rPr>
              <w:t>Chadron</w:t>
            </w:r>
          </w:p>
        </w:tc>
        <w:tc>
          <w:tcPr>
            <w:tcW w:w="1151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  <w:hideMark/>
          </w:tcPr>
          <w:p w14:paraId="60B6ED02" w14:textId="251EF4F3" w:rsidR="00943FF6" w:rsidRPr="005F539F" w:rsidRDefault="00943FF6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C</w:t>
            </w:r>
            <w:r w:rsidR="00F41E4D"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 xml:space="preserve">hild </w:t>
            </w:r>
            <w:r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C</w:t>
            </w:r>
            <w:r w:rsidR="00F41E4D"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 xml:space="preserve">are </w:t>
            </w:r>
            <w:r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P</w:t>
            </w:r>
            <w:r w:rsidR="00F41E4D"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artnership</w:t>
            </w:r>
          </w:p>
        </w:tc>
        <w:tc>
          <w:tcPr>
            <w:tcW w:w="2072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7ACCE6B4" w14:textId="4DD493E4" w:rsidR="00943FF6" w:rsidRPr="005F539F" w:rsidRDefault="00943FF6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</w:rPr>
            </w:pPr>
            <w:r w:rsidRPr="7FD36BAC">
              <w:rPr>
                <w:rFonts w:eastAsiaTheme="minorEastAsia"/>
              </w:rPr>
              <w:t>4215 Avenue I Scottsbluff, NE 69361</w:t>
            </w:r>
          </w:p>
        </w:tc>
        <w:tc>
          <w:tcPr>
            <w:tcW w:w="1907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6DC20B19" w14:textId="77DD83B0" w:rsidR="00943FF6" w:rsidRPr="005F539F" w:rsidRDefault="00E90B5F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</w:rPr>
            </w:pPr>
            <w:r w:rsidRPr="7FD36BAC">
              <w:rPr>
                <w:rFonts w:eastAsiaTheme="minorEastAsia"/>
              </w:rPr>
              <w:t>Renee Miller</w:t>
            </w:r>
          </w:p>
        </w:tc>
        <w:tc>
          <w:tcPr>
            <w:tcW w:w="3026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76C8B9B4" w14:textId="021E5314" w:rsidR="00943FF6" w:rsidRPr="005F539F" w:rsidRDefault="00491D83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</w:rPr>
            </w:pPr>
            <w:hyperlink r:id="rId18">
              <w:r w:rsidR="00E90B5F" w:rsidRPr="7FD36BAC">
                <w:rPr>
                  <w:rStyle w:val="Hyperlink"/>
                  <w:rFonts w:eastAsiaTheme="minorEastAsia"/>
                </w:rPr>
                <w:t>rmiller@esu13.org</w:t>
              </w:r>
            </w:hyperlink>
          </w:p>
          <w:p w14:paraId="3BC2F07D" w14:textId="4B2D0FE2" w:rsidR="00943FF6" w:rsidRPr="005F539F" w:rsidRDefault="00E90B5F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</w:rPr>
            </w:pPr>
            <w:r w:rsidRPr="7FD36BAC">
              <w:rPr>
                <w:rFonts w:eastAsiaTheme="minorEastAsia"/>
              </w:rPr>
              <w:t>308-635-3696</w:t>
            </w:r>
          </w:p>
        </w:tc>
      </w:tr>
      <w:tr w:rsidR="00943FF6" w:rsidRPr="005F539F" w14:paraId="50CC910F" w14:textId="77777777" w:rsidTr="7FD36BA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2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sz="8" w:space="0" w:color="B3CC82"/>
            </w:tcBorders>
            <w:shd w:val="clear" w:color="auto" w:fill="FFFFFF" w:themeFill="background1"/>
            <w:hideMark/>
          </w:tcPr>
          <w:p w14:paraId="1F878470" w14:textId="77777777" w:rsidR="00943FF6" w:rsidRPr="005F539F" w:rsidRDefault="00943FF6" w:rsidP="7FD36BAC">
            <w:pPr>
              <w:rPr>
                <w:rFonts w:eastAsia="Times New Roman"/>
                <w:color w:val="000000" w:themeColor="text1"/>
              </w:rPr>
            </w:pPr>
            <w:r w:rsidRPr="7FD36BAC">
              <w:rPr>
                <w:rFonts w:eastAsiaTheme="minorEastAsia"/>
                <w:color w:val="000000" w:themeColor="text1"/>
              </w:rPr>
              <w:t xml:space="preserve">Columbus </w:t>
            </w:r>
          </w:p>
        </w:tc>
        <w:tc>
          <w:tcPr>
            <w:tcW w:w="1151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  <w:hideMark/>
          </w:tcPr>
          <w:p w14:paraId="62E67564" w14:textId="5F5376B0" w:rsidR="00943FF6" w:rsidRPr="005F539F" w:rsidRDefault="334732DC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/>
                <w:color w:val="000000" w:themeColor="text1"/>
                <w:sz w:val="18"/>
                <w:szCs w:val="18"/>
              </w:rPr>
            </w:pPr>
            <w:r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Home Visitation</w:t>
            </w:r>
            <w:r w:rsidR="00943FF6"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2072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3985E436" w14:textId="2BB6A11A" w:rsidR="00943FF6" w:rsidRPr="005F539F" w:rsidRDefault="00943FF6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/>
                <w:color w:val="000000" w:themeColor="text1"/>
              </w:rPr>
            </w:pPr>
            <w:r w:rsidRPr="7FD36BAC">
              <w:rPr>
                <w:rFonts w:eastAsiaTheme="minorEastAsia"/>
                <w:color w:val="000000" w:themeColor="text1"/>
              </w:rPr>
              <w:t>2508 27</w:t>
            </w:r>
            <w:r w:rsidRPr="7FD36BAC">
              <w:rPr>
                <w:rFonts w:eastAsiaTheme="minorEastAsia"/>
                <w:color w:val="000000" w:themeColor="text1"/>
                <w:vertAlign w:val="superscript"/>
              </w:rPr>
              <w:t>th</w:t>
            </w:r>
            <w:r w:rsidR="48C4C39E" w:rsidRPr="7FD36BAC">
              <w:rPr>
                <w:rFonts w:eastAsiaTheme="minorEastAsia"/>
                <w:color w:val="000000" w:themeColor="text1"/>
              </w:rPr>
              <w:t xml:space="preserve"> Street</w:t>
            </w:r>
          </w:p>
          <w:p w14:paraId="0DC0F635" w14:textId="7F5C8086" w:rsidR="00943FF6" w:rsidRPr="005F539F" w:rsidRDefault="00943FF6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/>
                <w:color w:val="000000" w:themeColor="text1"/>
              </w:rPr>
            </w:pPr>
            <w:r w:rsidRPr="7FD36BAC">
              <w:rPr>
                <w:rFonts w:eastAsiaTheme="minorEastAsia"/>
                <w:color w:val="000000" w:themeColor="text1"/>
              </w:rPr>
              <w:t>Columbus, NE 68601</w:t>
            </w:r>
          </w:p>
        </w:tc>
        <w:tc>
          <w:tcPr>
            <w:tcW w:w="1907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1DF09AA8" w14:textId="569EF4F5" w:rsidR="00943FF6" w:rsidRPr="005F539F" w:rsidRDefault="31340238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</w:rPr>
            </w:pPr>
            <w:r w:rsidRPr="7FD36BAC">
              <w:rPr>
                <w:rFonts w:eastAsiaTheme="minorEastAsia"/>
              </w:rPr>
              <w:t>Ann Chavez</w:t>
            </w:r>
          </w:p>
        </w:tc>
        <w:tc>
          <w:tcPr>
            <w:tcW w:w="3026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3781CD6A" w14:textId="307BAA55" w:rsidR="00102596" w:rsidRPr="002C52E6" w:rsidRDefault="00491D83" w:rsidP="7FD36BAC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eastAsia="Calibri" w:hAnsi="Calibri" w:cs="Calibri"/>
                <w:color w:val="000000" w:themeColor="text1"/>
              </w:rPr>
            </w:pPr>
            <w:hyperlink r:id="rId19">
              <w:r w:rsidR="31340238" w:rsidRPr="7FD36BAC">
                <w:rPr>
                  <w:rStyle w:val="Hyperlink"/>
                  <w:rFonts w:ascii="Calibri" w:eastAsia="Calibri" w:hAnsi="Calibri" w:cs="Calibri"/>
                </w:rPr>
                <w:t>chaveza@discoverers.org</w:t>
              </w:r>
            </w:hyperlink>
          </w:p>
          <w:p w14:paraId="7CF35455" w14:textId="4CD58E6C" w:rsidR="00102596" w:rsidRPr="002C52E6" w:rsidRDefault="00102596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Style w:val="eop"/>
                <w:rFonts w:ascii="Calibri" w:hAnsi="Calibri" w:cs="Calibri"/>
                <w:sz w:val="18"/>
                <w:szCs w:val="18"/>
              </w:rPr>
            </w:pPr>
            <w:r w:rsidRPr="7FD36BAC">
              <w:rPr>
                <w:rStyle w:val="normaltextrun1"/>
                <w:rFonts w:ascii="Calibri" w:hAnsi="Calibri" w:cs="Calibri"/>
                <w:sz w:val="18"/>
                <w:szCs w:val="18"/>
              </w:rPr>
              <w:t>402 563-7000 x 1</w:t>
            </w:r>
            <w:r w:rsidR="043D7A2B" w:rsidRPr="7FD36BAC">
              <w:rPr>
                <w:rStyle w:val="normaltextrun1"/>
                <w:rFonts w:ascii="Calibri" w:hAnsi="Calibri" w:cs="Calibri"/>
                <w:sz w:val="18"/>
                <w:szCs w:val="18"/>
              </w:rPr>
              <w:t>1768</w:t>
            </w:r>
          </w:p>
        </w:tc>
      </w:tr>
      <w:tr w:rsidR="00943FF6" w:rsidRPr="005F539F" w14:paraId="59D6770D" w14:textId="77777777" w:rsidTr="7FD36B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sz="8" w:space="0" w:color="B3CC82"/>
            </w:tcBorders>
            <w:shd w:val="clear" w:color="auto" w:fill="FFFFFF" w:themeFill="background1"/>
            <w:hideMark/>
          </w:tcPr>
          <w:p w14:paraId="7DC280F6" w14:textId="77777777" w:rsidR="00943FF6" w:rsidRPr="005F539F" w:rsidRDefault="00943FF6" w:rsidP="7FD36BAC">
            <w:pPr>
              <w:rPr>
                <w:rFonts w:eastAsia="Times New Roman"/>
                <w:color w:val="000000" w:themeColor="text1"/>
              </w:rPr>
            </w:pPr>
            <w:r w:rsidRPr="7FD36BAC">
              <w:rPr>
                <w:rFonts w:eastAsiaTheme="minorEastAsia"/>
                <w:color w:val="000000" w:themeColor="text1"/>
              </w:rPr>
              <w:t xml:space="preserve">Crete </w:t>
            </w:r>
          </w:p>
        </w:tc>
        <w:tc>
          <w:tcPr>
            <w:tcW w:w="1151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  <w:hideMark/>
          </w:tcPr>
          <w:p w14:paraId="7F92F039" w14:textId="690622AD" w:rsidR="00943FF6" w:rsidRPr="005F539F" w:rsidRDefault="334732DC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18"/>
                <w:szCs w:val="18"/>
              </w:rPr>
            </w:pPr>
            <w:r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Home Visitation</w:t>
            </w:r>
            <w:r w:rsidR="00943FF6"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 xml:space="preserve">  </w:t>
            </w:r>
          </w:p>
        </w:tc>
        <w:tc>
          <w:tcPr>
            <w:tcW w:w="2072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348EB91A" w14:textId="625FDFE7" w:rsidR="00A05E5F" w:rsidRDefault="00A05E5F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</w:rPr>
              <w:t>920 Linden Ave</w:t>
            </w:r>
          </w:p>
          <w:p w14:paraId="11918138" w14:textId="163619F6" w:rsidR="00943FF6" w:rsidRPr="005F539F" w:rsidRDefault="00943FF6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</w:rPr>
            </w:pPr>
            <w:r w:rsidRPr="7FD36BAC">
              <w:rPr>
                <w:rFonts w:eastAsiaTheme="minorEastAsia"/>
                <w:color w:val="000000" w:themeColor="text1"/>
              </w:rPr>
              <w:t>Crete, NE 68333</w:t>
            </w:r>
          </w:p>
        </w:tc>
        <w:tc>
          <w:tcPr>
            <w:tcW w:w="1907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5004A71F" w14:textId="420C28F2" w:rsidR="00943FF6" w:rsidRDefault="00CE5945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/>
              </w:rPr>
              <w:t>Diane Bruha</w:t>
            </w:r>
            <w:r w:rsidR="00F41E4D" w:rsidRPr="7FD36BAC">
              <w:rPr>
                <w:rFonts w:eastAsiaTheme="minorEastAsia"/>
              </w:rPr>
              <w:t xml:space="preserve"> </w:t>
            </w:r>
          </w:p>
          <w:p w14:paraId="38030399" w14:textId="5C8E4E04" w:rsidR="00943FF6" w:rsidRPr="005F539F" w:rsidRDefault="00943FF6" w:rsidP="00A05E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</w:rPr>
            </w:pPr>
          </w:p>
        </w:tc>
        <w:tc>
          <w:tcPr>
            <w:tcW w:w="3026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2481D112" w14:textId="758529B8" w:rsidR="00943FF6" w:rsidRPr="005F539F" w:rsidRDefault="00491D83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20" w:history="1">
              <w:r w:rsidR="00B04263" w:rsidRPr="00C86B81">
                <w:rPr>
                  <w:rStyle w:val="Hyperlink"/>
                </w:rPr>
                <w:t>dianeb@creteschools.org</w:t>
              </w:r>
            </w:hyperlink>
          </w:p>
          <w:p w14:paraId="52F8EA9C" w14:textId="6EFD491C" w:rsidR="00F41E4D" w:rsidRPr="002C52E6" w:rsidRDefault="00DA27E5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02-826-5855</w:t>
            </w:r>
          </w:p>
        </w:tc>
      </w:tr>
      <w:tr w:rsidR="00943FF6" w:rsidRPr="005F539F" w14:paraId="19B000EC" w14:textId="77777777" w:rsidTr="7FD36BA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sz="8" w:space="0" w:color="B3CC82"/>
            </w:tcBorders>
            <w:shd w:val="clear" w:color="auto" w:fill="FFFFFF" w:themeFill="background1"/>
            <w:hideMark/>
          </w:tcPr>
          <w:p w14:paraId="04440EFF" w14:textId="118C1C58" w:rsidR="00943FF6" w:rsidRPr="005F539F" w:rsidRDefault="00943FF6" w:rsidP="7FD36BAC">
            <w:pPr>
              <w:rPr>
                <w:rFonts w:eastAsia="Times New Roman"/>
                <w:color w:val="000000" w:themeColor="text1"/>
              </w:rPr>
            </w:pPr>
            <w:r w:rsidRPr="7FD36BAC">
              <w:rPr>
                <w:rFonts w:eastAsiaTheme="minorEastAsia"/>
                <w:color w:val="000000" w:themeColor="text1"/>
              </w:rPr>
              <w:t>Falls City</w:t>
            </w:r>
          </w:p>
          <w:p w14:paraId="78E9D261" w14:textId="2C4FC5B9" w:rsidR="00943FF6" w:rsidRPr="005F539F" w:rsidRDefault="00943FF6" w:rsidP="7FD36BAC">
            <w:pPr>
              <w:rPr>
                <w:rFonts w:eastAsiaTheme="minorEastAsia"/>
                <w:color w:val="000000" w:themeColor="text1"/>
              </w:rPr>
            </w:pPr>
          </w:p>
          <w:p w14:paraId="67965FD4" w14:textId="52E31142" w:rsidR="00943FF6" w:rsidRPr="005F539F" w:rsidRDefault="00943FF6" w:rsidP="7FD36BAC">
            <w:pPr>
              <w:rPr>
                <w:rFonts w:eastAsiaTheme="minorEastAsia"/>
                <w:color w:val="000000" w:themeColor="text1"/>
              </w:rPr>
            </w:pPr>
          </w:p>
        </w:tc>
        <w:tc>
          <w:tcPr>
            <w:tcW w:w="1151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  <w:hideMark/>
          </w:tcPr>
          <w:p w14:paraId="6ADEE46B" w14:textId="58B75E61" w:rsidR="00943FF6" w:rsidRPr="00E90B5F" w:rsidRDefault="334732DC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/>
                <w:color w:val="000000" w:themeColor="text1"/>
                <w:sz w:val="18"/>
                <w:szCs w:val="18"/>
              </w:rPr>
            </w:pPr>
            <w:r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Home Visitation</w:t>
            </w:r>
            <w:r w:rsidR="00F41E4D"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 xml:space="preserve"> &amp; Child Care Partnership</w:t>
            </w:r>
            <w:r w:rsidR="00943FF6"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 xml:space="preserve">  </w:t>
            </w:r>
          </w:p>
        </w:tc>
        <w:tc>
          <w:tcPr>
            <w:tcW w:w="2072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25665EC0" w14:textId="63483526" w:rsidR="00E103E6" w:rsidRPr="00E103E6" w:rsidRDefault="00943FF6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</w:rPr>
            </w:pPr>
            <w:r w:rsidRPr="7FD36BAC">
              <w:rPr>
                <w:rFonts w:eastAsiaTheme="minorEastAsia"/>
              </w:rPr>
              <w:t>1707 Stone St</w:t>
            </w:r>
            <w:r w:rsidR="00E103E6" w:rsidRPr="7FD36BAC">
              <w:rPr>
                <w:rFonts w:eastAsiaTheme="minorEastAsia"/>
              </w:rPr>
              <w:t>.</w:t>
            </w:r>
          </w:p>
          <w:p w14:paraId="3AB856C1" w14:textId="6B0C03BE" w:rsidR="00943FF6" w:rsidRPr="005F539F" w:rsidRDefault="00943FF6" w:rsidP="7FD36BAC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7FD36BAC">
              <w:rPr>
                <w:rFonts w:eastAsiaTheme="minorEastAsia"/>
              </w:rPr>
              <w:t>Falls City, NE 68355</w:t>
            </w:r>
          </w:p>
        </w:tc>
        <w:tc>
          <w:tcPr>
            <w:tcW w:w="1907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7BF09444" w14:textId="7CC4FA40" w:rsidR="00F41E4D" w:rsidRDefault="00F41E4D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</w:rPr>
            </w:pPr>
            <w:r w:rsidRPr="7FD36BAC">
              <w:rPr>
                <w:rFonts w:eastAsiaTheme="minorEastAsia"/>
              </w:rPr>
              <w:t xml:space="preserve">Susan Johnson </w:t>
            </w:r>
          </w:p>
          <w:p w14:paraId="7ECF660B" w14:textId="341324BD" w:rsidR="00943FF6" w:rsidRPr="00E90B5F" w:rsidRDefault="00943FF6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</w:rPr>
            </w:pPr>
          </w:p>
        </w:tc>
        <w:tc>
          <w:tcPr>
            <w:tcW w:w="3026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6ACD4951" w14:textId="77777777" w:rsidR="00F41E4D" w:rsidRPr="005F539F" w:rsidRDefault="00491D83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hyperlink r:id="rId21">
              <w:r w:rsidR="00F41E4D" w:rsidRPr="7FD36BAC">
                <w:rPr>
                  <w:rStyle w:val="Hyperlink"/>
                  <w:rFonts w:eastAsiaTheme="minorEastAsia"/>
                </w:rPr>
                <w:t>sjohnson@fallscityps.org</w:t>
              </w:r>
            </w:hyperlink>
          </w:p>
          <w:p w14:paraId="356B237D" w14:textId="19BFB16F" w:rsidR="00F41E4D" w:rsidRPr="00E90B5F" w:rsidRDefault="00E103E6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Calibri" w:cs="Calibri"/>
              </w:rPr>
            </w:pPr>
            <w:r w:rsidRPr="7FD36BAC">
              <w:rPr>
                <w:rFonts w:eastAsia="Calibri" w:cs="Calibri"/>
              </w:rPr>
              <w:t>402-245-3276</w:t>
            </w:r>
          </w:p>
        </w:tc>
      </w:tr>
      <w:tr w:rsidR="00960CDB" w:rsidRPr="005F539F" w14:paraId="44C3A991" w14:textId="77777777" w:rsidTr="7FD36B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sz="8" w:space="0" w:color="B3CC82"/>
            </w:tcBorders>
            <w:shd w:val="clear" w:color="auto" w:fill="FFFFFF" w:themeFill="background1"/>
          </w:tcPr>
          <w:p w14:paraId="5752E7AB" w14:textId="3139D604" w:rsidR="00960CDB" w:rsidRPr="005F539F" w:rsidRDefault="00960CDB" w:rsidP="7FD36BAC">
            <w:pPr>
              <w:rPr>
                <w:rFonts w:eastAsiaTheme="minorEastAsia"/>
                <w:color w:val="000000" w:themeColor="text1"/>
              </w:rPr>
            </w:pPr>
            <w:r w:rsidRPr="7FD36BAC">
              <w:rPr>
                <w:rFonts w:eastAsiaTheme="minorEastAsia"/>
                <w:color w:val="000000" w:themeColor="text1"/>
              </w:rPr>
              <w:t>Fremont</w:t>
            </w:r>
          </w:p>
        </w:tc>
        <w:tc>
          <w:tcPr>
            <w:tcW w:w="1151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228E693C" w14:textId="33AA1FA4" w:rsidR="00960CDB" w:rsidRPr="005F539F" w:rsidRDefault="334732DC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Home Visitation</w:t>
            </w:r>
          </w:p>
        </w:tc>
        <w:tc>
          <w:tcPr>
            <w:tcW w:w="2072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45D7D026" w14:textId="24D950CD" w:rsidR="00E103E6" w:rsidRDefault="46EE80C0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940 Michael Street</w:t>
            </w:r>
          </w:p>
          <w:p w14:paraId="4C67DBAB" w14:textId="03592683" w:rsidR="00960CDB" w:rsidRPr="005F539F" w:rsidRDefault="00E103E6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remont, NE 68025</w:t>
            </w:r>
          </w:p>
        </w:tc>
        <w:tc>
          <w:tcPr>
            <w:tcW w:w="1907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45DB0212" w14:textId="61E22124" w:rsidR="00960CDB" w:rsidRPr="00960CDB" w:rsidRDefault="00960CDB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7FD36BAC">
              <w:rPr>
                <w:rFonts w:eastAsiaTheme="minorEastAsia"/>
              </w:rPr>
              <w:t xml:space="preserve">Lauren Stoklasa </w:t>
            </w:r>
          </w:p>
          <w:p w14:paraId="476303CA" w14:textId="06ED987B" w:rsidR="00960CDB" w:rsidRPr="00960CDB" w:rsidRDefault="00960CDB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</w:rPr>
            </w:pPr>
          </w:p>
        </w:tc>
        <w:tc>
          <w:tcPr>
            <w:tcW w:w="3026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auto"/>
          </w:tcPr>
          <w:p w14:paraId="3C52AD24" w14:textId="77777777" w:rsidR="00960CDB" w:rsidRPr="00960CDB" w:rsidRDefault="00491D83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22">
              <w:r w:rsidR="00960CDB" w:rsidRPr="7FD36BAC">
                <w:rPr>
                  <w:rStyle w:val="Hyperlink"/>
                  <w:rFonts w:eastAsiaTheme="minorEastAsia"/>
                </w:rPr>
                <w:t>lauren.stoklasa@fpsmail.org</w:t>
              </w:r>
            </w:hyperlink>
          </w:p>
          <w:p w14:paraId="3C953FF7" w14:textId="154EB11E" w:rsidR="00960CDB" w:rsidRPr="00E90B5F" w:rsidRDefault="00E103E6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02-727-3021</w:t>
            </w:r>
          </w:p>
        </w:tc>
      </w:tr>
      <w:tr w:rsidR="00960CDB" w:rsidRPr="005F539F" w14:paraId="343924F8" w14:textId="77777777" w:rsidTr="7FD36BA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sz="8" w:space="0" w:color="B3CC82"/>
            </w:tcBorders>
            <w:shd w:val="clear" w:color="auto" w:fill="FFFFFF" w:themeFill="background1"/>
          </w:tcPr>
          <w:p w14:paraId="4F200673" w14:textId="6DC7D407" w:rsidR="00960CDB" w:rsidRDefault="00960CDB" w:rsidP="7FD36BAC">
            <w:pPr>
              <w:rPr>
                <w:rFonts w:eastAsiaTheme="minorEastAsia"/>
                <w:color w:val="000000" w:themeColor="text1"/>
              </w:rPr>
            </w:pPr>
            <w:r w:rsidRPr="7FD36BAC">
              <w:rPr>
                <w:rFonts w:eastAsiaTheme="minorEastAsia"/>
                <w:color w:val="000000" w:themeColor="text1"/>
              </w:rPr>
              <w:t>Garden Co.</w:t>
            </w:r>
          </w:p>
        </w:tc>
        <w:tc>
          <w:tcPr>
            <w:tcW w:w="1151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1AA442A5" w14:textId="0940AC08" w:rsidR="00960CDB" w:rsidRDefault="334732DC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Home Visitation</w:t>
            </w:r>
          </w:p>
        </w:tc>
        <w:tc>
          <w:tcPr>
            <w:tcW w:w="2072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0AB065C1" w14:textId="77777777" w:rsidR="00E103E6" w:rsidRDefault="00E103E6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305 Main St. PO Box 128</w:t>
            </w:r>
          </w:p>
          <w:p w14:paraId="2A9D77C1" w14:textId="2C3C58E8" w:rsidR="00960CDB" w:rsidRPr="005F539F" w:rsidRDefault="00E103E6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Lewellen, NE 69147</w:t>
            </w:r>
          </w:p>
        </w:tc>
        <w:tc>
          <w:tcPr>
            <w:tcW w:w="1907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7607E959" w14:textId="34068C48" w:rsidR="00960CDB" w:rsidRPr="00960CDB" w:rsidRDefault="00E0168B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</w:rPr>
            </w:pPr>
            <w:r w:rsidRPr="7FD36BAC">
              <w:rPr>
                <w:rFonts w:eastAsiaTheme="minorEastAsia"/>
              </w:rPr>
              <w:t>A</w:t>
            </w:r>
            <w:r w:rsidR="00CF6E72" w:rsidRPr="7FD36BAC">
              <w:rPr>
                <w:rFonts w:eastAsiaTheme="minorEastAsia"/>
              </w:rPr>
              <w:t>dam Sickler</w:t>
            </w:r>
          </w:p>
        </w:tc>
        <w:tc>
          <w:tcPr>
            <w:tcW w:w="3026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auto"/>
          </w:tcPr>
          <w:p w14:paraId="2EB25A28" w14:textId="3A318CB1" w:rsidR="00E3758D" w:rsidRDefault="00491D83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</w:rPr>
            </w:pPr>
            <w:hyperlink r:id="rId23">
              <w:r w:rsidR="00E3758D" w:rsidRPr="7FD36BAC">
                <w:rPr>
                  <w:rStyle w:val="Hyperlink"/>
                  <w:rFonts w:eastAsiaTheme="minorEastAsia"/>
                </w:rPr>
                <w:t>asickler</w:t>
              </w:r>
              <w:r w:rsidR="00E0168B" w:rsidRPr="7FD36BAC">
                <w:rPr>
                  <w:rStyle w:val="Hyperlink"/>
                  <w:rFonts w:eastAsiaTheme="minorEastAsia"/>
                </w:rPr>
                <w:t>@voa.org</w:t>
              </w:r>
            </w:hyperlink>
          </w:p>
          <w:p w14:paraId="288FEB0D" w14:textId="23226E6E" w:rsidR="00960CDB" w:rsidRPr="00940E9E" w:rsidRDefault="00940E9E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7FD36BAC">
              <w:rPr>
                <w:rStyle w:val="normaltextrun1"/>
                <w:rFonts w:ascii="Calibri" w:hAnsi="Calibri" w:cs="Calibri"/>
              </w:rPr>
              <w:t>308-778-5548</w:t>
            </w:r>
            <w:r w:rsidRPr="7FD36BAC">
              <w:rPr>
                <w:rStyle w:val="eop"/>
                <w:rFonts w:ascii="Calibri" w:hAnsi="Calibri" w:cs="Calibri"/>
              </w:rPr>
              <w:t> </w:t>
            </w:r>
          </w:p>
        </w:tc>
      </w:tr>
      <w:tr w:rsidR="00960CDB" w:rsidRPr="005F539F" w14:paraId="418F2E51" w14:textId="77777777" w:rsidTr="7FD36B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sz="8" w:space="0" w:color="B3CC82"/>
            </w:tcBorders>
            <w:shd w:val="clear" w:color="auto" w:fill="FFFFFF" w:themeFill="background1"/>
          </w:tcPr>
          <w:p w14:paraId="3EAC4157" w14:textId="7A2C5A34" w:rsidR="00960CDB" w:rsidRDefault="009C773E" w:rsidP="7FD36BAC">
            <w:pPr>
              <w:rPr>
                <w:rFonts w:eastAsiaTheme="minorEastAsia"/>
                <w:color w:val="000000" w:themeColor="text1"/>
              </w:rPr>
            </w:pPr>
            <w:r w:rsidRPr="7FD36BAC">
              <w:rPr>
                <w:rFonts w:eastAsiaTheme="minorEastAsia"/>
                <w:color w:val="000000" w:themeColor="text1"/>
              </w:rPr>
              <w:t>Gering</w:t>
            </w:r>
          </w:p>
        </w:tc>
        <w:tc>
          <w:tcPr>
            <w:tcW w:w="1151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715376DA" w14:textId="599F366B" w:rsidR="00960CDB" w:rsidRDefault="009C773E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Child Care Partnership</w:t>
            </w:r>
          </w:p>
        </w:tc>
        <w:tc>
          <w:tcPr>
            <w:tcW w:w="2072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55C57044" w14:textId="77777777" w:rsidR="00E103E6" w:rsidRDefault="00E103E6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4215 Avenue I </w:t>
            </w:r>
          </w:p>
          <w:p w14:paraId="2A0377A4" w14:textId="0874A85E" w:rsidR="00960CDB" w:rsidRPr="005F539F" w:rsidRDefault="00E103E6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cottsbluff, NE 69361</w:t>
            </w:r>
          </w:p>
        </w:tc>
        <w:tc>
          <w:tcPr>
            <w:tcW w:w="1907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62119E86" w14:textId="359A60AB" w:rsidR="00960CDB" w:rsidRPr="00E90B5F" w:rsidRDefault="009C773E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Renee Miller </w:t>
            </w:r>
          </w:p>
        </w:tc>
        <w:tc>
          <w:tcPr>
            <w:tcW w:w="3026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auto"/>
          </w:tcPr>
          <w:p w14:paraId="4B660D80" w14:textId="5D8AC6F5" w:rsidR="00960CDB" w:rsidRDefault="00491D83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24">
              <w:r w:rsidR="00960CDB" w:rsidRPr="7FD36BAC">
                <w:rPr>
                  <w:rStyle w:val="Hyperlink"/>
                </w:rPr>
                <w:t>rmiller@esu13.org</w:t>
              </w:r>
            </w:hyperlink>
            <w:r w:rsidR="00960CDB">
              <w:t xml:space="preserve"> </w:t>
            </w:r>
          </w:p>
          <w:p w14:paraId="58FB739D" w14:textId="50D2FBC4" w:rsidR="00960CDB" w:rsidRDefault="00E103E6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08-635-3696</w:t>
            </w:r>
          </w:p>
        </w:tc>
      </w:tr>
      <w:tr w:rsidR="009C773E" w:rsidRPr="005F539F" w14:paraId="3A093C16" w14:textId="77777777" w:rsidTr="7FD36BA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sz="8" w:space="0" w:color="B3CC82"/>
            </w:tcBorders>
            <w:shd w:val="clear" w:color="auto" w:fill="FFFFFF" w:themeFill="background1"/>
          </w:tcPr>
          <w:p w14:paraId="1DFA870A" w14:textId="4604C8C2" w:rsidR="009C773E" w:rsidRDefault="009C773E" w:rsidP="7FD36BAC">
            <w:pPr>
              <w:rPr>
                <w:rFonts w:eastAsiaTheme="minorEastAsia"/>
                <w:color w:val="000000" w:themeColor="text1"/>
              </w:rPr>
            </w:pPr>
            <w:r w:rsidRPr="7FD36BAC">
              <w:rPr>
                <w:rFonts w:eastAsiaTheme="minorEastAsia"/>
                <w:color w:val="000000" w:themeColor="text1"/>
              </w:rPr>
              <w:t>Grand Island</w:t>
            </w:r>
          </w:p>
        </w:tc>
        <w:tc>
          <w:tcPr>
            <w:tcW w:w="1151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2F1B4BD2" w14:textId="2D4CE0BF" w:rsidR="009C773E" w:rsidRDefault="334732DC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Home Visitation</w:t>
            </w:r>
            <w:r w:rsidR="009C773E"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 xml:space="preserve"> &amp; Child Care Partnership</w:t>
            </w:r>
          </w:p>
        </w:tc>
        <w:tc>
          <w:tcPr>
            <w:tcW w:w="2072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3474F714" w14:textId="7B837F72" w:rsidR="00E103E6" w:rsidRDefault="46EE80C0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310 Piper St.</w:t>
            </w:r>
          </w:p>
          <w:p w14:paraId="4538922D" w14:textId="06377E3B" w:rsidR="009C773E" w:rsidRPr="005F539F" w:rsidRDefault="00E103E6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Grand Island, NE 68800</w:t>
            </w:r>
          </w:p>
        </w:tc>
        <w:tc>
          <w:tcPr>
            <w:tcW w:w="1907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3741EC1A" w14:textId="080B5BEA" w:rsidR="009C773E" w:rsidRDefault="1BCE3B91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Angelica Flores</w:t>
            </w:r>
          </w:p>
          <w:p w14:paraId="61B26B55" w14:textId="179B2492" w:rsidR="7FD36BAC" w:rsidRDefault="7FD36BAC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264CAEDA" w14:textId="5E0FF88D" w:rsidR="009C773E" w:rsidRDefault="647FCA26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lastRenderedPageBreak/>
              <w:t>April Sundberg - CCP</w:t>
            </w:r>
          </w:p>
        </w:tc>
        <w:tc>
          <w:tcPr>
            <w:tcW w:w="3026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auto"/>
          </w:tcPr>
          <w:p w14:paraId="03917B45" w14:textId="52B51C6F" w:rsidR="009C773E" w:rsidRDefault="00491D83" w:rsidP="7FD36BAC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eastAsia="Calibri" w:hAnsi="Calibri" w:cs="Calibri"/>
                <w:color w:val="000000" w:themeColor="text1"/>
              </w:rPr>
            </w:pPr>
            <w:hyperlink r:id="rId25" w:history="1">
              <w:r w:rsidR="11796F9D" w:rsidRPr="00C86B81">
                <w:rPr>
                  <w:rStyle w:val="Hyperlink"/>
                  <w:rFonts w:ascii="Calibri" w:eastAsia="Calibri" w:hAnsi="Calibri" w:cs="Calibri"/>
                </w:rPr>
                <w:t>aflores@hshn.org</w:t>
              </w:r>
            </w:hyperlink>
          </w:p>
          <w:p w14:paraId="6A799579" w14:textId="33890792" w:rsidR="009C773E" w:rsidRDefault="00E103E6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308-385-5155</w:t>
            </w:r>
          </w:p>
          <w:p w14:paraId="04E5FBFF" w14:textId="6D353D73" w:rsidR="009C773E" w:rsidRDefault="00491D83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hyperlink r:id="rId26">
              <w:r w:rsidR="40050E0B" w:rsidRPr="7FD36BAC">
                <w:rPr>
                  <w:rStyle w:val="Hyperlink"/>
                </w:rPr>
                <w:t>Asundberg@hshn.org</w:t>
              </w:r>
            </w:hyperlink>
          </w:p>
          <w:p w14:paraId="66DCA740" w14:textId="3985DEBC" w:rsidR="009C773E" w:rsidRDefault="009C773E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9C773E" w:rsidRPr="005F539F" w14:paraId="2E619C27" w14:textId="77777777" w:rsidTr="7FD36B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sz="8" w:space="0" w:color="B3CC82"/>
            </w:tcBorders>
            <w:shd w:val="clear" w:color="auto" w:fill="FFFFFF" w:themeFill="background1"/>
          </w:tcPr>
          <w:p w14:paraId="5612A9A6" w14:textId="054E7936" w:rsidR="009C773E" w:rsidRDefault="009C773E" w:rsidP="7FD36BAC">
            <w:pPr>
              <w:rPr>
                <w:rFonts w:eastAsiaTheme="minorEastAsia"/>
                <w:color w:val="000000" w:themeColor="text1"/>
              </w:rPr>
            </w:pPr>
            <w:r w:rsidRPr="7FD36BAC">
              <w:rPr>
                <w:rFonts w:eastAsiaTheme="minorEastAsia"/>
                <w:color w:val="000000" w:themeColor="text1"/>
              </w:rPr>
              <w:lastRenderedPageBreak/>
              <w:t>Hastings</w:t>
            </w:r>
          </w:p>
        </w:tc>
        <w:tc>
          <w:tcPr>
            <w:tcW w:w="1151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2503382C" w14:textId="7E3F22AA" w:rsidR="009C773E" w:rsidRDefault="334732DC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Home Visitation</w:t>
            </w:r>
            <w:r w:rsidR="009C773E"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 xml:space="preserve"> &amp; Child Care Partnership</w:t>
            </w:r>
          </w:p>
        </w:tc>
        <w:tc>
          <w:tcPr>
            <w:tcW w:w="2072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3A809AA0" w14:textId="0C77CEB8" w:rsidR="00E103E6" w:rsidRDefault="46EE80C0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123 N Marian Rd   </w:t>
            </w:r>
          </w:p>
          <w:p w14:paraId="078EB4EC" w14:textId="72B8C031" w:rsidR="009C773E" w:rsidRPr="005F539F" w:rsidRDefault="00E103E6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Hastings, NE 68901</w:t>
            </w:r>
          </w:p>
        </w:tc>
        <w:tc>
          <w:tcPr>
            <w:tcW w:w="1907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20FB171F" w14:textId="63D532AB" w:rsidR="00E90B5F" w:rsidRDefault="009C773E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Wendy </w:t>
            </w:r>
            <w:proofErr w:type="spellStart"/>
            <w:r>
              <w:t>Keele</w:t>
            </w:r>
            <w:proofErr w:type="spellEnd"/>
          </w:p>
          <w:p w14:paraId="08BF7969" w14:textId="492925FE" w:rsidR="009C773E" w:rsidRDefault="009C773E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026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auto"/>
          </w:tcPr>
          <w:p w14:paraId="7280A180" w14:textId="4A21ED08" w:rsidR="009C773E" w:rsidRPr="00DB040E" w:rsidRDefault="00491D83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hyperlink r:id="rId27">
              <w:r w:rsidR="009C773E" w:rsidRPr="7FD36BAC">
                <w:rPr>
                  <w:rStyle w:val="Hyperlink"/>
                  <w:sz w:val="20"/>
                  <w:szCs w:val="20"/>
                </w:rPr>
                <w:t>Wendy.keele@hpstigers.org</w:t>
              </w:r>
            </w:hyperlink>
            <w:r w:rsidR="009C773E" w:rsidRPr="7FD36BAC">
              <w:rPr>
                <w:sz w:val="20"/>
                <w:szCs w:val="20"/>
              </w:rPr>
              <w:t xml:space="preserve"> </w:t>
            </w:r>
          </w:p>
          <w:p w14:paraId="34A1630C" w14:textId="699908A6" w:rsidR="009C773E" w:rsidRDefault="00E103E6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02-984-8766</w:t>
            </w:r>
          </w:p>
        </w:tc>
      </w:tr>
      <w:tr w:rsidR="008A065D" w:rsidRPr="005F539F" w14:paraId="0E306795" w14:textId="77777777" w:rsidTr="7FD36BA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sz="8" w:space="0" w:color="B3CC82"/>
            </w:tcBorders>
            <w:shd w:val="clear" w:color="auto" w:fill="FFFFFF" w:themeFill="background1"/>
          </w:tcPr>
          <w:p w14:paraId="5F8EBEE0" w14:textId="2A48128E" w:rsidR="008A065D" w:rsidRDefault="008A065D" w:rsidP="7FD36BAC">
            <w:pPr>
              <w:rPr>
                <w:rFonts w:eastAsiaTheme="minorEastAsia"/>
                <w:color w:val="000000" w:themeColor="text1"/>
              </w:rPr>
            </w:pPr>
            <w:r w:rsidRPr="7FD36BAC">
              <w:rPr>
                <w:rFonts w:eastAsiaTheme="minorEastAsia"/>
                <w:color w:val="000000" w:themeColor="text1"/>
              </w:rPr>
              <w:t xml:space="preserve">Humboldt Table Rock </w:t>
            </w:r>
            <w:proofErr w:type="spellStart"/>
            <w:r w:rsidRPr="7FD36BAC">
              <w:rPr>
                <w:rFonts w:eastAsiaTheme="minorEastAsia"/>
                <w:color w:val="000000" w:themeColor="text1"/>
              </w:rPr>
              <w:t>Steinhauer</w:t>
            </w:r>
            <w:proofErr w:type="spellEnd"/>
          </w:p>
        </w:tc>
        <w:tc>
          <w:tcPr>
            <w:tcW w:w="1151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023D8C91" w14:textId="5DF4E012" w:rsidR="008A065D" w:rsidRDefault="334732DC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Home Visitation</w:t>
            </w:r>
          </w:p>
        </w:tc>
        <w:tc>
          <w:tcPr>
            <w:tcW w:w="2072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00B08FF2" w14:textId="77777777" w:rsidR="008A065D" w:rsidRDefault="008A065D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810 Central Ave</w:t>
            </w:r>
          </w:p>
          <w:p w14:paraId="0E464D74" w14:textId="108EE333" w:rsidR="008A065D" w:rsidRDefault="008A065D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Humboldt, NE 68376</w:t>
            </w:r>
          </w:p>
        </w:tc>
        <w:tc>
          <w:tcPr>
            <w:tcW w:w="1907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3A160627" w14:textId="2EEDB088" w:rsidR="008A065D" w:rsidRDefault="008A065D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Amy </w:t>
            </w:r>
            <w:proofErr w:type="spellStart"/>
            <w:r>
              <w:t>Werts</w:t>
            </w:r>
            <w:proofErr w:type="spellEnd"/>
            <w:r>
              <w:t xml:space="preserve"> </w:t>
            </w:r>
          </w:p>
        </w:tc>
        <w:tc>
          <w:tcPr>
            <w:tcW w:w="3026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auto"/>
          </w:tcPr>
          <w:p w14:paraId="1D369BF1" w14:textId="0CEEC463" w:rsidR="008A065D" w:rsidRPr="00DB040E" w:rsidRDefault="00491D83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  <w:szCs w:val="20"/>
              </w:rPr>
            </w:pPr>
            <w:hyperlink r:id="rId28">
              <w:r w:rsidR="008A065D" w:rsidRPr="7FD36BAC">
                <w:rPr>
                  <w:rStyle w:val="Hyperlink"/>
                  <w:sz w:val="20"/>
                  <w:szCs w:val="20"/>
                </w:rPr>
                <w:t>Amywerts@htrstitans.org</w:t>
              </w:r>
            </w:hyperlink>
            <w:r w:rsidR="008A065D" w:rsidRPr="7FD36BAC">
              <w:rPr>
                <w:sz w:val="20"/>
                <w:szCs w:val="20"/>
              </w:rPr>
              <w:t xml:space="preserve"> </w:t>
            </w:r>
          </w:p>
          <w:p w14:paraId="7095CE4C" w14:textId="79F56CA8" w:rsidR="008A065D" w:rsidRDefault="008A065D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402-862-2151</w:t>
            </w:r>
          </w:p>
          <w:p w14:paraId="79F6DAAF" w14:textId="6F9A1E48" w:rsidR="008A065D" w:rsidRDefault="008A065D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  </w:t>
            </w:r>
          </w:p>
        </w:tc>
      </w:tr>
      <w:tr w:rsidR="008A065D" w:rsidRPr="005F539F" w14:paraId="14BCAA6C" w14:textId="77777777" w:rsidTr="7FD36B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sz="8" w:space="0" w:color="B3CC82"/>
            </w:tcBorders>
            <w:shd w:val="clear" w:color="auto" w:fill="FFFFFF" w:themeFill="background1"/>
          </w:tcPr>
          <w:p w14:paraId="7B7D2AEF" w14:textId="6A0502CA" w:rsidR="008A065D" w:rsidRDefault="00747214" w:rsidP="7FD36BAC">
            <w:pPr>
              <w:rPr>
                <w:rFonts w:eastAsiaTheme="minorEastAsia"/>
                <w:color w:val="000000" w:themeColor="text1"/>
              </w:rPr>
            </w:pPr>
            <w:r w:rsidRPr="7FD36BAC">
              <w:rPr>
                <w:rFonts w:eastAsiaTheme="minorEastAsia"/>
                <w:color w:val="000000" w:themeColor="text1"/>
              </w:rPr>
              <w:t>Kearney</w:t>
            </w:r>
          </w:p>
        </w:tc>
        <w:tc>
          <w:tcPr>
            <w:tcW w:w="1151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0BE50492" w14:textId="7E525A37" w:rsidR="008A065D" w:rsidRDefault="00747214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 xml:space="preserve">Center, </w:t>
            </w:r>
            <w:r w:rsidR="334732DC"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 xml:space="preserve">Home Visitation </w:t>
            </w:r>
            <w:r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&amp; Child Care Partnership</w:t>
            </w:r>
          </w:p>
        </w:tc>
        <w:tc>
          <w:tcPr>
            <w:tcW w:w="2072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265BDA03" w14:textId="3D1FA83C" w:rsidR="008A065D" w:rsidRDefault="46EE80C0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10 W. 24</w:t>
            </w:r>
            <w:r w:rsidRPr="7FD36BAC">
              <w:rPr>
                <w:vertAlign w:val="superscript"/>
              </w:rPr>
              <w:t>th</w:t>
            </w:r>
            <w:r>
              <w:t xml:space="preserve"> St</w:t>
            </w:r>
          </w:p>
          <w:p w14:paraId="6BECFE52" w14:textId="198C2A67" w:rsidR="008A065D" w:rsidRDefault="008A065D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Kearney, NE</w:t>
            </w:r>
            <w:r w:rsidR="00747214">
              <w:t xml:space="preserve"> 68845</w:t>
            </w:r>
          </w:p>
        </w:tc>
        <w:tc>
          <w:tcPr>
            <w:tcW w:w="1907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1ED44EEB" w14:textId="0A7A19F0" w:rsidR="00747214" w:rsidRDefault="46EE80C0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egan Schmidt</w:t>
            </w:r>
          </w:p>
          <w:p w14:paraId="035C1781" w14:textId="77777777" w:rsidR="0066088C" w:rsidRDefault="0066088C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7DE59336" w14:textId="068897F0" w:rsidR="00747214" w:rsidRPr="008A065D" w:rsidRDefault="00747214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026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auto"/>
          </w:tcPr>
          <w:p w14:paraId="7CFA2E56" w14:textId="15DD806D" w:rsidR="00747214" w:rsidRPr="00DB040E" w:rsidRDefault="00DB040E" w:rsidP="0074721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yperlink"/>
                <w:sz w:val="20"/>
                <w:szCs w:val="20"/>
              </w:rPr>
            </w:pPr>
            <w:r w:rsidRPr="7FD36BAC">
              <w:rPr>
                <w:sz w:val="20"/>
                <w:szCs w:val="20"/>
              </w:rPr>
              <w:fldChar w:fldCharType="begin"/>
            </w:r>
            <w:r>
              <w:rPr>
                <w:sz w:val="20"/>
                <w:szCs w:val="20"/>
              </w:rPr>
              <w:instrText xml:space="preserve"> HYPERLINK "mailto:carenner@kearneycats.org" </w:instrText>
            </w:r>
            <w:r w:rsidRPr="7FD36BAC">
              <w:rPr>
                <w:sz w:val="20"/>
                <w:szCs w:val="20"/>
              </w:rPr>
              <w:fldChar w:fldCharType="separate"/>
            </w:r>
            <w:r w:rsidR="46EE80C0" w:rsidRPr="00DB040E">
              <w:rPr>
                <w:rStyle w:val="Hyperlink"/>
                <w:sz w:val="20"/>
                <w:szCs w:val="20"/>
              </w:rPr>
              <w:t xml:space="preserve">megschmidt@kearneycats.org  </w:t>
            </w:r>
          </w:p>
          <w:p w14:paraId="3FD75121" w14:textId="0C18C389" w:rsidR="00747214" w:rsidRDefault="00DB040E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7FD36BAC">
              <w:rPr>
                <w:sz w:val="20"/>
                <w:szCs w:val="20"/>
              </w:rPr>
              <w:fldChar w:fldCharType="end"/>
            </w:r>
            <w:r w:rsidR="46EE80C0">
              <w:t>308-698-8019</w:t>
            </w:r>
          </w:p>
          <w:p w14:paraId="6B4D6F88" w14:textId="41397554" w:rsidR="00747214" w:rsidRDefault="00747214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747214" w:rsidRPr="005F539F" w14:paraId="7298DF62" w14:textId="77777777" w:rsidTr="7FD36BA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sz="8" w:space="0" w:color="B3CC82"/>
            </w:tcBorders>
            <w:shd w:val="clear" w:color="auto" w:fill="FFFFFF" w:themeFill="background1"/>
          </w:tcPr>
          <w:p w14:paraId="1BA452BB" w14:textId="5C9521DE" w:rsidR="00747214" w:rsidRDefault="00CD30DD" w:rsidP="7FD36BAC">
            <w:pPr>
              <w:rPr>
                <w:rFonts w:eastAsiaTheme="minorEastAsia"/>
                <w:color w:val="000000" w:themeColor="text1"/>
              </w:rPr>
            </w:pPr>
            <w:r w:rsidRPr="7FD36BAC">
              <w:rPr>
                <w:rFonts w:eastAsiaTheme="minorEastAsia"/>
                <w:color w:val="000000" w:themeColor="text1"/>
              </w:rPr>
              <w:t>Lexington</w:t>
            </w:r>
          </w:p>
        </w:tc>
        <w:tc>
          <w:tcPr>
            <w:tcW w:w="1151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0A069373" w14:textId="16ABB137" w:rsidR="00747214" w:rsidRDefault="334732DC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Home Visitation</w:t>
            </w:r>
          </w:p>
        </w:tc>
        <w:tc>
          <w:tcPr>
            <w:tcW w:w="2072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39534924" w14:textId="55BF8B4B" w:rsidR="00CD30DD" w:rsidRPr="008A065D" w:rsidRDefault="46EE80C0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highlight w:val="yellow"/>
              </w:rPr>
            </w:pPr>
            <w:r>
              <w:t>1501 Plum Creek Pkwy. Lexington, NE 68850</w:t>
            </w:r>
          </w:p>
        </w:tc>
        <w:tc>
          <w:tcPr>
            <w:tcW w:w="1907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335688E0" w14:textId="101FEBDF" w:rsidR="00747214" w:rsidRDefault="00CD30DD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Tracy Naylor </w:t>
            </w:r>
          </w:p>
          <w:p w14:paraId="4115127D" w14:textId="77777777" w:rsidR="006B6150" w:rsidRDefault="006B6150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4B29C3EB" w14:textId="5456F89F" w:rsidR="00CD30DD" w:rsidRDefault="00CD30DD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3026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auto"/>
          </w:tcPr>
          <w:p w14:paraId="2692E0E6" w14:textId="4A2715BE" w:rsidR="00CD30DD" w:rsidRDefault="00491D83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hyperlink r:id="rId29">
              <w:r w:rsidR="00CD30DD" w:rsidRPr="7FD36BAC">
                <w:rPr>
                  <w:rStyle w:val="Hyperlink"/>
                </w:rPr>
                <w:t>tracy.naylor@lexschools.org</w:t>
              </w:r>
            </w:hyperlink>
            <w:r w:rsidR="00CD30DD">
              <w:t xml:space="preserve"> </w:t>
            </w:r>
          </w:p>
          <w:p w14:paraId="5879E9F9" w14:textId="656CD734" w:rsidR="00CD30DD" w:rsidRDefault="00CD30DD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308-324-1841</w:t>
            </w:r>
          </w:p>
          <w:p w14:paraId="1C4DE00C" w14:textId="278CD530" w:rsidR="00747214" w:rsidRDefault="00CD30DD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 </w:t>
            </w:r>
          </w:p>
        </w:tc>
      </w:tr>
      <w:tr w:rsidR="00747214" w:rsidRPr="005F539F" w14:paraId="715AC7C2" w14:textId="77777777" w:rsidTr="7FD36B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sz="8" w:space="0" w:color="B3CC82"/>
            </w:tcBorders>
            <w:shd w:val="clear" w:color="auto" w:fill="FFFFFF" w:themeFill="background1"/>
          </w:tcPr>
          <w:p w14:paraId="05A2533D" w14:textId="7FE148AE" w:rsidR="00747214" w:rsidRDefault="00BE583F" w:rsidP="7FD36BAC">
            <w:pPr>
              <w:rPr>
                <w:rFonts w:eastAsiaTheme="minorEastAsia"/>
                <w:color w:val="000000" w:themeColor="text1"/>
              </w:rPr>
            </w:pPr>
            <w:r w:rsidRPr="7FD36BAC">
              <w:rPr>
                <w:rFonts w:eastAsiaTheme="minorEastAsia"/>
                <w:color w:val="000000" w:themeColor="text1"/>
              </w:rPr>
              <w:t>Lincoln</w:t>
            </w:r>
          </w:p>
        </w:tc>
        <w:tc>
          <w:tcPr>
            <w:tcW w:w="1151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3F601185" w14:textId="64FBA259" w:rsidR="00747214" w:rsidRDefault="334732DC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Home Visitation</w:t>
            </w:r>
            <w:r w:rsidR="00BE583F"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 xml:space="preserve"> &amp; Center</w:t>
            </w:r>
            <w:r w:rsidR="00BE583F" w:rsidRPr="546305F7">
              <w:rPr>
                <w:rFonts w:eastAsiaTheme="minorEastAsia"/>
                <w:color w:val="000000" w:themeColor="text1"/>
                <w:sz w:val="18"/>
                <w:szCs w:val="18"/>
              </w:rPr>
              <w:t xml:space="preserve"> Based</w:t>
            </w:r>
          </w:p>
        </w:tc>
        <w:tc>
          <w:tcPr>
            <w:tcW w:w="2072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101E7447" w14:textId="77777777" w:rsidR="00D629A3" w:rsidRDefault="00D629A3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Partner: Cedars </w:t>
            </w:r>
          </w:p>
          <w:p w14:paraId="75E8987E" w14:textId="06B6065B" w:rsidR="00D629A3" w:rsidRDefault="00D629A3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533 N. 27th</w:t>
            </w:r>
          </w:p>
          <w:p w14:paraId="33846261" w14:textId="77777777" w:rsidR="00747214" w:rsidRDefault="00D629A3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incoln, NE 68503</w:t>
            </w:r>
          </w:p>
          <w:p w14:paraId="4E2E65E8" w14:textId="77777777" w:rsidR="00D629A3" w:rsidRDefault="00D629A3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16B194F6" w14:textId="631A09A1" w:rsidR="00D629A3" w:rsidRDefault="00D629A3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artner: Educare</w:t>
            </w:r>
          </w:p>
          <w:p w14:paraId="58B40E1A" w14:textId="067A2387" w:rsidR="00D629A3" w:rsidRDefault="00D629A3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435 N. 14th St.</w:t>
            </w:r>
          </w:p>
          <w:p w14:paraId="2D541960" w14:textId="4FFAAD5A" w:rsidR="00D629A3" w:rsidRDefault="00D629A3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incoln, NE 68521</w:t>
            </w:r>
          </w:p>
          <w:p w14:paraId="14144941" w14:textId="77777777" w:rsidR="001E5208" w:rsidRDefault="001E5208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1E7B45F6" w14:textId="3B71B750" w:rsidR="001E5208" w:rsidRDefault="001E5208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PS</w:t>
            </w:r>
            <w:r w:rsidR="00E90B5F">
              <w:t xml:space="preserve"> Student Child Learning Centers</w:t>
            </w:r>
          </w:p>
          <w:p w14:paraId="524C1C5E" w14:textId="4F7389D3" w:rsidR="00D629A3" w:rsidRDefault="00D629A3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00 S. 48th St.</w:t>
            </w:r>
          </w:p>
          <w:p w14:paraId="638CE44B" w14:textId="599BBD1A" w:rsidR="00E74E28" w:rsidRPr="008A065D" w:rsidRDefault="46EE80C0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  <w:r>
              <w:t>Lincoln, NE 68510</w:t>
            </w:r>
          </w:p>
        </w:tc>
        <w:tc>
          <w:tcPr>
            <w:tcW w:w="1907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5C7E138C" w14:textId="5E351972" w:rsidR="002C52E6" w:rsidRDefault="00BE583F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Kristina Hagan (Cedars Supervisor)</w:t>
            </w:r>
          </w:p>
          <w:p w14:paraId="6BE3C2A1" w14:textId="77777777" w:rsidR="002C52E6" w:rsidRDefault="002C52E6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</w:p>
          <w:p w14:paraId="5A5A6E0B" w14:textId="77777777" w:rsidR="00E90B5F" w:rsidRDefault="00E90B5F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</w:p>
          <w:p w14:paraId="0FF993EB" w14:textId="33597F69" w:rsidR="001E5208" w:rsidRDefault="323EA948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7FD36BAC">
              <w:rPr>
                <w:rFonts w:ascii="Calibri" w:eastAsia="Calibri" w:hAnsi="Calibri" w:cs="Calibri"/>
              </w:rPr>
              <w:t>Quentin Brown</w:t>
            </w:r>
          </w:p>
          <w:p w14:paraId="1FECACD9" w14:textId="77777777" w:rsidR="002C7B98" w:rsidRDefault="002C7B98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51B06058" w14:textId="49B48D3B" w:rsidR="002C7B98" w:rsidRDefault="000B08ED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Cara </w:t>
            </w:r>
            <w:proofErr w:type="spellStart"/>
            <w:r>
              <w:t>Lucus</w:t>
            </w:r>
            <w:proofErr w:type="spellEnd"/>
            <w:r>
              <w:t xml:space="preserve"> </w:t>
            </w:r>
            <w:proofErr w:type="spellStart"/>
            <w:r w:rsidR="00407F0F">
              <w:t>Richt</w:t>
            </w:r>
            <w:proofErr w:type="spellEnd"/>
            <w:r w:rsidR="46EE80C0">
              <w:t xml:space="preserve"> (LPS Supervisor)</w:t>
            </w:r>
          </w:p>
          <w:p w14:paraId="6C7574A6" w14:textId="77777777" w:rsidR="006B6150" w:rsidRDefault="006B6150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2F1F0E4E" w14:textId="52C61C0D" w:rsidR="00E74E28" w:rsidRDefault="00E74E28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026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auto"/>
          </w:tcPr>
          <w:p w14:paraId="08A4BA4A" w14:textId="1A3E6BB0" w:rsidR="00BE583F" w:rsidRDefault="00491D83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30">
              <w:r w:rsidR="00BE583F" w:rsidRPr="7FD36BAC">
                <w:rPr>
                  <w:rStyle w:val="Hyperlink"/>
                </w:rPr>
                <w:t>khagan@cedars-kids.org</w:t>
              </w:r>
            </w:hyperlink>
            <w:r w:rsidR="00BE583F">
              <w:t xml:space="preserve"> </w:t>
            </w:r>
          </w:p>
          <w:p w14:paraId="3DDD8668" w14:textId="361E0B4C" w:rsidR="00BE583F" w:rsidRDefault="00BE583F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02-202-0702</w:t>
            </w:r>
          </w:p>
          <w:p w14:paraId="027A8BDE" w14:textId="77777777" w:rsidR="001E5208" w:rsidRDefault="001E5208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60B1942C" w14:textId="77777777" w:rsidR="00E90B5F" w:rsidRDefault="00E90B5F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</w:p>
          <w:p w14:paraId="199AAEF1" w14:textId="320704B6" w:rsidR="00D629A3" w:rsidRPr="007316FD" w:rsidRDefault="00491D83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Calibri"/>
                <w:sz w:val="18"/>
                <w:szCs w:val="18"/>
              </w:rPr>
            </w:pPr>
            <w:hyperlink r:id="rId31">
              <w:r w:rsidR="2C665563" w:rsidRPr="007316FD">
                <w:rPr>
                  <w:rStyle w:val="Hyperlink"/>
                  <w:rFonts w:ascii="Calibri" w:eastAsia="Calibri" w:hAnsi="Calibri" w:cs="Calibri"/>
                  <w:sz w:val="18"/>
                  <w:szCs w:val="18"/>
                </w:rPr>
                <w:t>quentin.brown@educarelincoln.org</w:t>
              </w:r>
            </w:hyperlink>
          </w:p>
          <w:p w14:paraId="116D1D46" w14:textId="6AB8426D" w:rsidR="00D629A3" w:rsidRPr="00940E9E" w:rsidRDefault="00D629A3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  <w:p w14:paraId="32F44977" w14:textId="5BD9D99B" w:rsidR="00747214" w:rsidRDefault="46EE80C0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02-458-3171</w:t>
            </w:r>
          </w:p>
          <w:p w14:paraId="02EFA766" w14:textId="77777777" w:rsidR="001E5208" w:rsidRDefault="001E5208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1E165C5F" w14:textId="5D672BA9" w:rsidR="00D629A3" w:rsidRDefault="00407F0F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32" w:history="1">
              <w:r w:rsidRPr="000A7809">
                <w:rPr>
                  <w:rStyle w:val="Hyperlink"/>
                </w:rPr>
                <w:t>clucus2@lps.org</w:t>
              </w:r>
            </w:hyperlink>
            <w:r w:rsidR="46EE80C0">
              <w:t xml:space="preserve"> </w:t>
            </w:r>
          </w:p>
          <w:p w14:paraId="08AC1498" w14:textId="5F2FD997" w:rsidR="00D629A3" w:rsidRDefault="00D629A3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02-436-1904</w:t>
            </w:r>
          </w:p>
          <w:p w14:paraId="44875BCC" w14:textId="512D773E" w:rsidR="001E5208" w:rsidRDefault="001E5208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55747FE1" w14:textId="7D4F3509" w:rsidR="00E74E28" w:rsidRDefault="00E74E28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747214" w:rsidRPr="005F539F" w14:paraId="18FA5312" w14:textId="77777777" w:rsidTr="7FD36BA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sz="8" w:space="0" w:color="B3CC82"/>
            </w:tcBorders>
            <w:shd w:val="clear" w:color="auto" w:fill="FFFFFF" w:themeFill="background1"/>
          </w:tcPr>
          <w:p w14:paraId="534FA0D9" w14:textId="7295C4CE" w:rsidR="00747214" w:rsidRDefault="00E74E28" w:rsidP="7FD36BAC">
            <w:pPr>
              <w:rPr>
                <w:rFonts w:eastAsiaTheme="minorEastAsia"/>
                <w:color w:val="000000" w:themeColor="text1"/>
              </w:rPr>
            </w:pPr>
            <w:r w:rsidRPr="7FD36BAC">
              <w:rPr>
                <w:rFonts w:eastAsiaTheme="minorEastAsia"/>
                <w:color w:val="000000" w:themeColor="text1"/>
              </w:rPr>
              <w:t>Loup City</w:t>
            </w:r>
          </w:p>
        </w:tc>
        <w:tc>
          <w:tcPr>
            <w:tcW w:w="1151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30DA8591" w14:textId="736DAA2D" w:rsidR="00747214" w:rsidRDefault="334732DC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Home Visitation</w:t>
            </w:r>
          </w:p>
        </w:tc>
        <w:tc>
          <w:tcPr>
            <w:tcW w:w="2072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60F265BE" w14:textId="77F676AA" w:rsidR="00E74E28" w:rsidRPr="00A84436" w:rsidRDefault="00E74E28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highlight w:val="yellow"/>
              </w:rPr>
            </w:pPr>
          </w:p>
          <w:p w14:paraId="5FA85229" w14:textId="77777777" w:rsidR="00747214" w:rsidRPr="00A84436" w:rsidRDefault="46EE80C0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highlight w:val="yellow"/>
              </w:rPr>
            </w:pPr>
            <w:r>
              <w:t>PO Box 509</w:t>
            </w:r>
          </w:p>
          <w:p w14:paraId="4A42D242" w14:textId="7852ECEA" w:rsidR="00E74E28" w:rsidRPr="008A065D" w:rsidRDefault="46EE80C0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Loup City, NE 68854</w:t>
            </w:r>
          </w:p>
        </w:tc>
        <w:tc>
          <w:tcPr>
            <w:tcW w:w="1907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5D0720DE" w14:textId="3C151E0E" w:rsidR="00E74E28" w:rsidRDefault="008549F4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Michelle Dredge</w:t>
            </w:r>
          </w:p>
          <w:p w14:paraId="34428FDA" w14:textId="77777777" w:rsidR="008549F4" w:rsidRDefault="008549F4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00890BDE" w14:textId="21009910" w:rsidR="00E74E28" w:rsidRDefault="00E74E28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3026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auto"/>
          </w:tcPr>
          <w:p w14:paraId="593302DE" w14:textId="7951778C" w:rsidR="008549F4" w:rsidRDefault="00491D83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  <w:szCs w:val="20"/>
              </w:rPr>
            </w:pPr>
            <w:hyperlink r:id="rId33">
              <w:r w:rsidR="008549F4" w:rsidRPr="7FD36BAC">
                <w:rPr>
                  <w:rStyle w:val="Hyperlink"/>
                  <w:sz w:val="20"/>
                  <w:szCs w:val="20"/>
                </w:rPr>
                <w:t>mdredge@centralnebraskacap.com</w:t>
              </w:r>
            </w:hyperlink>
            <w:r w:rsidR="008549F4" w:rsidRPr="7FD36BAC">
              <w:rPr>
                <w:sz w:val="20"/>
                <w:szCs w:val="20"/>
              </w:rPr>
              <w:t xml:space="preserve">  </w:t>
            </w:r>
          </w:p>
          <w:p w14:paraId="2498E79E" w14:textId="73C6E152" w:rsidR="00747214" w:rsidRDefault="008549F4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308-745-0780 x114</w:t>
            </w:r>
          </w:p>
        </w:tc>
      </w:tr>
      <w:tr w:rsidR="008549F4" w:rsidRPr="005F539F" w14:paraId="48176D8F" w14:textId="77777777" w:rsidTr="7FD36B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sz="8" w:space="0" w:color="B3CC82"/>
            </w:tcBorders>
            <w:shd w:val="clear" w:color="auto" w:fill="FFFFFF" w:themeFill="background1"/>
          </w:tcPr>
          <w:p w14:paraId="0C0CEB93" w14:textId="072776D4" w:rsidR="008549F4" w:rsidRDefault="008549F4" w:rsidP="7FD36BAC">
            <w:pPr>
              <w:rPr>
                <w:rFonts w:eastAsiaTheme="minorEastAsia"/>
                <w:color w:val="000000" w:themeColor="text1"/>
              </w:rPr>
            </w:pPr>
            <w:r w:rsidRPr="7FD36BAC">
              <w:rPr>
                <w:rFonts w:eastAsiaTheme="minorEastAsia"/>
                <w:color w:val="000000" w:themeColor="text1"/>
              </w:rPr>
              <w:t>Millard</w:t>
            </w:r>
          </w:p>
        </w:tc>
        <w:tc>
          <w:tcPr>
            <w:tcW w:w="1151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66B62C02" w14:textId="3E305931" w:rsidR="008549F4" w:rsidRDefault="334732DC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Home Visitation</w:t>
            </w:r>
          </w:p>
        </w:tc>
        <w:tc>
          <w:tcPr>
            <w:tcW w:w="2072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6CCA907A" w14:textId="77777777" w:rsidR="008549F4" w:rsidRDefault="008549F4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2820 N street</w:t>
            </w:r>
          </w:p>
          <w:p w14:paraId="75C33F1C" w14:textId="32158771" w:rsidR="008549F4" w:rsidRDefault="008549F4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maha, NE 68137</w:t>
            </w:r>
          </w:p>
        </w:tc>
        <w:tc>
          <w:tcPr>
            <w:tcW w:w="1907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5E591513" w14:textId="6240E428" w:rsidR="0066088C" w:rsidRDefault="001E560F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manda Hunt</w:t>
            </w:r>
          </w:p>
        </w:tc>
        <w:tc>
          <w:tcPr>
            <w:tcW w:w="3026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auto"/>
          </w:tcPr>
          <w:p w14:paraId="7D7698B7" w14:textId="0EB145BF" w:rsidR="008549F4" w:rsidRPr="00940E9E" w:rsidRDefault="00491D83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hyperlink r:id="rId34" w:history="1">
              <w:r w:rsidR="004A41EF" w:rsidRPr="000E7302">
                <w:rPr>
                  <w:rStyle w:val="Hyperlink"/>
                  <w:sz w:val="20"/>
                  <w:szCs w:val="20"/>
                </w:rPr>
                <w:t>alhunt@mpsomaha.org</w:t>
              </w:r>
            </w:hyperlink>
            <w:r w:rsidR="008549F4" w:rsidRPr="7FD36BAC">
              <w:rPr>
                <w:sz w:val="20"/>
                <w:szCs w:val="20"/>
              </w:rPr>
              <w:t xml:space="preserve"> </w:t>
            </w:r>
          </w:p>
          <w:p w14:paraId="1A8A5624" w14:textId="6DF9A38E" w:rsidR="00492F39" w:rsidRDefault="008549F4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02-715-8307</w:t>
            </w:r>
          </w:p>
        </w:tc>
      </w:tr>
      <w:tr w:rsidR="008549F4" w:rsidRPr="005F539F" w14:paraId="54BD5331" w14:textId="77777777" w:rsidTr="7FD36BA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sz="8" w:space="0" w:color="B3CC82"/>
            </w:tcBorders>
            <w:shd w:val="clear" w:color="auto" w:fill="FFFFFF" w:themeFill="background1"/>
          </w:tcPr>
          <w:p w14:paraId="661C0B45" w14:textId="02C5C17E" w:rsidR="008549F4" w:rsidRDefault="0066088C" w:rsidP="7FD36BAC">
            <w:pPr>
              <w:rPr>
                <w:rFonts w:eastAsiaTheme="minorEastAsia"/>
                <w:color w:val="000000" w:themeColor="text1"/>
              </w:rPr>
            </w:pPr>
            <w:r w:rsidRPr="7FD36BAC">
              <w:rPr>
                <w:rFonts w:eastAsiaTheme="minorEastAsia"/>
                <w:color w:val="000000" w:themeColor="text1"/>
              </w:rPr>
              <w:t>Norfolk</w:t>
            </w:r>
          </w:p>
        </w:tc>
        <w:tc>
          <w:tcPr>
            <w:tcW w:w="1151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5CE94C60" w14:textId="052EE8B9" w:rsidR="008549F4" w:rsidRDefault="334732DC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Home Visitation</w:t>
            </w:r>
          </w:p>
        </w:tc>
        <w:tc>
          <w:tcPr>
            <w:tcW w:w="2072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5B0243AB" w14:textId="77777777" w:rsidR="0066088C" w:rsidRPr="0066088C" w:rsidRDefault="46EE80C0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highlight w:val="yellow"/>
              </w:rPr>
            </w:pPr>
            <w:r>
              <w:t>310 S. 3rd</w:t>
            </w:r>
          </w:p>
          <w:p w14:paraId="7D23F7CE" w14:textId="588851D4" w:rsidR="0066088C" w:rsidRDefault="46EE80C0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Norfolk, NE 68701</w:t>
            </w:r>
          </w:p>
        </w:tc>
        <w:tc>
          <w:tcPr>
            <w:tcW w:w="1907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1667E297" w14:textId="15A8EFD9" w:rsidR="0066088C" w:rsidRDefault="0066088C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Melissa Jantz</w:t>
            </w:r>
            <w:r w:rsidR="001B66AB">
              <w:t xml:space="preserve"> </w:t>
            </w:r>
          </w:p>
          <w:p w14:paraId="3787027E" w14:textId="77777777" w:rsidR="008549F4" w:rsidRDefault="008549F4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67E6A07B" w14:textId="1D0465B1" w:rsidR="0066088C" w:rsidRDefault="0066088C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3026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auto"/>
          </w:tcPr>
          <w:p w14:paraId="2B94C0DF" w14:textId="445525B2" w:rsidR="0066088C" w:rsidRDefault="00491D83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hyperlink r:id="rId35">
              <w:r w:rsidR="0066088C" w:rsidRPr="7FD36BAC">
                <w:rPr>
                  <w:rStyle w:val="Hyperlink"/>
                </w:rPr>
                <w:t>melissajantz@npsne.org</w:t>
              </w:r>
            </w:hyperlink>
            <w:r w:rsidR="0066088C">
              <w:t xml:space="preserve"> </w:t>
            </w:r>
          </w:p>
          <w:p w14:paraId="04B7E995" w14:textId="77777777" w:rsidR="0066088C" w:rsidRDefault="0066088C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402-644-2500</w:t>
            </w:r>
          </w:p>
          <w:p w14:paraId="15A77843" w14:textId="4CBDE861" w:rsidR="008549F4" w:rsidRDefault="008549F4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546305F7" w14:paraId="0E77D73D" w14:textId="77777777" w:rsidTr="349D49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sz="8" w:space="0" w:color="B3CC82"/>
            </w:tcBorders>
            <w:shd w:val="clear" w:color="auto" w:fill="FFFFFF" w:themeFill="background1"/>
          </w:tcPr>
          <w:p w14:paraId="692CF46F" w14:textId="4A32B426" w:rsidR="546305F7" w:rsidRDefault="546305F7" w:rsidP="546305F7">
            <w:pPr>
              <w:rPr>
                <w:rFonts w:eastAsiaTheme="minorEastAsia"/>
                <w:color w:val="000000" w:themeColor="text1"/>
              </w:rPr>
            </w:pPr>
            <w:r w:rsidRPr="546305F7">
              <w:rPr>
                <w:rFonts w:eastAsiaTheme="minorEastAsia"/>
                <w:color w:val="000000" w:themeColor="text1"/>
              </w:rPr>
              <w:t>North Platte</w:t>
            </w:r>
          </w:p>
        </w:tc>
        <w:tc>
          <w:tcPr>
            <w:tcW w:w="1151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6877090C" w14:textId="2AAE29A8" w:rsidR="546305F7" w:rsidRDefault="546305F7" w:rsidP="546305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546305F7">
              <w:rPr>
                <w:rFonts w:eastAsiaTheme="minorEastAsia"/>
                <w:color w:val="000000" w:themeColor="text1"/>
                <w:sz w:val="18"/>
                <w:szCs w:val="18"/>
              </w:rPr>
              <w:t>Home Visitation</w:t>
            </w:r>
          </w:p>
        </w:tc>
        <w:tc>
          <w:tcPr>
            <w:tcW w:w="2072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316BFC8E" w14:textId="2A94DFD3" w:rsidR="546305F7" w:rsidRDefault="546305F7" w:rsidP="546305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01 West F St.</w:t>
            </w:r>
          </w:p>
          <w:p w14:paraId="17973B10" w14:textId="0DC25BC3" w:rsidR="546305F7" w:rsidRDefault="546305F7" w:rsidP="546305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orth Platte, NE 69101</w:t>
            </w:r>
          </w:p>
        </w:tc>
        <w:tc>
          <w:tcPr>
            <w:tcW w:w="1907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5FE44A7C" w14:textId="3A90E76E" w:rsidR="546305F7" w:rsidRDefault="546305F7" w:rsidP="546305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Brandy </w:t>
            </w:r>
            <w:proofErr w:type="spellStart"/>
            <w:r>
              <w:t>Buscher</w:t>
            </w:r>
            <w:proofErr w:type="spellEnd"/>
          </w:p>
        </w:tc>
        <w:tc>
          <w:tcPr>
            <w:tcW w:w="3026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auto"/>
          </w:tcPr>
          <w:p w14:paraId="255DDE64" w14:textId="4853C8FB" w:rsidR="546305F7" w:rsidRDefault="00491D83" w:rsidP="546305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36">
              <w:r w:rsidR="546305F7" w:rsidRPr="546305F7">
                <w:rPr>
                  <w:rStyle w:val="Hyperlink"/>
                </w:rPr>
                <w:t>bbuscher@nppsd.org</w:t>
              </w:r>
            </w:hyperlink>
          </w:p>
          <w:p w14:paraId="4AB12941" w14:textId="1043D4B7" w:rsidR="546305F7" w:rsidRDefault="546305F7" w:rsidP="546305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8549F4" w:rsidRPr="005F539F" w14:paraId="5CC41B5B" w14:textId="77777777" w:rsidTr="7FD36BA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sz="8" w:space="0" w:color="B3CC82"/>
            </w:tcBorders>
            <w:shd w:val="clear" w:color="auto" w:fill="FFFFFF" w:themeFill="background1"/>
          </w:tcPr>
          <w:p w14:paraId="3CB834F7" w14:textId="404C9443" w:rsidR="008549F4" w:rsidRDefault="001B66AB" w:rsidP="7FD36BAC">
            <w:pPr>
              <w:rPr>
                <w:rFonts w:eastAsiaTheme="minorEastAsia"/>
                <w:color w:val="000000" w:themeColor="text1"/>
              </w:rPr>
            </w:pPr>
            <w:r w:rsidRPr="7FD36BAC">
              <w:rPr>
                <w:rFonts w:eastAsiaTheme="minorEastAsia"/>
                <w:color w:val="000000" w:themeColor="text1"/>
              </w:rPr>
              <w:t>Omaha</w:t>
            </w:r>
          </w:p>
          <w:p w14:paraId="47CF77B1" w14:textId="400571C6" w:rsidR="008549F4" w:rsidRDefault="008549F4" w:rsidP="7FD36BAC">
            <w:pPr>
              <w:rPr>
                <w:rFonts w:eastAsiaTheme="minorEastAsia"/>
                <w:color w:val="000000" w:themeColor="text1"/>
              </w:rPr>
            </w:pPr>
          </w:p>
          <w:p w14:paraId="1C675466" w14:textId="607A53EB" w:rsidR="008549F4" w:rsidRDefault="0CBD8973" w:rsidP="7FD36BAC">
            <w:pPr>
              <w:rPr>
                <w:rFonts w:eastAsiaTheme="minorEastAsia"/>
                <w:color w:val="000000" w:themeColor="text1"/>
              </w:rPr>
            </w:pPr>
            <w:r w:rsidRPr="7FD36BAC">
              <w:rPr>
                <w:rFonts w:eastAsiaTheme="minorEastAsia"/>
                <w:color w:val="000000" w:themeColor="text1"/>
              </w:rPr>
              <w:t>Educare Inc.</w:t>
            </w:r>
          </w:p>
        </w:tc>
        <w:tc>
          <w:tcPr>
            <w:tcW w:w="1151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431D94C3" w14:textId="43D693D6" w:rsidR="008549F4" w:rsidRDefault="00F2067D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 xml:space="preserve">Center &amp; </w:t>
            </w:r>
            <w:r w:rsidR="334732DC"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Home Visitation</w:t>
            </w:r>
          </w:p>
        </w:tc>
        <w:tc>
          <w:tcPr>
            <w:tcW w:w="2072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10769076" w14:textId="2DD07BA2" w:rsidR="00F2067D" w:rsidRDefault="006B6150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 </w:t>
            </w:r>
            <w:r w:rsidR="00F2067D">
              <w:t xml:space="preserve">Educare Indian Hills </w:t>
            </w:r>
          </w:p>
          <w:p w14:paraId="01ED6595" w14:textId="6F64FE24" w:rsidR="00F2067D" w:rsidRDefault="00F2067D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3109 W St</w:t>
            </w:r>
          </w:p>
          <w:p w14:paraId="31EE0E2D" w14:textId="23EBA0BD" w:rsidR="00F2067D" w:rsidRDefault="00F2067D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Omaha, NE 68107</w:t>
            </w:r>
          </w:p>
          <w:p w14:paraId="2AF27F5B" w14:textId="77777777" w:rsidR="002C7B98" w:rsidRDefault="002C7B98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6972818F" w14:textId="6BC5B98C" w:rsidR="00F2067D" w:rsidRDefault="00F2067D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 </w:t>
            </w:r>
            <w:proofErr w:type="spellStart"/>
            <w:r>
              <w:t>Kellom</w:t>
            </w:r>
            <w:proofErr w:type="spellEnd"/>
          </w:p>
          <w:p w14:paraId="7F3D2C72" w14:textId="77777777" w:rsidR="00F2067D" w:rsidRDefault="00F2067D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2123 Paul St</w:t>
            </w:r>
          </w:p>
          <w:p w14:paraId="79ABDBF9" w14:textId="77777777" w:rsidR="00F2067D" w:rsidRDefault="00F2067D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Omaha, NE 68102</w:t>
            </w:r>
          </w:p>
          <w:p w14:paraId="0D7B7B47" w14:textId="77777777" w:rsidR="002C7B98" w:rsidRDefault="002C7B98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243FAD83" w14:textId="0CD7D15B" w:rsidR="002C7B98" w:rsidRDefault="006B6150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 </w:t>
            </w:r>
            <w:r w:rsidR="002C7B98">
              <w:t>Omaha Early Learning Center Gateway</w:t>
            </w:r>
          </w:p>
          <w:p w14:paraId="663508A8" w14:textId="77777777" w:rsidR="002C7B98" w:rsidRDefault="002C7B98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5810 South 42nd Street</w:t>
            </w:r>
          </w:p>
          <w:p w14:paraId="3E0A74A7" w14:textId="43495FE9" w:rsidR="002C7B98" w:rsidRDefault="002C7B98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Omaha, NE 68107</w:t>
            </w:r>
          </w:p>
          <w:p w14:paraId="679136C3" w14:textId="3B744B03" w:rsidR="7FD36BAC" w:rsidRDefault="7FD36BAC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14B20310" w14:textId="71A01A54" w:rsidR="002C7B98" w:rsidRDefault="006B6150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 </w:t>
            </w:r>
            <w:r w:rsidR="002C7B98">
              <w:t>Omaha Early Learning Center Skinner</w:t>
            </w:r>
          </w:p>
          <w:p w14:paraId="41455559" w14:textId="77777777" w:rsidR="002C7B98" w:rsidRDefault="002C7B98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4201 North 34 Ave.</w:t>
            </w:r>
          </w:p>
          <w:p w14:paraId="60E0D029" w14:textId="1BE80363" w:rsidR="002C7B98" w:rsidRDefault="002C7B98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Omaha, NE 68111</w:t>
            </w:r>
          </w:p>
        </w:tc>
        <w:tc>
          <w:tcPr>
            <w:tcW w:w="1907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4C5B91BA" w14:textId="4F8CBC78" w:rsidR="00F2067D" w:rsidRPr="00E90B5F" w:rsidRDefault="00DD2B9E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lastRenderedPageBreak/>
              <w:t>Rafel Hart</w:t>
            </w:r>
          </w:p>
          <w:p w14:paraId="5885F649" w14:textId="77777777" w:rsidR="002C7B98" w:rsidRDefault="002C7B98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highlight w:val="yellow"/>
              </w:rPr>
            </w:pPr>
          </w:p>
          <w:p w14:paraId="24BF77D8" w14:textId="1FDB7013" w:rsidR="00F2067D" w:rsidRDefault="00F2067D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40674EA9" w14:textId="77777777" w:rsidR="002C7B98" w:rsidRDefault="002C7B98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38441AA7" w14:textId="77777777" w:rsidR="00F2067D" w:rsidRDefault="00F2067D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7270EF86" w14:textId="77777777" w:rsidR="002C7B98" w:rsidRDefault="002C7B98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625471A3" w14:textId="77777777" w:rsidR="006B6150" w:rsidRDefault="006B6150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48D237FE" w14:textId="77777777" w:rsidR="00940E9E" w:rsidRDefault="00940E9E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725F0D70" w14:textId="77777777" w:rsidR="00940E9E" w:rsidRDefault="00940E9E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1FB8AC1F" w14:textId="77777777" w:rsidR="00491D83" w:rsidRDefault="00491D83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19C88292" w14:textId="77777777" w:rsidR="00491D83" w:rsidRDefault="00491D83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60A2867F" w14:textId="77777777" w:rsidR="00491D83" w:rsidRDefault="00491D83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0C7904A9" w14:textId="77777777" w:rsidR="00491D83" w:rsidRDefault="00491D83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3E643175" w14:textId="77777777" w:rsidR="00491D83" w:rsidRDefault="00491D83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00B9BAA3" w14:textId="19B48BCF" w:rsidR="002C7B98" w:rsidRDefault="6E5768FE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Jamalia Parker</w:t>
            </w:r>
          </w:p>
          <w:p w14:paraId="70DC5E38" w14:textId="77777777" w:rsidR="002C7B98" w:rsidRDefault="002C7B98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102DA2F8" w14:textId="77777777" w:rsidR="002C7B98" w:rsidRDefault="002C7B98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285EEC7A" w14:textId="77777777" w:rsidR="002C7B98" w:rsidRDefault="002C7B98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7D86E39E" w14:textId="77777777" w:rsidR="002C7B98" w:rsidRDefault="002C7B98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3FCDE289" w14:textId="77777777" w:rsidR="001665B3" w:rsidRDefault="001665B3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2B9E8E23" w14:textId="147443D9" w:rsidR="002C7B98" w:rsidRDefault="002C7B98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3026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auto"/>
          </w:tcPr>
          <w:p w14:paraId="1730C1AA" w14:textId="54DDDC05" w:rsidR="00F2067D" w:rsidRPr="00940E9E" w:rsidRDefault="00491D83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8"/>
                <w:szCs w:val="18"/>
              </w:rPr>
            </w:pPr>
            <w:hyperlink r:id="rId37" w:history="1">
              <w:r w:rsidR="00DD2B9E" w:rsidRPr="00C7528D">
                <w:rPr>
                  <w:rStyle w:val="Hyperlink"/>
                  <w:sz w:val="18"/>
                  <w:szCs w:val="18"/>
                </w:rPr>
                <w:t>rhart@educareomaha.org</w:t>
              </w:r>
            </w:hyperlink>
            <w:r w:rsidR="00F2067D" w:rsidRPr="7FD36BAC">
              <w:rPr>
                <w:sz w:val="18"/>
                <w:szCs w:val="18"/>
              </w:rPr>
              <w:t xml:space="preserve"> </w:t>
            </w:r>
          </w:p>
          <w:p w14:paraId="1C130BE3" w14:textId="55544750" w:rsidR="00F2067D" w:rsidRDefault="00F2067D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402-502-0352</w:t>
            </w:r>
          </w:p>
          <w:p w14:paraId="1138AEDE" w14:textId="0E35C295" w:rsidR="00F2067D" w:rsidRDefault="00F2067D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1C2879EB" w14:textId="77777777" w:rsidR="00E90B5F" w:rsidRDefault="00E90B5F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34359804" w14:textId="5C986FDA" w:rsidR="002C7B98" w:rsidRDefault="002C7B98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5F07F5C7" w14:textId="2A92F826" w:rsidR="006B6150" w:rsidRDefault="006B6150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63468CDD" w14:textId="2496E9EE" w:rsidR="00940E9E" w:rsidRDefault="00940E9E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4C991BAA" w14:textId="77777777" w:rsidR="00940E9E" w:rsidRDefault="00940E9E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1C650789" w14:textId="7BA65310" w:rsidR="006B6150" w:rsidRDefault="006B6150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299E6617" w14:textId="43A63036" w:rsidR="7FD36BAC" w:rsidRDefault="7FD36BAC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662FEE42" w14:textId="660451B1" w:rsidR="7FD36BAC" w:rsidRDefault="7FD36BAC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79DDA7C7" w14:textId="77777777" w:rsidR="00491D83" w:rsidRDefault="00491D83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40868A62" w14:textId="77777777" w:rsidR="00491D83" w:rsidRDefault="00491D83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00462537" w14:textId="77777777" w:rsidR="00491D83" w:rsidRDefault="00491D83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678F1195" w14:textId="475D355E" w:rsidR="661BE314" w:rsidRDefault="00491D83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hyperlink r:id="rId38" w:history="1">
              <w:r w:rsidRPr="000A7809">
                <w:rPr>
                  <w:rStyle w:val="Hyperlink"/>
                </w:rPr>
                <w:t>JParker@educareomaha.org</w:t>
              </w:r>
            </w:hyperlink>
          </w:p>
          <w:p w14:paraId="422811C6" w14:textId="77777777" w:rsidR="002C7B98" w:rsidRDefault="002C7B98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531-599-1050 </w:t>
            </w:r>
          </w:p>
          <w:p w14:paraId="7001E03D" w14:textId="77777777" w:rsidR="002C7B98" w:rsidRDefault="002C7B98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2AD32986" w14:textId="77777777" w:rsidR="002C7B98" w:rsidRDefault="002C7B98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3400A929" w14:textId="77777777" w:rsidR="002C7B98" w:rsidRDefault="002C7B98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1FB53229" w14:textId="77777777" w:rsidR="001665B3" w:rsidRDefault="001665B3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7CBF9500" w14:textId="7C324C0D" w:rsidR="002C7B98" w:rsidRDefault="002C7B98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546305F7" w14:paraId="02D1481F" w14:textId="77777777" w:rsidTr="349D49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sz="8" w:space="0" w:color="B3CC82"/>
            </w:tcBorders>
            <w:shd w:val="clear" w:color="auto" w:fill="FFFFFF" w:themeFill="background1"/>
          </w:tcPr>
          <w:p w14:paraId="1F75D1DA" w14:textId="49B1DFCA" w:rsidR="546305F7" w:rsidRDefault="546305F7" w:rsidP="546305F7">
            <w:pPr>
              <w:rPr>
                <w:rFonts w:eastAsiaTheme="minorEastAsia"/>
                <w:color w:val="000000" w:themeColor="text1"/>
              </w:rPr>
            </w:pPr>
            <w:r w:rsidRPr="546305F7">
              <w:rPr>
                <w:rFonts w:eastAsiaTheme="minorEastAsia"/>
                <w:color w:val="000000" w:themeColor="text1"/>
              </w:rPr>
              <w:lastRenderedPageBreak/>
              <w:t>O’Neill</w:t>
            </w:r>
          </w:p>
        </w:tc>
        <w:tc>
          <w:tcPr>
            <w:tcW w:w="1151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69D4AA05" w14:textId="6167A3C7" w:rsidR="546305F7" w:rsidRDefault="546305F7" w:rsidP="546305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546305F7">
              <w:rPr>
                <w:rFonts w:eastAsiaTheme="minorEastAsia"/>
                <w:color w:val="000000" w:themeColor="text1"/>
                <w:sz w:val="18"/>
                <w:szCs w:val="18"/>
              </w:rPr>
              <w:t>Center Based</w:t>
            </w:r>
          </w:p>
        </w:tc>
        <w:tc>
          <w:tcPr>
            <w:tcW w:w="2072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3D627E58" w14:textId="17766097" w:rsidR="546305F7" w:rsidRDefault="546305F7" w:rsidP="546305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10 East Benton St.</w:t>
            </w:r>
          </w:p>
        </w:tc>
        <w:tc>
          <w:tcPr>
            <w:tcW w:w="1907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27C28E1E" w14:textId="13BE902A" w:rsidR="546305F7" w:rsidRDefault="546305F7" w:rsidP="546305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026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auto"/>
          </w:tcPr>
          <w:p w14:paraId="3560033D" w14:textId="0903ADD0" w:rsidR="546305F7" w:rsidRDefault="00491D83" w:rsidP="546305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hyperlink r:id="rId39">
              <w:r w:rsidR="546305F7" w:rsidRPr="546305F7">
                <w:rPr>
                  <w:rStyle w:val="Hyperlink"/>
                  <w:sz w:val="18"/>
                  <w:szCs w:val="18"/>
                </w:rPr>
                <w:t>amyshane@oneillschools.org</w:t>
              </w:r>
            </w:hyperlink>
          </w:p>
          <w:p w14:paraId="754DC423" w14:textId="5EB5B06D" w:rsidR="546305F7" w:rsidRDefault="546305F7" w:rsidP="546305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546305F7">
              <w:rPr>
                <w:sz w:val="18"/>
                <w:szCs w:val="18"/>
              </w:rPr>
              <w:t>402-336-3775</w:t>
            </w:r>
          </w:p>
        </w:tc>
      </w:tr>
      <w:tr w:rsidR="002C7B98" w:rsidRPr="005F539F" w14:paraId="0E631C04" w14:textId="77777777" w:rsidTr="7FD36BA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sz="8" w:space="0" w:color="B3CC82"/>
            </w:tcBorders>
            <w:shd w:val="clear" w:color="auto" w:fill="FFFFFF" w:themeFill="background1"/>
          </w:tcPr>
          <w:p w14:paraId="0C44D6DD" w14:textId="6711A116" w:rsidR="002C7B98" w:rsidRDefault="002C7B98" w:rsidP="7FD36BAC">
            <w:pPr>
              <w:rPr>
                <w:rFonts w:eastAsiaTheme="minorEastAsia"/>
                <w:color w:val="000000" w:themeColor="text1"/>
              </w:rPr>
            </w:pPr>
            <w:r w:rsidRPr="7FD36BAC">
              <w:rPr>
                <w:rFonts w:eastAsiaTheme="minorEastAsia"/>
                <w:color w:val="000000" w:themeColor="text1"/>
              </w:rPr>
              <w:t>Ord</w:t>
            </w:r>
          </w:p>
        </w:tc>
        <w:tc>
          <w:tcPr>
            <w:tcW w:w="1151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47F38738" w14:textId="4BF60300" w:rsidR="002C7B98" w:rsidRDefault="334732DC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Home Visitation</w:t>
            </w:r>
          </w:p>
        </w:tc>
        <w:tc>
          <w:tcPr>
            <w:tcW w:w="2072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20C8559D" w14:textId="07163265" w:rsidR="002C7B98" w:rsidRPr="00A84436" w:rsidRDefault="46EE80C0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highlight w:val="yellow"/>
              </w:rPr>
            </w:pPr>
            <w:r>
              <w:t>PO Box 509</w:t>
            </w:r>
          </w:p>
          <w:p w14:paraId="649757C1" w14:textId="4F58D5A2" w:rsidR="002C7B98" w:rsidRDefault="46EE80C0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Loup City, NE 68853</w:t>
            </w:r>
          </w:p>
        </w:tc>
        <w:tc>
          <w:tcPr>
            <w:tcW w:w="1907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3A49A6B4" w14:textId="52D9518B" w:rsidR="002C7B98" w:rsidRDefault="002C7B98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Michelle Dredge </w:t>
            </w:r>
          </w:p>
          <w:p w14:paraId="32578A0B" w14:textId="77777777" w:rsidR="002C7B98" w:rsidRDefault="002C7B98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1D0E788F" w14:textId="761A2107" w:rsidR="002C7B98" w:rsidRDefault="002C7B98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3026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auto"/>
          </w:tcPr>
          <w:p w14:paraId="1DB88D69" w14:textId="3227A243" w:rsidR="002C7B98" w:rsidRPr="00C86B81" w:rsidRDefault="00491D83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8"/>
                <w:szCs w:val="18"/>
              </w:rPr>
            </w:pPr>
            <w:hyperlink r:id="rId40">
              <w:r w:rsidR="002C7B98" w:rsidRPr="00C86B81">
                <w:rPr>
                  <w:rStyle w:val="Hyperlink"/>
                  <w:sz w:val="18"/>
                  <w:szCs w:val="18"/>
                </w:rPr>
                <w:t>mdredge@centralnebraskacap.com</w:t>
              </w:r>
            </w:hyperlink>
            <w:r w:rsidR="002C7B98" w:rsidRPr="00C86B81">
              <w:rPr>
                <w:sz w:val="18"/>
                <w:szCs w:val="18"/>
              </w:rPr>
              <w:t xml:space="preserve">   </w:t>
            </w:r>
          </w:p>
          <w:p w14:paraId="4F33B993" w14:textId="2DC17EF4" w:rsidR="002C7B98" w:rsidRDefault="002C7B98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308-745-0780 </w:t>
            </w:r>
            <w:r w:rsidRPr="002C7B98">
              <w:rPr>
                <w:shd w:val="clear" w:color="auto" w:fill="FFFF00"/>
              </w:rPr>
              <w:t xml:space="preserve"> </w:t>
            </w:r>
          </w:p>
        </w:tc>
      </w:tr>
      <w:tr w:rsidR="002C7B98" w:rsidRPr="005F539F" w14:paraId="1F36BCA6" w14:textId="77777777" w:rsidTr="7FD36B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sz="8" w:space="0" w:color="B3CC82"/>
            </w:tcBorders>
            <w:shd w:val="clear" w:color="auto" w:fill="FFFFFF" w:themeFill="background1"/>
          </w:tcPr>
          <w:p w14:paraId="11066046" w14:textId="5C549870" w:rsidR="002C7B98" w:rsidRDefault="006B6150" w:rsidP="7FD36BAC">
            <w:pPr>
              <w:rPr>
                <w:rFonts w:eastAsiaTheme="minorEastAsia"/>
                <w:color w:val="000000" w:themeColor="text1"/>
              </w:rPr>
            </w:pPr>
            <w:r w:rsidRPr="7FD36BAC">
              <w:rPr>
                <w:rFonts w:eastAsiaTheme="minorEastAsia"/>
                <w:color w:val="000000" w:themeColor="text1"/>
              </w:rPr>
              <w:t>Papillion-LaVista</w:t>
            </w:r>
          </w:p>
        </w:tc>
        <w:tc>
          <w:tcPr>
            <w:tcW w:w="1151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3CA80571" w14:textId="23BFE4C5" w:rsidR="002C7B98" w:rsidRDefault="334732DC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Home Visitation</w:t>
            </w:r>
          </w:p>
        </w:tc>
        <w:tc>
          <w:tcPr>
            <w:tcW w:w="2072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3E8C2187" w14:textId="77777777" w:rsidR="006B6150" w:rsidRDefault="006B6150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211 N. Monroe</w:t>
            </w:r>
          </w:p>
          <w:p w14:paraId="14E599BE" w14:textId="20EF04FF" w:rsidR="002C7B98" w:rsidRDefault="006B6150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apillion, NE 68046</w:t>
            </w:r>
          </w:p>
        </w:tc>
        <w:tc>
          <w:tcPr>
            <w:tcW w:w="1907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7F8BFE3E" w14:textId="06B0FDBD" w:rsidR="002C7B98" w:rsidRDefault="46EE80C0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  <w:r>
              <w:t xml:space="preserve">Patti Drewes-Hynek </w:t>
            </w:r>
          </w:p>
          <w:p w14:paraId="4747D1C2" w14:textId="149A836F" w:rsidR="006B6150" w:rsidRPr="006B6150" w:rsidRDefault="006B6150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026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auto"/>
          </w:tcPr>
          <w:p w14:paraId="3263FC6A" w14:textId="2D2092F0" w:rsidR="006B6150" w:rsidRDefault="00491D83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41" w:history="1">
              <w:r w:rsidR="000B2437" w:rsidRPr="000E7302">
                <w:rPr>
                  <w:rStyle w:val="Hyperlink"/>
                </w:rPr>
                <w:t>pdrewes-hynek@paplv.org</w:t>
              </w:r>
            </w:hyperlink>
            <w:r w:rsidR="006B6150">
              <w:t xml:space="preserve"> </w:t>
            </w:r>
          </w:p>
          <w:p w14:paraId="2946E11C" w14:textId="4F02E8EB" w:rsidR="002C7B98" w:rsidRDefault="006B6150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02-514-3242</w:t>
            </w:r>
          </w:p>
        </w:tc>
      </w:tr>
      <w:tr w:rsidR="002C7B98" w:rsidRPr="005F539F" w14:paraId="3831C0E5" w14:textId="77777777" w:rsidTr="7FD36BA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sz="8" w:space="0" w:color="B3CC82"/>
            </w:tcBorders>
            <w:shd w:val="clear" w:color="auto" w:fill="FFFFFF" w:themeFill="background1"/>
          </w:tcPr>
          <w:p w14:paraId="39B3FFCC" w14:textId="6D035B0F" w:rsidR="002C7B98" w:rsidRDefault="001C781F" w:rsidP="7FD36BAC">
            <w:pPr>
              <w:ind w:right="-30"/>
              <w:rPr>
                <w:rFonts w:eastAsiaTheme="minorEastAsia"/>
                <w:color w:val="000000" w:themeColor="text1"/>
              </w:rPr>
            </w:pPr>
            <w:r w:rsidRPr="7FD36BAC">
              <w:rPr>
                <w:rFonts w:eastAsiaTheme="minorEastAsia"/>
                <w:color w:val="000000" w:themeColor="text1"/>
              </w:rPr>
              <w:t>Plattsmouth</w:t>
            </w:r>
          </w:p>
        </w:tc>
        <w:tc>
          <w:tcPr>
            <w:tcW w:w="1151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4968F71F" w14:textId="5F6BBAD8" w:rsidR="002C7B98" w:rsidRDefault="334732DC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Home Visitation</w:t>
            </w:r>
          </w:p>
        </w:tc>
        <w:tc>
          <w:tcPr>
            <w:tcW w:w="2072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1CB94961" w14:textId="77777777" w:rsidR="001C781F" w:rsidRPr="007A66DC" w:rsidRDefault="46EE80C0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highlight w:val="yellow"/>
              </w:rPr>
            </w:pPr>
            <w:r>
              <w:t>1912 East Hwy 34</w:t>
            </w:r>
          </w:p>
          <w:p w14:paraId="5ADD3B13" w14:textId="73AE5DFC" w:rsidR="007A66DC" w:rsidRDefault="46EE80C0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highlight w:val="yellow"/>
              </w:rPr>
            </w:pPr>
            <w:r>
              <w:t>Plattsmouth, NE 68048</w:t>
            </w:r>
          </w:p>
        </w:tc>
        <w:tc>
          <w:tcPr>
            <w:tcW w:w="1907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4C44CC83" w14:textId="5FF2B3F3" w:rsidR="001C781F" w:rsidRDefault="001C781F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 Juliana Beck </w:t>
            </w:r>
          </w:p>
          <w:p w14:paraId="7430276F" w14:textId="3DAE4E1F" w:rsidR="002C7B98" w:rsidRDefault="002C7B98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3026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auto"/>
          </w:tcPr>
          <w:p w14:paraId="7F19F620" w14:textId="21FC73A9" w:rsidR="001C781F" w:rsidRDefault="00491D83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hyperlink r:id="rId42">
              <w:r w:rsidR="349D49C8" w:rsidRPr="349D49C8">
                <w:rPr>
                  <w:rStyle w:val="Hyperlink"/>
                  <w:rFonts w:ascii="Calibri" w:eastAsia="Calibri" w:hAnsi="Calibri" w:cs="Calibri"/>
                </w:rPr>
                <w:t>jbeck@pcsd.org</w:t>
              </w:r>
            </w:hyperlink>
            <w:r w:rsidR="349D49C8" w:rsidRPr="349D49C8">
              <w:rPr>
                <w:rFonts w:ascii="Calibri" w:eastAsia="Calibri" w:hAnsi="Calibri" w:cs="Calibri"/>
              </w:rPr>
              <w:t xml:space="preserve">   </w:t>
            </w:r>
            <w:r w:rsidR="001C781F">
              <w:t xml:space="preserve"> </w:t>
            </w:r>
          </w:p>
          <w:p w14:paraId="2204185F" w14:textId="69108CCE" w:rsidR="001C781F" w:rsidRDefault="001C781F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402-296-5250 </w:t>
            </w:r>
          </w:p>
          <w:p w14:paraId="7665BDDD" w14:textId="136487AA" w:rsidR="002C7B98" w:rsidRDefault="002C7B98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546305F7" w14:paraId="67B9A0EE" w14:textId="77777777" w:rsidTr="349D49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sz="8" w:space="0" w:color="B3CC82"/>
            </w:tcBorders>
            <w:shd w:val="clear" w:color="auto" w:fill="FFFFFF" w:themeFill="background1"/>
          </w:tcPr>
          <w:p w14:paraId="23652C87" w14:textId="0E53B7D0" w:rsidR="546305F7" w:rsidRDefault="546305F7" w:rsidP="546305F7">
            <w:pPr>
              <w:rPr>
                <w:rFonts w:eastAsiaTheme="minorEastAsia"/>
                <w:color w:val="000000" w:themeColor="text1"/>
              </w:rPr>
            </w:pPr>
            <w:r w:rsidRPr="546305F7">
              <w:rPr>
                <w:rFonts w:eastAsiaTheme="minorEastAsia"/>
                <w:color w:val="000000" w:themeColor="text1"/>
              </w:rPr>
              <w:t>Red Cloud</w:t>
            </w:r>
          </w:p>
        </w:tc>
        <w:tc>
          <w:tcPr>
            <w:tcW w:w="1151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6F8895CC" w14:textId="1177240A" w:rsidR="546305F7" w:rsidRDefault="546305F7" w:rsidP="546305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546305F7">
              <w:rPr>
                <w:rFonts w:eastAsiaTheme="minorEastAsia"/>
                <w:color w:val="000000" w:themeColor="text1"/>
                <w:sz w:val="18"/>
                <w:szCs w:val="18"/>
              </w:rPr>
              <w:t>Center Based</w:t>
            </w:r>
          </w:p>
        </w:tc>
        <w:tc>
          <w:tcPr>
            <w:tcW w:w="2072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5FA56676" w14:textId="25837190" w:rsidR="546305F7" w:rsidRDefault="546305F7" w:rsidP="546305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34 N. Cherry St</w:t>
            </w:r>
          </w:p>
          <w:p w14:paraId="6AFAE569" w14:textId="61BD4D34" w:rsidR="546305F7" w:rsidRDefault="546305F7" w:rsidP="546305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ed Cloud, NE 68970</w:t>
            </w:r>
          </w:p>
        </w:tc>
        <w:tc>
          <w:tcPr>
            <w:tcW w:w="1907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756ECA8B" w14:textId="35B7F287" w:rsidR="546305F7" w:rsidRDefault="349D49C8" w:rsidP="349D49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vertAlign w:val="superscript"/>
              </w:rPr>
            </w:pPr>
            <w:r>
              <w:t xml:space="preserve">Deb Fisher      </w:t>
            </w:r>
            <w:proofErr w:type="gramStart"/>
            <w:r>
              <w:t xml:space="preserve">   (</w:t>
            </w:r>
            <w:proofErr w:type="gramEnd"/>
            <w:r>
              <w:t>will start July 29</w:t>
            </w:r>
            <w:r w:rsidRPr="349D49C8">
              <w:rPr>
                <w:vertAlign w:val="superscript"/>
              </w:rPr>
              <w:t>th</w:t>
            </w:r>
            <w:r>
              <w:t xml:space="preserve">) </w:t>
            </w:r>
          </w:p>
        </w:tc>
        <w:tc>
          <w:tcPr>
            <w:tcW w:w="3026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auto"/>
          </w:tcPr>
          <w:p w14:paraId="33D5B4B4" w14:textId="7EA20F0B" w:rsidR="546305F7" w:rsidRDefault="00491D83" w:rsidP="546305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43">
              <w:r w:rsidR="546305F7" w:rsidRPr="546305F7">
                <w:rPr>
                  <w:rStyle w:val="Hyperlink"/>
                </w:rPr>
                <w:t>thevalleychild@gmail.org</w:t>
              </w:r>
            </w:hyperlink>
          </w:p>
          <w:p w14:paraId="0DAA6752" w14:textId="4D845587" w:rsidR="546305F7" w:rsidRDefault="546305F7" w:rsidP="546305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02-746-5110</w:t>
            </w:r>
          </w:p>
        </w:tc>
      </w:tr>
      <w:tr w:rsidR="001C781F" w:rsidRPr="005F539F" w14:paraId="26D4B6C6" w14:textId="77777777" w:rsidTr="7FD36BA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sz="8" w:space="0" w:color="B3CC82"/>
            </w:tcBorders>
            <w:shd w:val="clear" w:color="auto" w:fill="FFFFFF" w:themeFill="background1"/>
          </w:tcPr>
          <w:p w14:paraId="58288F8E" w14:textId="64802D32" w:rsidR="001C781F" w:rsidRDefault="007A66DC" w:rsidP="7FD36BAC">
            <w:pPr>
              <w:ind w:right="-30"/>
              <w:rPr>
                <w:rFonts w:eastAsiaTheme="minorEastAsia"/>
                <w:color w:val="000000" w:themeColor="text1"/>
              </w:rPr>
            </w:pPr>
            <w:r w:rsidRPr="7FD36BAC">
              <w:rPr>
                <w:rFonts w:eastAsiaTheme="minorEastAsia"/>
                <w:color w:val="000000" w:themeColor="text1"/>
              </w:rPr>
              <w:t>Santee</w:t>
            </w:r>
          </w:p>
        </w:tc>
        <w:tc>
          <w:tcPr>
            <w:tcW w:w="1151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27181FD1" w14:textId="1080D453" w:rsidR="001C781F" w:rsidRDefault="007A66DC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Center</w:t>
            </w:r>
            <w:r w:rsidRPr="546305F7">
              <w:rPr>
                <w:rFonts w:eastAsiaTheme="minorEastAsia"/>
                <w:color w:val="000000" w:themeColor="text1"/>
                <w:sz w:val="18"/>
                <w:szCs w:val="18"/>
              </w:rPr>
              <w:t xml:space="preserve"> Based</w:t>
            </w:r>
          </w:p>
        </w:tc>
        <w:tc>
          <w:tcPr>
            <w:tcW w:w="2072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0A26B034" w14:textId="77777777" w:rsidR="007A66DC" w:rsidRDefault="007A66DC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206 Frazier Ave. E</w:t>
            </w:r>
          </w:p>
          <w:p w14:paraId="6389579C" w14:textId="09426E38" w:rsidR="001C781F" w:rsidRDefault="007A66DC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Niobrara, NE 68760</w:t>
            </w:r>
          </w:p>
        </w:tc>
        <w:tc>
          <w:tcPr>
            <w:tcW w:w="1907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26F2EED7" w14:textId="3827BC38" w:rsidR="001C781F" w:rsidRDefault="00E176EE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Cindy Nagel</w:t>
            </w:r>
          </w:p>
        </w:tc>
        <w:tc>
          <w:tcPr>
            <w:tcW w:w="3026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auto"/>
          </w:tcPr>
          <w:p w14:paraId="5DBD54BD" w14:textId="3980A74A" w:rsidR="00614860" w:rsidRDefault="007A66DC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 </w:t>
            </w:r>
            <w:r w:rsidR="00614860" w:rsidRPr="00614860">
              <w:t>cnagel@santeeschools.org</w:t>
            </w:r>
          </w:p>
          <w:p w14:paraId="50C1688D" w14:textId="67A91CA8" w:rsidR="001C781F" w:rsidRDefault="007A66DC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402-857-2741</w:t>
            </w:r>
          </w:p>
        </w:tc>
      </w:tr>
      <w:tr w:rsidR="001C781F" w:rsidRPr="005F539F" w14:paraId="1DB31CA2" w14:textId="77777777" w:rsidTr="7FD36B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sz="8" w:space="0" w:color="B3CC82"/>
            </w:tcBorders>
            <w:shd w:val="clear" w:color="auto" w:fill="FFFFFF" w:themeFill="background1"/>
          </w:tcPr>
          <w:p w14:paraId="131BFB7B" w14:textId="14C35E83" w:rsidR="001C781F" w:rsidRDefault="005111C2" w:rsidP="7FD36BAC">
            <w:pPr>
              <w:ind w:right="-30"/>
              <w:rPr>
                <w:rFonts w:eastAsiaTheme="minorEastAsia"/>
                <w:color w:val="000000" w:themeColor="text1"/>
              </w:rPr>
            </w:pPr>
            <w:r w:rsidRPr="7FD36BAC">
              <w:rPr>
                <w:rFonts w:eastAsiaTheme="minorEastAsia"/>
                <w:color w:val="000000" w:themeColor="text1"/>
              </w:rPr>
              <w:t>Schuyler</w:t>
            </w:r>
          </w:p>
        </w:tc>
        <w:tc>
          <w:tcPr>
            <w:tcW w:w="1151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4363D02B" w14:textId="2D3CC96C" w:rsidR="001C781F" w:rsidRDefault="005111C2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Home</w:t>
            </w:r>
          </w:p>
          <w:p w14:paraId="338B5655" w14:textId="5B8D2A19" w:rsidR="001C781F" w:rsidRDefault="005111C2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visiting</w:t>
            </w:r>
          </w:p>
        </w:tc>
        <w:tc>
          <w:tcPr>
            <w:tcW w:w="2072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14A931BF" w14:textId="77777777" w:rsidR="005111C2" w:rsidRDefault="005111C2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00 E. 15th</w:t>
            </w:r>
          </w:p>
          <w:p w14:paraId="037BBAA6" w14:textId="39E61CF1" w:rsidR="001C781F" w:rsidRDefault="005111C2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chuyler, NE 68661</w:t>
            </w:r>
          </w:p>
        </w:tc>
        <w:tc>
          <w:tcPr>
            <w:tcW w:w="1907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4A1DF768" w14:textId="799BF0C2" w:rsidR="001C781F" w:rsidRDefault="005111C2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Bill Comley </w:t>
            </w:r>
          </w:p>
          <w:p w14:paraId="44BB5F9E" w14:textId="77777777" w:rsidR="002B0F7D" w:rsidRDefault="002B0F7D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3CB41586" w14:textId="048FBFA8" w:rsidR="002B0F7D" w:rsidRDefault="002B0F7D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026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auto"/>
          </w:tcPr>
          <w:p w14:paraId="0E36F39B" w14:textId="2436FE73" w:rsidR="005111C2" w:rsidRDefault="00491D83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44">
              <w:r w:rsidR="005111C2" w:rsidRPr="7FD36BAC">
                <w:rPr>
                  <w:rStyle w:val="Hyperlink"/>
                </w:rPr>
                <w:t>Bill.comley@schuylercommuityschools.org</w:t>
              </w:r>
            </w:hyperlink>
            <w:r w:rsidR="005111C2">
              <w:t xml:space="preserve">   </w:t>
            </w:r>
          </w:p>
          <w:p w14:paraId="63AA7764" w14:textId="120D6155" w:rsidR="002B0F7D" w:rsidRDefault="005111C2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02-352-9940 x302</w:t>
            </w:r>
          </w:p>
        </w:tc>
      </w:tr>
      <w:tr w:rsidR="001C781F" w:rsidRPr="005F539F" w14:paraId="1CC4F504" w14:textId="77777777" w:rsidTr="7FD36BA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sz="8" w:space="0" w:color="B3CC82"/>
            </w:tcBorders>
            <w:shd w:val="clear" w:color="auto" w:fill="FFFFFF" w:themeFill="background1"/>
          </w:tcPr>
          <w:p w14:paraId="559EDD39" w14:textId="398301DD" w:rsidR="001C781F" w:rsidRDefault="002B0F7D" w:rsidP="7FD36BAC">
            <w:pPr>
              <w:ind w:right="-30"/>
              <w:rPr>
                <w:rFonts w:eastAsiaTheme="minorEastAsia"/>
                <w:color w:val="000000" w:themeColor="text1"/>
              </w:rPr>
            </w:pPr>
            <w:r w:rsidRPr="7FD36BAC">
              <w:rPr>
                <w:rFonts w:eastAsiaTheme="minorEastAsia"/>
                <w:color w:val="000000" w:themeColor="text1"/>
              </w:rPr>
              <w:t>Scottsbluff</w:t>
            </w:r>
          </w:p>
        </w:tc>
        <w:tc>
          <w:tcPr>
            <w:tcW w:w="1151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4A99B6B0" w14:textId="5A5C7540" w:rsidR="001C781F" w:rsidRDefault="334732DC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Home Visitation</w:t>
            </w:r>
          </w:p>
        </w:tc>
        <w:tc>
          <w:tcPr>
            <w:tcW w:w="2072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0B3B1379" w14:textId="77777777" w:rsidR="002B0F7D" w:rsidRPr="002B0F7D" w:rsidRDefault="46EE80C0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highlight w:val="yellow"/>
              </w:rPr>
            </w:pPr>
            <w:r>
              <w:t>1722 1st Ave.</w:t>
            </w:r>
          </w:p>
          <w:p w14:paraId="7108D9F1" w14:textId="77777777" w:rsidR="001C781F" w:rsidRPr="002B0F7D" w:rsidRDefault="46EE80C0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highlight w:val="yellow"/>
              </w:rPr>
            </w:pPr>
            <w:r>
              <w:t>Scottsbluff, NE 69361</w:t>
            </w:r>
          </w:p>
          <w:p w14:paraId="060255C2" w14:textId="64D7465E" w:rsidR="002B0F7D" w:rsidRDefault="002B0F7D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1907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07775845" w14:textId="78D845A8" w:rsidR="002B0F7D" w:rsidRDefault="002B0F7D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Jodi Benson </w:t>
            </w:r>
          </w:p>
          <w:p w14:paraId="1701EF24" w14:textId="152E78E3" w:rsidR="00A84436" w:rsidRDefault="00A84436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22A0A275" w14:textId="265BC5EF" w:rsidR="001C781F" w:rsidRDefault="001C781F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3026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auto"/>
          </w:tcPr>
          <w:p w14:paraId="029BDAFC" w14:textId="7937674B" w:rsidR="002B0F7D" w:rsidRDefault="00491D83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hyperlink r:id="rId45">
              <w:r w:rsidR="002B0F7D" w:rsidRPr="7FD36BAC">
                <w:rPr>
                  <w:rStyle w:val="Hyperlink"/>
                </w:rPr>
                <w:t>Jbenson@sbps.net</w:t>
              </w:r>
            </w:hyperlink>
            <w:r w:rsidR="002B0F7D">
              <w:t xml:space="preserve"> </w:t>
            </w:r>
          </w:p>
          <w:p w14:paraId="302CB743" w14:textId="77777777" w:rsidR="002B0F7D" w:rsidRDefault="002B0F7D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308-635-6293</w:t>
            </w:r>
          </w:p>
          <w:p w14:paraId="07853813" w14:textId="32E06406" w:rsidR="001C781F" w:rsidRDefault="001C781F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2B0F7D" w:rsidRPr="005F539F" w14:paraId="5EED432F" w14:textId="77777777" w:rsidTr="7FD36B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sz="8" w:space="0" w:color="B3CC82"/>
            </w:tcBorders>
            <w:shd w:val="clear" w:color="auto" w:fill="FFFFFF" w:themeFill="background1"/>
          </w:tcPr>
          <w:p w14:paraId="4EB4E82C" w14:textId="4C3CB96C" w:rsidR="002B0F7D" w:rsidRDefault="006659CE" w:rsidP="7FD36BAC">
            <w:pPr>
              <w:ind w:right="-30"/>
              <w:rPr>
                <w:rFonts w:eastAsiaTheme="minorEastAsia"/>
                <w:color w:val="000000" w:themeColor="text1"/>
              </w:rPr>
            </w:pPr>
            <w:r w:rsidRPr="7FD36BAC">
              <w:rPr>
                <w:rFonts w:eastAsiaTheme="minorEastAsia"/>
                <w:color w:val="000000" w:themeColor="text1"/>
              </w:rPr>
              <w:t>Seward, Milford &amp; Centennial</w:t>
            </w:r>
          </w:p>
        </w:tc>
        <w:tc>
          <w:tcPr>
            <w:tcW w:w="1151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0D3BC9B6" w14:textId="0F8DC681" w:rsidR="002B0F7D" w:rsidRDefault="334732DC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Home Visitation</w:t>
            </w:r>
          </w:p>
        </w:tc>
        <w:tc>
          <w:tcPr>
            <w:tcW w:w="2072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2E7199B1" w14:textId="5DD353AB" w:rsidR="00713797" w:rsidRDefault="46EE80C0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10 5</w:t>
            </w:r>
            <w:r w:rsidRPr="7FD36BAC">
              <w:rPr>
                <w:vertAlign w:val="superscript"/>
              </w:rPr>
              <w:t>th</w:t>
            </w:r>
            <w:r>
              <w:t xml:space="preserve"> St. </w:t>
            </w:r>
          </w:p>
          <w:p w14:paraId="49B609E8" w14:textId="0F61ED29" w:rsidR="00713797" w:rsidRDefault="46EE80C0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ilford, NE 68405</w:t>
            </w:r>
          </w:p>
        </w:tc>
        <w:tc>
          <w:tcPr>
            <w:tcW w:w="1907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4195FA68" w14:textId="43DD0F52" w:rsidR="006659CE" w:rsidRDefault="7C2E3135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ichele Rayburn</w:t>
            </w:r>
          </w:p>
          <w:p w14:paraId="67A6EB5C" w14:textId="0396FE0C" w:rsidR="002B0F7D" w:rsidRDefault="002B0F7D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026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auto"/>
          </w:tcPr>
          <w:p w14:paraId="078126CE" w14:textId="4CB10962" w:rsidR="00536AD0" w:rsidRDefault="00491D83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u w:val="single"/>
              </w:rPr>
            </w:pPr>
            <w:hyperlink r:id="rId46" w:history="1">
              <w:r w:rsidR="00E176EE" w:rsidRPr="00C86B81">
                <w:rPr>
                  <w:rStyle w:val="Hyperlink"/>
                  <w:sz w:val="20"/>
                  <w:szCs w:val="20"/>
                </w:rPr>
                <w:t>m</w:t>
              </w:r>
              <w:r w:rsidR="004D2BF2" w:rsidRPr="00C86B81">
                <w:rPr>
                  <w:rStyle w:val="Hyperlink"/>
                  <w:sz w:val="20"/>
                  <w:szCs w:val="20"/>
                </w:rPr>
                <w:t>ichele.rayburn@esu</w:t>
              </w:r>
              <w:r w:rsidR="00E176EE" w:rsidRPr="00C86B81">
                <w:rPr>
                  <w:rStyle w:val="Hyperlink"/>
                  <w:sz w:val="20"/>
                  <w:szCs w:val="20"/>
                </w:rPr>
                <w:t>6.org</w:t>
              </w:r>
            </w:hyperlink>
          </w:p>
          <w:p w14:paraId="09A01FB6" w14:textId="64F78A4A" w:rsidR="006659CE" w:rsidRPr="004020A7" w:rsidRDefault="00536AD0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536AD0">
              <w:rPr>
                <w:sz w:val="20"/>
                <w:szCs w:val="20"/>
                <w:u w:val="single"/>
              </w:rPr>
              <w:t>402) 643-2941</w:t>
            </w:r>
          </w:p>
        </w:tc>
      </w:tr>
      <w:tr w:rsidR="002B0F7D" w:rsidRPr="005F539F" w14:paraId="2E20EE0E" w14:textId="77777777" w:rsidTr="7FD36BA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sz="8" w:space="0" w:color="B3CC82"/>
            </w:tcBorders>
            <w:shd w:val="clear" w:color="auto" w:fill="FFFFFF" w:themeFill="background1"/>
          </w:tcPr>
          <w:p w14:paraId="1C5380D5" w14:textId="60AC6121" w:rsidR="002B0F7D" w:rsidRDefault="006659CE" w:rsidP="7FD36BAC">
            <w:pPr>
              <w:ind w:right="-30"/>
              <w:rPr>
                <w:rFonts w:eastAsiaTheme="minorEastAsia"/>
                <w:color w:val="000000" w:themeColor="text1"/>
              </w:rPr>
            </w:pPr>
            <w:r w:rsidRPr="7FD36BAC">
              <w:rPr>
                <w:rFonts w:eastAsiaTheme="minorEastAsia"/>
                <w:color w:val="000000" w:themeColor="text1"/>
              </w:rPr>
              <w:t>Sidney</w:t>
            </w:r>
          </w:p>
        </w:tc>
        <w:tc>
          <w:tcPr>
            <w:tcW w:w="1151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4A823ED9" w14:textId="33939251" w:rsidR="002B0F7D" w:rsidRDefault="006659CE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Child Care Partnership</w:t>
            </w:r>
          </w:p>
        </w:tc>
        <w:tc>
          <w:tcPr>
            <w:tcW w:w="2072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01B1F203" w14:textId="687763F5" w:rsidR="006659CE" w:rsidRDefault="006659CE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4215 Avenue I Scottsbluff, NE 69361</w:t>
            </w:r>
          </w:p>
        </w:tc>
        <w:tc>
          <w:tcPr>
            <w:tcW w:w="1907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3368023F" w14:textId="3B46521F" w:rsidR="002B0F7D" w:rsidRDefault="006659CE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Renee Miller </w:t>
            </w:r>
          </w:p>
          <w:p w14:paraId="229E1523" w14:textId="382B0C12" w:rsidR="006659CE" w:rsidRDefault="006659CE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3026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auto"/>
          </w:tcPr>
          <w:p w14:paraId="009309FB" w14:textId="1D6F11E7" w:rsidR="006659CE" w:rsidRDefault="00491D83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hyperlink r:id="rId47">
              <w:r w:rsidR="006659CE" w:rsidRPr="7FD36BAC">
                <w:rPr>
                  <w:rStyle w:val="Hyperlink"/>
                </w:rPr>
                <w:t>rmiller@esu13.org</w:t>
              </w:r>
            </w:hyperlink>
            <w:r w:rsidR="006659CE">
              <w:t xml:space="preserve"> </w:t>
            </w:r>
          </w:p>
          <w:p w14:paraId="259DB477" w14:textId="6E5F0554" w:rsidR="006659CE" w:rsidRDefault="006659CE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308-635-3696</w:t>
            </w:r>
          </w:p>
        </w:tc>
      </w:tr>
      <w:tr w:rsidR="546305F7" w14:paraId="1A560E3F" w14:textId="77777777" w:rsidTr="349D49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sz="8" w:space="0" w:color="B3CC82"/>
            </w:tcBorders>
            <w:shd w:val="clear" w:color="auto" w:fill="FFFFFF" w:themeFill="background1"/>
          </w:tcPr>
          <w:p w14:paraId="4674847D" w14:textId="14BE6AB8" w:rsidR="546305F7" w:rsidRDefault="546305F7" w:rsidP="546305F7">
            <w:pPr>
              <w:rPr>
                <w:rFonts w:eastAsiaTheme="minorEastAsia"/>
                <w:color w:val="000000" w:themeColor="text1"/>
              </w:rPr>
            </w:pPr>
            <w:r w:rsidRPr="546305F7">
              <w:rPr>
                <w:rFonts w:eastAsiaTheme="minorEastAsia"/>
                <w:color w:val="000000" w:themeColor="text1"/>
              </w:rPr>
              <w:t>South Sioux City</w:t>
            </w:r>
          </w:p>
        </w:tc>
        <w:tc>
          <w:tcPr>
            <w:tcW w:w="1151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09F720BC" w14:textId="5AF10FE8" w:rsidR="546305F7" w:rsidRDefault="546305F7" w:rsidP="546305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546305F7">
              <w:rPr>
                <w:rFonts w:eastAsiaTheme="minorEastAsia"/>
                <w:color w:val="000000" w:themeColor="text1"/>
                <w:sz w:val="18"/>
                <w:szCs w:val="18"/>
              </w:rPr>
              <w:t>Home Visitation</w:t>
            </w:r>
          </w:p>
        </w:tc>
        <w:tc>
          <w:tcPr>
            <w:tcW w:w="2072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56383713" w14:textId="04C329DD" w:rsidR="546305F7" w:rsidRDefault="546305F7" w:rsidP="546305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10 West 39</w:t>
            </w:r>
            <w:r w:rsidRPr="546305F7">
              <w:rPr>
                <w:vertAlign w:val="superscript"/>
              </w:rPr>
              <w:t>th</w:t>
            </w:r>
            <w:r>
              <w:t xml:space="preserve"> St.</w:t>
            </w:r>
          </w:p>
        </w:tc>
        <w:tc>
          <w:tcPr>
            <w:tcW w:w="1907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227C2816" w14:textId="7D17E032" w:rsidR="546305F7" w:rsidRDefault="546305F7" w:rsidP="546305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essica Major</w:t>
            </w:r>
          </w:p>
        </w:tc>
        <w:tc>
          <w:tcPr>
            <w:tcW w:w="3026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auto"/>
          </w:tcPr>
          <w:p w14:paraId="11902921" w14:textId="73D19DD9" w:rsidR="546305F7" w:rsidRDefault="00491D83" w:rsidP="546305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hyperlink r:id="rId48">
              <w:r w:rsidR="546305F7" w:rsidRPr="546305F7">
                <w:rPr>
                  <w:rStyle w:val="Hyperlink"/>
                  <w:sz w:val="18"/>
                  <w:szCs w:val="18"/>
                </w:rPr>
                <w:t>jessica.major@sscards.org</w:t>
              </w:r>
            </w:hyperlink>
          </w:p>
          <w:p w14:paraId="119AE19A" w14:textId="087C1FDB" w:rsidR="546305F7" w:rsidRDefault="546305F7" w:rsidP="546305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546305F7">
              <w:rPr>
                <w:sz w:val="18"/>
                <w:szCs w:val="18"/>
              </w:rPr>
              <w:t>402-494-3501</w:t>
            </w:r>
          </w:p>
        </w:tc>
      </w:tr>
      <w:tr w:rsidR="002B0F7D" w:rsidRPr="005F539F" w14:paraId="48716039" w14:textId="77777777" w:rsidTr="7FD36BA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sz="8" w:space="0" w:color="B3CC82"/>
            </w:tcBorders>
            <w:shd w:val="clear" w:color="auto" w:fill="FFFFFF" w:themeFill="background1"/>
          </w:tcPr>
          <w:p w14:paraId="4ADBB8B4" w14:textId="47D5CD59" w:rsidR="002B0F7D" w:rsidRDefault="006659CE" w:rsidP="7FD36BAC">
            <w:pPr>
              <w:ind w:right="-30"/>
              <w:rPr>
                <w:rFonts w:eastAsiaTheme="minorEastAsia"/>
                <w:color w:val="000000" w:themeColor="text1"/>
              </w:rPr>
            </w:pPr>
            <w:r w:rsidRPr="7FD36BAC">
              <w:rPr>
                <w:rFonts w:eastAsiaTheme="minorEastAsia"/>
                <w:color w:val="000000" w:themeColor="text1"/>
              </w:rPr>
              <w:lastRenderedPageBreak/>
              <w:t>St. Paul</w:t>
            </w:r>
          </w:p>
        </w:tc>
        <w:tc>
          <w:tcPr>
            <w:tcW w:w="1151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6A499BDE" w14:textId="26114372" w:rsidR="002B0F7D" w:rsidRDefault="334732DC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Home Visitation</w:t>
            </w:r>
          </w:p>
        </w:tc>
        <w:tc>
          <w:tcPr>
            <w:tcW w:w="2072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30147E1A" w14:textId="4639B497" w:rsidR="006659CE" w:rsidRPr="00A84436" w:rsidRDefault="46EE80C0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highlight w:val="yellow"/>
              </w:rPr>
            </w:pPr>
            <w:r>
              <w:t>P.O. Box 372</w:t>
            </w:r>
          </w:p>
          <w:p w14:paraId="24ED829F" w14:textId="7147F0F8" w:rsidR="006659CE" w:rsidRDefault="46EE80C0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Loup City, NE 68854</w:t>
            </w:r>
          </w:p>
        </w:tc>
        <w:tc>
          <w:tcPr>
            <w:tcW w:w="1907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1D7609D4" w14:textId="7D09A01B" w:rsidR="006659CE" w:rsidRDefault="006659CE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Michelle Dredge </w:t>
            </w:r>
          </w:p>
          <w:p w14:paraId="3AD50FE1" w14:textId="77777777" w:rsidR="006659CE" w:rsidRDefault="006659CE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46B8C19D" w14:textId="755037C6" w:rsidR="002B0F7D" w:rsidRDefault="002B0F7D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3026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auto"/>
          </w:tcPr>
          <w:p w14:paraId="3DB5799A" w14:textId="5CC17D6C" w:rsidR="006659CE" w:rsidRPr="007316FD" w:rsidRDefault="00491D83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8"/>
                <w:szCs w:val="18"/>
              </w:rPr>
            </w:pPr>
            <w:hyperlink r:id="rId49">
              <w:r w:rsidR="006659CE" w:rsidRPr="007316FD">
                <w:rPr>
                  <w:rStyle w:val="Hyperlink"/>
                  <w:sz w:val="18"/>
                  <w:szCs w:val="18"/>
                </w:rPr>
                <w:t>mdredge@centralnebraskacap.com</w:t>
              </w:r>
            </w:hyperlink>
            <w:r w:rsidR="006659CE" w:rsidRPr="007316FD">
              <w:rPr>
                <w:sz w:val="18"/>
                <w:szCs w:val="18"/>
              </w:rPr>
              <w:t xml:space="preserve">  </w:t>
            </w:r>
          </w:p>
          <w:p w14:paraId="38E87230" w14:textId="28B14324" w:rsidR="006659CE" w:rsidRDefault="006659CE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308-745-0780 x114</w:t>
            </w:r>
          </w:p>
        </w:tc>
      </w:tr>
      <w:tr w:rsidR="00A84436" w:rsidRPr="005F539F" w14:paraId="7FD9F634" w14:textId="77777777" w:rsidTr="7FD36B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sz="8" w:space="0" w:color="B3CC82"/>
            </w:tcBorders>
            <w:shd w:val="clear" w:color="auto" w:fill="FFFFFF" w:themeFill="background1"/>
          </w:tcPr>
          <w:p w14:paraId="3665F196" w14:textId="06A2BD83" w:rsidR="00A84436" w:rsidRDefault="00A84436" w:rsidP="7FD36BAC">
            <w:pPr>
              <w:ind w:right="-30"/>
              <w:rPr>
                <w:rFonts w:eastAsiaTheme="minorEastAsia"/>
                <w:color w:val="000000" w:themeColor="text1"/>
              </w:rPr>
            </w:pPr>
            <w:proofErr w:type="spellStart"/>
            <w:r w:rsidRPr="7FD36BAC">
              <w:rPr>
                <w:rFonts w:eastAsiaTheme="minorEastAsia"/>
                <w:color w:val="000000" w:themeColor="text1"/>
              </w:rPr>
              <w:t>Umo</w:t>
            </w:r>
            <w:r w:rsidRPr="7FD36BAC">
              <w:rPr>
                <w:rFonts w:eastAsiaTheme="minorEastAsia"/>
                <w:color w:val="000000" w:themeColor="text1"/>
                <w:vertAlign w:val="superscript"/>
              </w:rPr>
              <w:t>n</w:t>
            </w:r>
            <w:r w:rsidRPr="7FD36BAC">
              <w:rPr>
                <w:rFonts w:eastAsiaTheme="minorEastAsia"/>
                <w:color w:val="000000" w:themeColor="text1"/>
              </w:rPr>
              <w:t>ho</w:t>
            </w:r>
            <w:r w:rsidRPr="7FD36BAC">
              <w:rPr>
                <w:rFonts w:eastAsiaTheme="minorEastAsia"/>
                <w:color w:val="000000" w:themeColor="text1"/>
                <w:vertAlign w:val="superscript"/>
              </w:rPr>
              <w:t>n</w:t>
            </w:r>
            <w:proofErr w:type="spellEnd"/>
            <w:r w:rsidRPr="7FD36BAC">
              <w:rPr>
                <w:rFonts w:eastAsiaTheme="minorEastAsia"/>
                <w:color w:val="000000" w:themeColor="text1"/>
              </w:rPr>
              <w:t xml:space="preserve"> Nation (in Macy)</w:t>
            </w:r>
          </w:p>
        </w:tc>
        <w:tc>
          <w:tcPr>
            <w:tcW w:w="1151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7FF1D843" w14:textId="2FCBF248" w:rsidR="00A84436" w:rsidRDefault="00A84436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Center</w:t>
            </w:r>
            <w:r w:rsidRPr="546305F7">
              <w:rPr>
                <w:rFonts w:eastAsiaTheme="minorEastAsia"/>
                <w:color w:val="000000" w:themeColor="text1"/>
                <w:sz w:val="18"/>
                <w:szCs w:val="18"/>
              </w:rPr>
              <w:t xml:space="preserve"> Based</w:t>
            </w:r>
          </w:p>
        </w:tc>
        <w:tc>
          <w:tcPr>
            <w:tcW w:w="2072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5243C3E0" w14:textId="77777777" w:rsidR="00A84436" w:rsidRDefault="00A84436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70 Main</w:t>
            </w:r>
          </w:p>
          <w:p w14:paraId="7C027B32" w14:textId="0CBE5939" w:rsidR="00A84436" w:rsidRPr="00A84436" w:rsidRDefault="00A84436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  <w:r>
              <w:t>Macy, NE 68039</w:t>
            </w:r>
          </w:p>
        </w:tc>
        <w:tc>
          <w:tcPr>
            <w:tcW w:w="1907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063D2CEC" w14:textId="084AEDB5" w:rsidR="00A84436" w:rsidRDefault="00A84436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acey Sateren</w:t>
            </w:r>
          </w:p>
        </w:tc>
        <w:tc>
          <w:tcPr>
            <w:tcW w:w="3026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auto"/>
          </w:tcPr>
          <w:p w14:paraId="446BFC04" w14:textId="794A5D95" w:rsidR="00A84436" w:rsidRDefault="00491D83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50">
              <w:r w:rsidR="00A84436" w:rsidRPr="7FD36BAC">
                <w:rPr>
                  <w:rStyle w:val="Hyperlink"/>
                </w:rPr>
                <w:t>lsateren@unpsk-12.org</w:t>
              </w:r>
            </w:hyperlink>
            <w:r w:rsidR="00A84436">
              <w:t xml:space="preserve"> </w:t>
            </w:r>
          </w:p>
          <w:p w14:paraId="7DB005CF" w14:textId="77777777" w:rsidR="00A84436" w:rsidRDefault="00A84436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02-837-5622</w:t>
            </w:r>
          </w:p>
          <w:p w14:paraId="73F101AB" w14:textId="3D8DF645" w:rsidR="00A84436" w:rsidRDefault="00A84436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546305F7" w14:paraId="7DE9CDFD" w14:textId="77777777" w:rsidTr="349D49C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sz="8" w:space="0" w:color="B3CC82"/>
            </w:tcBorders>
            <w:shd w:val="clear" w:color="auto" w:fill="FFFFFF" w:themeFill="background1"/>
          </w:tcPr>
          <w:p w14:paraId="29618F1A" w14:textId="5001C735" w:rsidR="546305F7" w:rsidRDefault="546305F7" w:rsidP="546305F7">
            <w:pPr>
              <w:rPr>
                <w:rFonts w:eastAsiaTheme="minorEastAsia"/>
                <w:color w:val="000000" w:themeColor="text1"/>
              </w:rPr>
            </w:pPr>
            <w:proofErr w:type="spellStart"/>
            <w:r w:rsidRPr="546305F7">
              <w:rPr>
                <w:rFonts w:eastAsiaTheme="minorEastAsia"/>
                <w:color w:val="000000" w:themeColor="text1"/>
              </w:rPr>
              <w:t>Walthill</w:t>
            </w:r>
            <w:proofErr w:type="spellEnd"/>
          </w:p>
        </w:tc>
        <w:tc>
          <w:tcPr>
            <w:tcW w:w="1151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69214AC0" w14:textId="36699BF1" w:rsidR="546305F7" w:rsidRDefault="546305F7" w:rsidP="546305F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546305F7">
              <w:rPr>
                <w:rFonts w:eastAsiaTheme="minorEastAsia"/>
                <w:color w:val="000000" w:themeColor="text1"/>
                <w:sz w:val="18"/>
                <w:szCs w:val="18"/>
              </w:rPr>
              <w:t>Center Based</w:t>
            </w:r>
          </w:p>
        </w:tc>
        <w:tc>
          <w:tcPr>
            <w:tcW w:w="2072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03D45534" w14:textId="4CFB1DC3" w:rsidR="546305F7" w:rsidRDefault="546305F7" w:rsidP="546305F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602 Main St.</w:t>
            </w:r>
          </w:p>
          <w:p w14:paraId="1635FB1E" w14:textId="014824A1" w:rsidR="546305F7" w:rsidRDefault="546305F7" w:rsidP="546305F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proofErr w:type="spellStart"/>
            <w:r>
              <w:t>Walhill</w:t>
            </w:r>
            <w:proofErr w:type="spellEnd"/>
            <w:r>
              <w:t>, NE 68067</w:t>
            </w:r>
          </w:p>
        </w:tc>
        <w:tc>
          <w:tcPr>
            <w:tcW w:w="1907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54810601" w14:textId="4571B96E" w:rsidR="546305F7" w:rsidRDefault="546305F7" w:rsidP="546305F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Seth Sackmann</w:t>
            </w:r>
          </w:p>
        </w:tc>
        <w:tc>
          <w:tcPr>
            <w:tcW w:w="3026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auto"/>
          </w:tcPr>
          <w:p w14:paraId="38C001CA" w14:textId="40142235" w:rsidR="546305F7" w:rsidRDefault="00491D83" w:rsidP="546305F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  <w:szCs w:val="20"/>
              </w:rPr>
            </w:pPr>
            <w:hyperlink r:id="rId51">
              <w:r w:rsidR="546305F7" w:rsidRPr="546305F7">
                <w:rPr>
                  <w:rStyle w:val="Hyperlink"/>
                  <w:sz w:val="20"/>
                  <w:szCs w:val="20"/>
                </w:rPr>
                <w:t>Ssackmann@walthillschool.org</w:t>
              </w:r>
            </w:hyperlink>
          </w:p>
          <w:p w14:paraId="46025671" w14:textId="6B461846" w:rsidR="546305F7" w:rsidRDefault="546305F7" w:rsidP="546305F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  <w:szCs w:val="20"/>
              </w:rPr>
            </w:pPr>
            <w:r w:rsidRPr="546305F7">
              <w:rPr>
                <w:sz w:val="20"/>
                <w:szCs w:val="20"/>
              </w:rPr>
              <w:t>402-846-5432</w:t>
            </w:r>
          </w:p>
        </w:tc>
      </w:tr>
      <w:tr w:rsidR="546305F7" w14:paraId="2ECC23E2" w14:textId="77777777" w:rsidTr="349D49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sz="8" w:space="0" w:color="B3CC82"/>
            </w:tcBorders>
            <w:shd w:val="clear" w:color="auto" w:fill="FFFFFF" w:themeFill="background1"/>
          </w:tcPr>
          <w:p w14:paraId="33DEFC5F" w14:textId="67F76C0D" w:rsidR="546305F7" w:rsidRDefault="546305F7" w:rsidP="546305F7">
            <w:pPr>
              <w:rPr>
                <w:rFonts w:eastAsiaTheme="minorEastAsia"/>
                <w:color w:val="000000" w:themeColor="text1"/>
              </w:rPr>
            </w:pPr>
            <w:r w:rsidRPr="546305F7">
              <w:rPr>
                <w:rFonts w:eastAsiaTheme="minorEastAsia"/>
                <w:color w:val="000000" w:themeColor="text1"/>
              </w:rPr>
              <w:t>Weeping Water</w:t>
            </w:r>
          </w:p>
        </w:tc>
        <w:tc>
          <w:tcPr>
            <w:tcW w:w="1151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4C6B30F9" w14:textId="44D21F82" w:rsidR="546305F7" w:rsidRDefault="546305F7" w:rsidP="546305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546305F7">
              <w:rPr>
                <w:rFonts w:eastAsiaTheme="minorEastAsia"/>
                <w:color w:val="000000" w:themeColor="text1"/>
                <w:sz w:val="18"/>
                <w:szCs w:val="18"/>
              </w:rPr>
              <w:t>Center Based</w:t>
            </w:r>
          </w:p>
        </w:tc>
        <w:tc>
          <w:tcPr>
            <w:tcW w:w="2072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55EE4233" w14:textId="415E7F4F" w:rsidR="546305F7" w:rsidRDefault="546305F7" w:rsidP="546305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4 West O St</w:t>
            </w:r>
          </w:p>
          <w:p w14:paraId="15D7738B" w14:textId="06E9F2F2" w:rsidR="546305F7" w:rsidRDefault="546305F7" w:rsidP="546305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Weeping Water, NE 68463</w:t>
            </w:r>
          </w:p>
        </w:tc>
        <w:tc>
          <w:tcPr>
            <w:tcW w:w="1907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702F7B75" w14:textId="753EE531" w:rsidR="546305F7" w:rsidRDefault="546305F7" w:rsidP="546305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my Kroll</w:t>
            </w:r>
          </w:p>
        </w:tc>
        <w:tc>
          <w:tcPr>
            <w:tcW w:w="3026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auto"/>
          </w:tcPr>
          <w:p w14:paraId="385D947A" w14:textId="7B033F69" w:rsidR="546305F7" w:rsidRDefault="00491D83" w:rsidP="546305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hyperlink r:id="rId52">
              <w:r w:rsidR="546305F7" w:rsidRPr="546305F7">
                <w:rPr>
                  <w:rStyle w:val="Hyperlink"/>
                  <w:sz w:val="20"/>
                  <w:szCs w:val="20"/>
                </w:rPr>
                <w:t>akroll@weepingwaterps.org</w:t>
              </w:r>
            </w:hyperlink>
          </w:p>
          <w:p w14:paraId="3C3C6BFF" w14:textId="5CE1EA26" w:rsidR="546305F7" w:rsidRDefault="546305F7" w:rsidP="546305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546305F7">
              <w:rPr>
                <w:sz w:val="20"/>
                <w:szCs w:val="20"/>
              </w:rPr>
              <w:t>402-267-2445</w:t>
            </w:r>
          </w:p>
        </w:tc>
      </w:tr>
      <w:tr w:rsidR="00A84436" w:rsidRPr="005F539F" w14:paraId="5993B292" w14:textId="77777777" w:rsidTr="7FD36BA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sz="8" w:space="0" w:color="B3CC82"/>
            </w:tcBorders>
            <w:shd w:val="clear" w:color="auto" w:fill="FFFFFF" w:themeFill="background1"/>
          </w:tcPr>
          <w:p w14:paraId="5FFCBE0C" w14:textId="3AA7258F" w:rsidR="00A84436" w:rsidRDefault="00A84436" w:rsidP="7FD36BAC">
            <w:pPr>
              <w:ind w:right="-30"/>
              <w:rPr>
                <w:rFonts w:eastAsiaTheme="minorEastAsia"/>
                <w:color w:val="000000" w:themeColor="text1"/>
              </w:rPr>
            </w:pPr>
            <w:r w:rsidRPr="7FD36BAC">
              <w:rPr>
                <w:rFonts w:eastAsiaTheme="minorEastAsia"/>
                <w:color w:val="000000" w:themeColor="text1"/>
              </w:rPr>
              <w:t xml:space="preserve">Winnebago </w:t>
            </w:r>
          </w:p>
        </w:tc>
        <w:tc>
          <w:tcPr>
            <w:tcW w:w="1151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7E13A96C" w14:textId="1F57403B" w:rsidR="00A84436" w:rsidRDefault="00A84436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Center</w:t>
            </w:r>
            <w:r w:rsidRPr="546305F7">
              <w:rPr>
                <w:rFonts w:eastAsiaTheme="minorEastAsia"/>
                <w:color w:val="000000" w:themeColor="text1"/>
                <w:sz w:val="18"/>
                <w:szCs w:val="18"/>
              </w:rPr>
              <w:t xml:space="preserve"> Based</w:t>
            </w:r>
          </w:p>
        </w:tc>
        <w:tc>
          <w:tcPr>
            <w:tcW w:w="2072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1F7FE999" w14:textId="77777777" w:rsidR="00A84436" w:rsidRDefault="00A84436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Partner: Educare</w:t>
            </w:r>
          </w:p>
          <w:p w14:paraId="00CE00F5" w14:textId="77777777" w:rsidR="00133EB0" w:rsidRDefault="00133EB0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317 Frenchman</w:t>
            </w:r>
          </w:p>
          <w:p w14:paraId="535796FC" w14:textId="7A076156" w:rsidR="00133EB0" w:rsidRPr="00A84436" w:rsidRDefault="00133EB0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highlight w:val="yellow"/>
              </w:rPr>
            </w:pPr>
            <w:r>
              <w:t>Winnebago, NE 68071</w:t>
            </w:r>
          </w:p>
        </w:tc>
        <w:tc>
          <w:tcPr>
            <w:tcW w:w="1907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62481A09" w14:textId="628C8A3B" w:rsidR="00A84436" w:rsidRDefault="00133EB0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Brittney </w:t>
            </w:r>
            <w:proofErr w:type="spellStart"/>
            <w:r>
              <w:t>Stansberry</w:t>
            </w:r>
            <w:proofErr w:type="spellEnd"/>
          </w:p>
        </w:tc>
        <w:tc>
          <w:tcPr>
            <w:tcW w:w="3026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auto"/>
          </w:tcPr>
          <w:p w14:paraId="052E73E4" w14:textId="6538BD38" w:rsidR="00133EB0" w:rsidRPr="007316FD" w:rsidRDefault="00491D83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  <w:szCs w:val="20"/>
              </w:rPr>
            </w:pPr>
            <w:hyperlink r:id="rId53">
              <w:r w:rsidR="00133EB0" w:rsidRPr="007316FD">
                <w:rPr>
                  <w:rStyle w:val="Hyperlink"/>
                  <w:sz w:val="20"/>
                  <w:szCs w:val="20"/>
                </w:rPr>
                <w:t>bstansberry@wintnebagok12.org</w:t>
              </w:r>
            </w:hyperlink>
            <w:r w:rsidR="00133EB0" w:rsidRPr="007316FD">
              <w:rPr>
                <w:sz w:val="20"/>
                <w:szCs w:val="20"/>
              </w:rPr>
              <w:t xml:space="preserve"> </w:t>
            </w:r>
          </w:p>
          <w:p w14:paraId="031BB8F8" w14:textId="6A7A8B53" w:rsidR="00A84436" w:rsidRDefault="00133EB0" w:rsidP="7FD36B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402-340-4792</w:t>
            </w:r>
          </w:p>
        </w:tc>
      </w:tr>
      <w:tr w:rsidR="00A84436" w:rsidRPr="005F539F" w14:paraId="0C99C906" w14:textId="77777777" w:rsidTr="7FD36B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0" w:type="dxa"/>
            <w:tcBorders>
              <w:right w:val="single" w:sz="8" w:space="0" w:color="B3CC82"/>
            </w:tcBorders>
            <w:shd w:val="clear" w:color="auto" w:fill="FFFFFF" w:themeFill="background1"/>
          </w:tcPr>
          <w:p w14:paraId="534A6359" w14:textId="20CB1730" w:rsidR="00A84436" w:rsidRDefault="00133EB0" w:rsidP="7FD36BAC">
            <w:pPr>
              <w:ind w:right="-30"/>
              <w:rPr>
                <w:rFonts w:eastAsiaTheme="minorEastAsia"/>
                <w:color w:val="000000" w:themeColor="text1"/>
              </w:rPr>
            </w:pPr>
            <w:r w:rsidRPr="7FD36BAC">
              <w:rPr>
                <w:rFonts w:eastAsiaTheme="minorEastAsia"/>
                <w:color w:val="000000" w:themeColor="text1"/>
              </w:rPr>
              <w:t>York</w:t>
            </w:r>
          </w:p>
        </w:tc>
        <w:tc>
          <w:tcPr>
            <w:tcW w:w="1151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67D22B84" w14:textId="7E56E6AD" w:rsidR="00A84436" w:rsidRDefault="334732DC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>Home Visitation</w:t>
            </w:r>
            <w:r w:rsidR="00133EB0" w:rsidRPr="7FD36BAC">
              <w:rPr>
                <w:rFonts w:eastAsiaTheme="minorEastAsia"/>
                <w:color w:val="000000" w:themeColor="text1"/>
                <w:sz w:val="18"/>
                <w:szCs w:val="18"/>
              </w:rPr>
              <w:t xml:space="preserve"> &amp; Child Care Partnership</w:t>
            </w:r>
          </w:p>
        </w:tc>
        <w:tc>
          <w:tcPr>
            <w:tcW w:w="2072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414BEAAC" w14:textId="713D65A8" w:rsidR="00133EB0" w:rsidRDefault="546305F7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319 North Lincoln Ave.</w:t>
            </w:r>
          </w:p>
          <w:p w14:paraId="1876AB78" w14:textId="77777777" w:rsidR="00133EB0" w:rsidRDefault="00133EB0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York, NE 68467</w:t>
            </w:r>
          </w:p>
          <w:p w14:paraId="04DC4D29" w14:textId="0A8B126F" w:rsidR="00A84436" w:rsidRPr="00A84436" w:rsidRDefault="00A84436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1907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FFFFFF" w:themeFill="background1"/>
          </w:tcPr>
          <w:p w14:paraId="346B52C7" w14:textId="77B2D494" w:rsidR="00133EB0" w:rsidRDefault="46EE80C0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helsey K</w:t>
            </w:r>
            <w:r w:rsidR="1B18956B">
              <w:t>lein</w:t>
            </w:r>
            <w:r w:rsidR="15ACD843">
              <w:t>-HV</w:t>
            </w:r>
          </w:p>
          <w:p w14:paraId="72D592B3" w14:textId="0F132255" w:rsidR="2B515BC4" w:rsidRDefault="2B515BC4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6D933D4B" w14:textId="0110E709" w:rsidR="15ACD843" w:rsidRDefault="15ACD843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handra Berlin-CCP</w:t>
            </w:r>
          </w:p>
          <w:p w14:paraId="1288C815" w14:textId="123AD50E" w:rsidR="00A84436" w:rsidRDefault="00A84436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026" w:type="dxa"/>
            <w:tcBorders>
              <w:left w:val="single" w:sz="8" w:space="0" w:color="B3CC82"/>
              <w:right w:val="single" w:sz="8" w:space="0" w:color="B3CC82"/>
            </w:tcBorders>
            <w:shd w:val="clear" w:color="auto" w:fill="auto"/>
          </w:tcPr>
          <w:p w14:paraId="57AD46C4" w14:textId="03340E20" w:rsidR="00A84436" w:rsidRDefault="00491D83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Calibri"/>
                <w:sz w:val="20"/>
                <w:szCs w:val="20"/>
              </w:rPr>
            </w:pPr>
            <w:hyperlink r:id="rId54">
              <w:r w:rsidR="1B18956B" w:rsidRPr="7FD36BAC">
                <w:rPr>
                  <w:rStyle w:val="Hyperlink"/>
                  <w:rFonts w:ascii="Calibri" w:eastAsia="Calibri" w:hAnsi="Calibri" w:cs="Calibri"/>
                  <w:sz w:val="20"/>
                  <w:szCs w:val="20"/>
                </w:rPr>
                <w:t>chelsey.klein@yorkdukes.org</w:t>
              </w:r>
            </w:hyperlink>
          </w:p>
          <w:p w14:paraId="60C60FCD" w14:textId="58DF6A30" w:rsidR="00A84436" w:rsidRDefault="46EE80C0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Calibri"/>
                <w:sz w:val="20"/>
                <w:szCs w:val="20"/>
              </w:rPr>
            </w:pPr>
            <w:r>
              <w:t xml:space="preserve">402-362-1414 </w:t>
            </w:r>
          </w:p>
          <w:p w14:paraId="448DB06F" w14:textId="3F11797D" w:rsidR="00A84436" w:rsidRDefault="00491D83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hyperlink r:id="rId55">
              <w:r w:rsidR="3AEC6621" w:rsidRPr="7FD36BAC">
                <w:rPr>
                  <w:rStyle w:val="Hyperlink"/>
                  <w:sz w:val="20"/>
                  <w:szCs w:val="20"/>
                </w:rPr>
                <w:t>chandra.berlin@yorkdukes.org</w:t>
              </w:r>
            </w:hyperlink>
          </w:p>
          <w:p w14:paraId="24708B39" w14:textId="3CF28193" w:rsidR="00A84436" w:rsidRDefault="00A84436" w:rsidP="7FD36B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23D9D93D" w14:textId="5E323997" w:rsidR="0014299A" w:rsidRPr="00A143C8" w:rsidRDefault="0014299A" w:rsidP="7FD36BAC">
      <w:pPr>
        <w:spacing w:after="0"/>
        <w:rPr>
          <w:sz w:val="18"/>
          <w:szCs w:val="18"/>
        </w:rPr>
      </w:pPr>
    </w:p>
    <w:p w14:paraId="732B8111" w14:textId="243A1108" w:rsidR="002A513F" w:rsidRPr="00A143C8" w:rsidRDefault="002A513F" w:rsidP="7FD36BAC">
      <w:pPr>
        <w:spacing w:after="0" w:line="240" w:lineRule="auto"/>
        <w:ind w:right="-900"/>
        <w:rPr>
          <w:sz w:val="18"/>
          <w:szCs w:val="18"/>
        </w:rPr>
      </w:pPr>
    </w:p>
    <w:sectPr w:rsidR="002A513F" w:rsidRPr="00A143C8" w:rsidSect="005F539F">
      <w:headerReference w:type="even" r:id="rId56"/>
      <w:headerReference w:type="default" r:id="rId57"/>
      <w:footerReference w:type="even" r:id="rId58"/>
      <w:footerReference w:type="default" r:id="rId59"/>
      <w:headerReference w:type="first" r:id="rId60"/>
      <w:footerReference w:type="first" r:id="rId6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428B12" w14:textId="77777777" w:rsidR="005A2D85" w:rsidRDefault="005A2D85" w:rsidP="00343290">
      <w:pPr>
        <w:spacing w:after="0" w:line="240" w:lineRule="auto"/>
      </w:pPr>
      <w:r>
        <w:separator/>
      </w:r>
    </w:p>
  </w:endnote>
  <w:endnote w:type="continuationSeparator" w:id="0">
    <w:p w14:paraId="7B92FA7F" w14:textId="77777777" w:rsidR="005A2D85" w:rsidRDefault="005A2D85" w:rsidP="00343290">
      <w:pPr>
        <w:spacing w:after="0" w:line="240" w:lineRule="auto"/>
      </w:pPr>
      <w:r>
        <w:continuationSeparator/>
      </w:r>
    </w:p>
  </w:endnote>
  <w:endnote w:type="continuationNotice" w:id="1">
    <w:p w14:paraId="463B4979" w14:textId="77777777" w:rsidR="005A2D85" w:rsidRDefault="005A2D8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A3BED6" w14:textId="77777777" w:rsidR="00491D83" w:rsidRDefault="00491D8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4A0" w:firstRow="1" w:lastRow="0" w:firstColumn="1" w:lastColumn="0" w:noHBand="0" w:noVBand="1"/>
    </w:tblPr>
    <w:tblGrid>
      <w:gridCol w:w="3600"/>
      <w:gridCol w:w="3600"/>
      <w:gridCol w:w="3600"/>
    </w:tblGrid>
    <w:tr w:rsidR="002C52E6" w14:paraId="467BD6EF" w14:textId="77777777" w:rsidTr="4DFF06A0">
      <w:tc>
        <w:tcPr>
          <w:tcW w:w="4800" w:type="dxa"/>
        </w:tcPr>
        <w:p w14:paraId="3BA902AE" w14:textId="62F3B253" w:rsidR="002C52E6" w:rsidRDefault="002C52E6" w:rsidP="4DFF06A0">
          <w:pPr>
            <w:pStyle w:val="Header"/>
            <w:ind w:left="-115"/>
          </w:pPr>
        </w:p>
      </w:tc>
      <w:tc>
        <w:tcPr>
          <w:tcW w:w="4800" w:type="dxa"/>
        </w:tcPr>
        <w:p w14:paraId="759390C1" w14:textId="06651D5F" w:rsidR="002C52E6" w:rsidRDefault="002C52E6" w:rsidP="4DFF06A0">
          <w:pPr>
            <w:pStyle w:val="Header"/>
            <w:jc w:val="center"/>
          </w:pPr>
        </w:p>
      </w:tc>
      <w:tc>
        <w:tcPr>
          <w:tcW w:w="4800" w:type="dxa"/>
        </w:tcPr>
        <w:p w14:paraId="0FEAA520" w14:textId="0EC3CFE7" w:rsidR="002C52E6" w:rsidRDefault="002C52E6" w:rsidP="4DFF06A0">
          <w:pPr>
            <w:pStyle w:val="Header"/>
            <w:ind w:right="-115"/>
            <w:jc w:val="right"/>
          </w:pPr>
        </w:p>
      </w:tc>
    </w:tr>
  </w:tbl>
  <w:p w14:paraId="2C08CAD3" w14:textId="3CF52F87" w:rsidR="002C52E6" w:rsidRDefault="002C52E6" w:rsidP="4DFF06A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87C548" w14:textId="77777777" w:rsidR="00491D83" w:rsidRDefault="00491D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CCCDD8" w14:textId="77777777" w:rsidR="005A2D85" w:rsidRDefault="005A2D85" w:rsidP="00343290">
      <w:pPr>
        <w:spacing w:after="0" w:line="240" w:lineRule="auto"/>
      </w:pPr>
      <w:r>
        <w:separator/>
      </w:r>
    </w:p>
  </w:footnote>
  <w:footnote w:type="continuationSeparator" w:id="0">
    <w:p w14:paraId="122EAE10" w14:textId="77777777" w:rsidR="005A2D85" w:rsidRDefault="005A2D85" w:rsidP="00343290">
      <w:pPr>
        <w:spacing w:after="0" w:line="240" w:lineRule="auto"/>
      </w:pPr>
      <w:r>
        <w:continuationSeparator/>
      </w:r>
    </w:p>
  </w:footnote>
  <w:footnote w:type="continuationNotice" w:id="1">
    <w:p w14:paraId="3BAEA3D5" w14:textId="77777777" w:rsidR="005A2D85" w:rsidRDefault="005A2D8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146D1F" w14:textId="77777777" w:rsidR="00491D83" w:rsidRDefault="00491D8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C557F8" w14:textId="2E72A498" w:rsidR="002C52E6" w:rsidRPr="00343290" w:rsidRDefault="002C52E6" w:rsidP="00DB040E">
    <w:pPr>
      <w:pStyle w:val="Header"/>
      <w:jc w:val="center"/>
      <w:rPr>
        <w:sz w:val="52"/>
        <w:szCs w:val="52"/>
      </w:rPr>
    </w:pPr>
    <w:r w:rsidRPr="00343290">
      <w:rPr>
        <w:noProof/>
        <w:sz w:val="36"/>
      </w:rPr>
      <w:drawing>
        <wp:anchor distT="0" distB="0" distL="114300" distR="114300" simplePos="0" relativeHeight="251658240" behindDoc="0" locked="0" layoutInCell="1" allowOverlap="1" wp14:anchorId="32730A59" wp14:editId="07777777">
          <wp:simplePos x="0" y="0"/>
          <wp:positionH relativeFrom="margin">
            <wp:align>left</wp:align>
          </wp:positionH>
          <wp:positionV relativeFrom="paragraph">
            <wp:posOffset>-200025</wp:posOffset>
          </wp:positionV>
          <wp:extent cx="1028700" cy="824230"/>
          <wp:effectExtent l="0" t="0" r="0" b="0"/>
          <wp:wrapSquare wrapText="bothSides"/>
          <wp:docPr id="2" name="Picture 1" descr="C:\Users\Karen Pinkelman\AppData\Local\Microsoft\Windows\Temporary Internet Files\Content.Outlook\117VYMC2\Sixpence logo color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" descr="C:\Users\Karen Pinkelman\AppData\Local\Microsoft\Windows\Temporary Internet Files\Content.Outlook\117VYMC2\Sixpence logo color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28700" cy="8242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7FD36BAC">
      <w:rPr>
        <w:sz w:val="52"/>
        <w:szCs w:val="52"/>
      </w:rPr>
      <w:t>20</w:t>
    </w:r>
    <w:r w:rsidR="00491D83">
      <w:rPr>
        <w:sz w:val="52"/>
        <w:szCs w:val="52"/>
      </w:rPr>
      <w:t>22-23</w:t>
    </w:r>
    <w:r w:rsidR="7FD36BAC">
      <w:rPr>
        <w:sz w:val="52"/>
        <w:szCs w:val="52"/>
      </w:rPr>
      <w:t xml:space="preserve"> Sixpence </w:t>
    </w:r>
    <w:r w:rsidR="7FD36BAC" w:rsidRPr="1DB9D26D">
      <w:rPr>
        <w:sz w:val="52"/>
        <w:szCs w:val="52"/>
      </w:rPr>
      <w:t>Grantee</w:t>
    </w:r>
    <w:r w:rsidR="7FD36BAC">
      <w:rPr>
        <w:sz w:val="52"/>
        <w:szCs w:val="52"/>
      </w:rPr>
      <w:t xml:space="preserve"> Contacts</w:t>
    </w:r>
  </w:p>
  <w:p w14:paraId="4C9181E4" w14:textId="77777777" w:rsidR="002C52E6" w:rsidRPr="00343290" w:rsidRDefault="002C52E6" w:rsidP="00F80244">
    <w:pPr>
      <w:pStyle w:val="Header"/>
      <w:rPr>
        <w:sz w:val="28"/>
      </w:rPr>
    </w:pPr>
    <w:r>
      <w:rPr>
        <w:sz w:val="28"/>
      </w:rPr>
      <w:tab/>
    </w:r>
    <w:r>
      <w:rPr>
        <w:sz w:val="28"/>
      </w:rPr>
      <w:tab/>
    </w:r>
  </w:p>
  <w:p w14:paraId="5CBF730E" w14:textId="77777777" w:rsidR="002C52E6" w:rsidRDefault="002C52E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D291E7" w14:textId="77777777" w:rsidR="00491D83" w:rsidRDefault="00491D8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wNDQ3NDewMDIwN7FQ0lEKTi0uzszPAykwrQUAVAZhLCwAAAA="/>
  </w:docVars>
  <w:rsids>
    <w:rsidRoot w:val="00343290"/>
    <w:rsid w:val="00002A37"/>
    <w:rsid w:val="000109BC"/>
    <w:rsid w:val="0002229D"/>
    <w:rsid w:val="00031905"/>
    <w:rsid w:val="00032BE5"/>
    <w:rsid w:val="00040BAA"/>
    <w:rsid w:val="00042793"/>
    <w:rsid w:val="0004459D"/>
    <w:rsid w:val="000538DE"/>
    <w:rsid w:val="00055338"/>
    <w:rsid w:val="0005551A"/>
    <w:rsid w:val="00062D9B"/>
    <w:rsid w:val="000909FF"/>
    <w:rsid w:val="000A07F6"/>
    <w:rsid w:val="000A4042"/>
    <w:rsid w:val="000A7EC2"/>
    <w:rsid w:val="000B08ED"/>
    <w:rsid w:val="000B2437"/>
    <w:rsid w:val="000B266E"/>
    <w:rsid w:val="000B2888"/>
    <w:rsid w:val="000C71B3"/>
    <w:rsid w:val="000D2E45"/>
    <w:rsid w:val="000D32E4"/>
    <w:rsid w:val="000D499B"/>
    <w:rsid w:val="000E6213"/>
    <w:rsid w:val="000F7F5A"/>
    <w:rsid w:val="00102596"/>
    <w:rsid w:val="00104D2C"/>
    <w:rsid w:val="001057DB"/>
    <w:rsid w:val="00105E46"/>
    <w:rsid w:val="001102C2"/>
    <w:rsid w:val="00113721"/>
    <w:rsid w:val="00133EB0"/>
    <w:rsid w:val="00136886"/>
    <w:rsid w:val="00136A18"/>
    <w:rsid w:val="00136BE8"/>
    <w:rsid w:val="00136E98"/>
    <w:rsid w:val="0014299A"/>
    <w:rsid w:val="001447D0"/>
    <w:rsid w:val="00145DF9"/>
    <w:rsid w:val="0014768A"/>
    <w:rsid w:val="00153ECD"/>
    <w:rsid w:val="0016027B"/>
    <w:rsid w:val="001665B3"/>
    <w:rsid w:val="00166836"/>
    <w:rsid w:val="00175DA0"/>
    <w:rsid w:val="00176CCD"/>
    <w:rsid w:val="001774A0"/>
    <w:rsid w:val="00184648"/>
    <w:rsid w:val="0018522F"/>
    <w:rsid w:val="00186F95"/>
    <w:rsid w:val="0019097B"/>
    <w:rsid w:val="00191988"/>
    <w:rsid w:val="0019436C"/>
    <w:rsid w:val="00195F2B"/>
    <w:rsid w:val="001972EB"/>
    <w:rsid w:val="0019757D"/>
    <w:rsid w:val="001A19FC"/>
    <w:rsid w:val="001A7309"/>
    <w:rsid w:val="001B66AB"/>
    <w:rsid w:val="001C77F1"/>
    <w:rsid w:val="001C781F"/>
    <w:rsid w:val="001E1032"/>
    <w:rsid w:val="001E2B28"/>
    <w:rsid w:val="001E5208"/>
    <w:rsid w:val="001E560F"/>
    <w:rsid w:val="001F0FD9"/>
    <w:rsid w:val="001F3009"/>
    <w:rsid w:val="00204E5F"/>
    <w:rsid w:val="00205AF4"/>
    <w:rsid w:val="0020654B"/>
    <w:rsid w:val="002120A2"/>
    <w:rsid w:val="002155BE"/>
    <w:rsid w:val="00232CB8"/>
    <w:rsid w:val="00236461"/>
    <w:rsid w:val="002440F6"/>
    <w:rsid w:val="002576B5"/>
    <w:rsid w:val="002610F0"/>
    <w:rsid w:val="00276A7D"/>
    <w:rsid w:val="00280280"/>
    <w:rsid w:val="002810CD"/>
    <w:rsid w:val="00281490"/>
    <w:rsid w:val="002A450B"/>
    <w:rsid w:val="002A513F"/>
    <w:rsid w:val="002B0F7D"/>
    <w:rsid w:val="002B3BA7"/>
    <w:rsid w:val="002C1A8D"/>
    <w:rsid w:val="002C52E6"/>
    <w:rsid w:val="002C6FEE"/>
    <w:rsid w:val="002C7B98"/>
    <w:rsid w:val="002D397B"/>
    <w:rsid w:val="002E0C42"/>
    <w:rsid w:val="002E4EE4"/>
    <w:rsid w:val="003015A5"/>
    <w:rsid w:val="003035FE"/>
    <w:rsid w:val="00312168"/>
    <w:rsid w:val="00312A59"/>
    <w:rsid w:val="003146E3"/>
    <w:rsid w:val="00316239"/>
    <w:rsid w:val="00331B87"/>
    <w:rsid w:val="003337CF"/>
    <w:rsid w:val="00343290"/>
    <w:rsid w:val="00350AEC"/>
    <w:rsid w:val="00356CA8"/>
    <w:rsid w:val="003734B6"/>
    <w:rsid w:val="00374268"/>
    <w:rsid w:val="00381A00"/>
    <w:rsid w:val="00396986"/>
    <w:rsid w:val="003A414E"/>
    <w:rsid w:val="003B0F86"/>
    <w:rsid w:val="003C78A9"/>
    <w:rsid w:val="003D207B"/>
    <w:rsid w:val="003D2F9C"/>
    <w:rsid w:val="003D69B5"/>
    <w:rsid w:val="003D71A7"/>
    <w:rsid w:val="003F4DE4"/>
    <w:rsid w:val="003F55A3"/>
    <w:rsid w:val="003F78E6"/>
    <w:rsid w:val="004020A7"/>
    <w:rsid w:val="004061F7"/>
    <w:rsid w:val="00407F0F"/>
    <w:rsid w:val="00414A04"/>
    <w:rsid w:val="0043194C"/>
    <w:rsid w:val="004456A8"/>
    <w:rsid w:val="00445E31"/>
    <w:rsid w:val="00447CAC"/>
    <w:rsid w:val="0045247A"/>
    <w:rsid w:val="004756DF"/>
    <w:rsid w:val="00475A11"/>
    <w:rsid w:val="0047658C"/>
    <w:rsid w:val="0047751D"/>
    <w:rsid w:val="004872C6"/>
    <w:rsid w:val="0048745C"/>
    <w:rsid w:val="00491D83"/>
    <w:rsid w:val="00492F39"/>
    <w:rsid w:val="00495B24"/>
    <w:rsid w:val="004A3006"/>
    <w:rsid w:val="004A41EF"/>
    <w:rsid w:val="004B76F7"/>
    <w:rsid w:val="004D2BF2"/>
    <w:rsid w:val="004D35F7"/>
    <w:rsid w:val="004E6BBE"/>
    <w:rsid w:val="004F26FC"/>
    <w:rsid w:val="004F49DC"/>
    <w:rsid w:val="004F4A99"/>
    <w:rsid w:val="005111C2"/>
    <w:rsid w:val="00535E2A"/>
    <w:rsid w:val="00536AD0"/>
    <w:rsid w:val="00541D2B"/>
    <w:rsid w:val="0054400D"/>
    <w:rsid w:val="00546E25"/>
    <w:rsid w:val="00547166"/>
    <w:rsid w:val="00550998"/>
    <w:rsid w:val="00560A1A"/>
    <w:rsid w:val="0058195B"/>
    <w:rsid w:val="00594933"/>
    <w:rsid w:val="00595180"/>
    <w:rsid w:val="005A2D85"/>
    <w:rsid w:val="005A71A9"/>
    <w:rsid w:val="005C5FC8"/>
    <w:rsid w:val="005C7C50"/>
    <w:rsid w:val="005D652F"/>
    <w:rsid w:val="005E2470"/>
    <w:rsid w:val="005F1E36"/>
    <w:rsid w:val="005F3D60"/>
    <w:rsid w:val="005F539F"/>
    <w:rsid w:val="005F71A5"/>
    <w:rsid w:val="00607D52"/>
    <w:rsid w:val="0061018D"/>
    <w:rsid w:val="00614860"/>
    <w:rsid w:val="00615EE0"/>
    <w:rsid w:val="006275AD"/>
    <w:rsid w:val="006279D4"/>
    <w:rsid w:val="00641C24"/>
    <w:rsid w:val="00642F05"/>
    <w:rsid w:val="006524C7"/>
    <w:rsid w:val="0066088C"/>
    <w:rsid w:val="006659CE"/>
    <w:rsid w:val="00665B71"/>
    <w:rsid w:val="006A2461"/>
    <w:rsid w:val="006A313F"/>
    <w:rsid w:val="006A37E3"/>
    <w:rsid w:val="006A424A"/>
    <w:rsid w:val="006B39C2"/>
    <w:rsid w:val="006B6150"/>
    <w:rsid w:val="006B744D"/>
    <w:rsid w:val="006C60C2"/>
    <w:rsid w:val="006D79DF"/>
    <w:rsid w:val="006E0A25"/>
    <w:rsid w:val="006F0B0C"/>
    <w:rsid w:val="006F18B6"/>
    <w:rsid w:val="006F1B7F"/>
    <w:rsid w:val="006F2418"/>
    <w:rsid w:val="006F471F"/>
    <w:rsid w:val="007015C8"/>
    <w:rsid w:val="00701DAB"/>
    <w:rsid w:val="00713797"/>
    <w:rsid w:val="00714007"/>
    <w:rsid w:val="00714C5A"/>
    <w:rsid w:val="007263C7"/>
    <w:rsid w:val="00727A58"/>
    <w:rsid w:val="007316FD"/>
    <w:rsid w:val="007361F3"/>
    <w:rsid w:val="00737BA5"/>
    <w:rsid w:val="007428C3"/>
    <w:rsid w:val="00747214"/>
    <w:rsid w:val="00783BD4"/>
    <w:rsid w:val="0078473C"/>
    <w:rsid w:val="007848BB"/>
    <w:rsid w:val="00787F2F"/>
    <w:rsid w:val="00790378"/>
    <w:rsid w:val="00792C9B"/>
    <w:rsid w:val="007A4781"/>
    <w:rsid w:val="007A66DC"/>
    <w:rsid w:val="007B0A34"/>
    <w:rsid w:val="007B1870"/>
    <w:rsid w:val="007B5346"/>
    <w:rsid w:val="007D0E08"/>
    <w:rsid w:val="007D1543"/>
    <w:rsid w:val="007D34C8"/>
    <w:rsid w:val="007E0A24"/>
    <w:rsid w:val="007F5738"/>
    <w:rsid w:val="007F665C"/>
    <w:rsid w:val="00801E74"/>
    <w:rsid w:val="0080504A"/>
    <w:rsid w:val="0081025F"/>
    <w:rsid w:val="00812733"/>
    <w:rsid w:val="00815292"/>
    <w:rsid w:val="008154F6"/>
    <w:rsid w:val="00821337"/>
    <w:rsid w:val="008235B4"/>
    <w:rsid w:val="00823D9A"/>
    <w:rsid w:val="00832847"/>
    <w:rsid w:val="0085278F"/>
    <w:rsid w:val="008549F4"/>
    <w:rsid w:val="00875DD5"/>
    <w:rsid w:val="00877600"/>
    <w:rsid w:val="0088583B"/>
    <w:rsid w:val="00890684"/>
    <w:rsid w:val="00893122"/>
    <w:rsid w:val="008A02AA"/>
    <w:rsid w:val="008A02B7"/>
    <w:rsid w:val="008A065D"/>
    <w:rsid w:val="008A4BC1"/>
    <w:rsid w:val="008B2458"/>
    <w:rsid w:val="008C0875"/>
    <w:rsid w:val="008C524E"/>
    <w:rsid w:val="008C6E88"/>
    <w:rsid w:val="008D72D0"/>
    <w:rsid w:val="008D74AE"/>
    <w:rsid w:val="008E0B66"/>
    <w:rsid w:val="008E73A9"/>
    <w:rsid w:val="009130FC"/>
    <w:rsid w:val="00913BBB"/>
    <w:rsid w:val="00913BDD"/>
    <w:rsid w:val="009401AC"/>
    <w:rsid w:val="009406CA"/>
    <w:rsid w:val="00940E9E"/>
    <w:rsid w:val="00942EBE"/>
    <w:rsid w:val="00943FF6"/>
    <w:rsid w:val="00945924"/>
    <w:rsid w:val="009479E4"/>
    <w:rsid w:val="00955C15"/>
    <w:rsid w:val="00960CDB"/>
    <w:rsid w:val="00962521"/>
    <w:rsid w:val="00964471"/>
    <w:rsid w:val="00965C6E"/>
    <w:rsid w:val="009720E4"/>
    <w:rsid w:val="0098242A"/>
    <w:rsid w:val="00984686"/>
    <w:rsid w:val="00985612"/>
    <w:rsid w:val="00991EE2"/>
    <w:rsid w:val="00995440"/>
    <w:rsid w:val="00997383"/>
    <w:rsid w:val="009B2B87"/>
    <w:rsid w:val="009B36C6"/>
    <w:rsid w:val="009B7383"/>
    <w:rsid w:val="009C3085"/>
    <w:rsid w:val="009C3211"/>
    <w:rsid w:val="009C773E"/>
    <w:rsid w:val="009D3EEC"/>
    <w:rsid w:val="009F0ACC"/>
    <w:rsid w:val="00A05E5F"/>
    <w:rsid w:val="00A143C8"/>
    <w:rsid w:val="00A241B7"/>
    <w:rsid w:val="00A262BA"/>
    <w:rsid w:val="00A32DA2"/>
    <w:rsid w:val="00A40831"/>
    <w:rsid w:val="00A479BD"/>
    <w:rsid w:val="00A61A71"/>
    <w:rsid w:val="00A7481A"/>
    <w:rsid w:val="00A8181E"/>
    <w:rsid w:val="00A83023"/>
    <w:rsid w:val="00A836CB"/>
    <w:rsid w:val="00A84436"/>
    <w:rsid w:val="00AA3B67"/>
    <w:rsid w:val="00AA566F"/>
    <w:rsid w:val="00AB280E"/>
    <w:rsid w:val="00AC7423"/>
    <w:rsid w:val="00AD5245"/>
    <w:rsid w:val="00AD78C5"/>
    <w:rsid w:val="00AE57D9"/>
    <w:rsid w:val="00B04263"/>
    <w:rsid w:val="00B137EE"/>
    <w:rsid w:val="00B1714B"/>
    <w:rsid w:val="00B26392"/>
    <w:rsid w:val="00B32E62"/>
    <w:rsid w:val="00B33D9C"/>
    <w:rsid w:val="00B46D0E"/>
    <w:rsid w:val="00B60FB3"/>
    <w:rsid w:val="00B674A9"/>
    <w:rsid w:val="00B71194"/>
    <w:rsid w:val="00B73084"/>
    <w:rsid w:val="00B73B1D"/>
    <w:rsid w:val="00B75F1B"/>
    <w:rsid w:val="00B76548"/>
    <w:rsid w:val="00B84B2E"/>
    <w:rsid w:val="00B85011"/>
    <w:rsid w:val="00B95682"/>
    <w:rsid w:val="00BA5D51"/>
    <w:rsid w:val="00BB1A44"/>
    <w:rsid w:val="00BE583F"/>
    <w:rsid w:val="00BF38C2"/>
    <w:rsid w:val="00BF4506"/>
    <w:rsid w:val="00BF5335"/>
    <w:rsid w:val="00BF58DA"/>
    <w:rsid w:val="00BF5F48"/>
    <w:rsid w:val="00C05650"/>
    <w:rsid w:val="00C40D7D"/>
    <w:rsid w:val="00C41B5B"/>
    <w:rsid w:val="00C4208D"/>
    <w:rsid w:val="00C44FF3"/>
    <w:rsid w:val="00C47856"/>
    <w:rsid w:val="00C54CD0"/>
    <w:rsid w:val="00C7469A"/>
    <w:rsid w:val="00C7546A"/>
    <w:rsid w:val="00C86B81"/>
    <w:rsid w:val="00C87C13"/>
    <w:rsid w:val="00C94FEB"/>
    <w:rsid w:val="00C95CF2"/>
    <w:rsid w:val="00CA0565"/>
    <w:rsid w:val="00CA6BCA"/>
    <w:rsid w:val="00CB1C20"/>
    <w:rsid w:val="00CC0AC9"/>
    <w:rsid w:val="00CD30DD"/>
    <w:rsid w:val="00CD5A46"/>
    <w:rsid w:val="00CD6F49"/>
    <w:rsid w:val="00CD7434"/>
    <w:rsid w:val="00CE4F26"/>
    <w:rsid w:val="00CE5945"/>
    <w:rsid w:val="00CE6EAE"/>
    <w:rsid w:val="00CF4764"/>
    <w:rsid w:val="00CF6E72"/>
    <w:rsid w:val="00D018D0"/>
    <w:rsid w:val="00D02E17"/>
    <w:rsid w:val="00D076D9"/>
    <w:rsid w:val="00D12572"/>
    <w:rsid w:val="00D166FA"/>
    <w:rsid w:val="00D264E7"/>
    <w:rsid w:val="00D3321F"/>
    <w:rsid w:val="00D47BCF"/>
    <w:rsid w:val="00D51728"/>
    <w:rsid w:val="00D53C48"/>
    <w:rsid w:val="00D61727"/>
    <w:rsid w:val="00D629A3"/>
    <w:rsid w:val="00D75B75"/>
    <w:rsid w:val="00D87F65"/>
    <w:rsid w:val="00D95946"/>
    <w:rsid w:val="00D96750"/>
    <w:rsid w:val="00DA27E5"/>
    <w:rsid w:val="00DA6592"/>
    <w:rsid w:val="00DB040E"/>
    <w:rsid w:val="00DB6188"/>
    <w:rsid w:val="00DC6F37"/>
    <w:rsid w:val="00DD2B9E"/>
    <w:rsid w:val="00DD3AC6"/>
    <w:rsid w:val="00DF451F"/>
    <w:rsid w:val="00DF6938"/>
    <w:rsid w:val="00E00CE7"/>
    <w:rsid w:val="00E0168B"/>
    <w:rsid w:val="00E02632"/>
    <w:rsid w:val="00E07E76"/>
    <w:rsid w:val="00E103E6"/>
    <w:rsid w:val="00E176EE"/>
    <w:rsid w:val="00E24DE9"/>
    <w:rsid w:val="00E3758D"/>
    <w:rsid w:val="00E71C20"/>
    <w:rsid w:val="00E730A6"/>
    <w:rsid w:val="00E74E28"/>
    <w:rsid w:val="00E7580D"/>
    <w:rsid w:val="00E870E4"/>
    <w:rsid w:val="00E87C78"/>
    <w:rsid w:val="00E90B5F"/>
    <w:rsid w:val="00EA49DE"/>
    <w:rsid w:val="00EA5207"/>
    <w:rsid w:val="00EC7428"/>
    <w:rsid w:val="00ED4DDA"/>
    <w:rsid w:val="00ED4FAC"/>
    <w:rsid w:val="00EE14A7"/>
    <w:rsid w:val="00EE727C"/>
    <w:rsid w:val="00EF43ED"/>
    <w:rsid w:val="00EF4A6C"/>
    <w:rsid w:val="00EF4E2C"/>
    <w:rsid w:val="00F150C3"/>
    <w:rsid w:val="00F2067D"/>
    <w:rsid w:val="00F21FDF"/>
    <w:rsid w:val="00F24F9A"/>
    <w:rsid w:val="00F3184F"/>
    <w:rsid w:val="00F35546"/>
    <w:rsid w:val="00F358A9"/>
    <w:rsid w:val="00F41E4D"/>
    <w:rsid w:val="00F4502D"/>
    <w:rsid w:val="00F567F5"/>
    <w:rsid w:val="00F662E1"/>
    <w:rsid w:val="00F71789"/>
    <w:rsid w:val="00F80244"/>
    <w:rsid w:val="00F8166D"/>
    <w:rsid w:val="00F833C3"/>
    <w:rsid w:val="00F8515A"/>
    <w:rsid w:val="00F94574"/>
    <w:rsid w:val="00F97609"/>
    <w:rsid w:val="00FB2CEF"/>
    <w:rsid w:val="00FC2883"/>
    <w:rsid w:val="00FC6F82"/>
    <w:rsid w:val="00FE21AD"/>
    <w:rsid w:val="00FE32D1"/>
    <w:rsid w:val="00FE36B7"/>
    <w:rsid w:val="00FE3B36"/>
    <w:rsid w:val="00FE5A03"/>
    <w:rsid w:val="00FE794E"/>
    <w:rsid w:val="00FF42D6"/>
    <w:rsid w:val="00FF61A8"/>
    <w:rsid w:val="01114B86"/>
    <w:rsid w:val="014FBB9C"/>
    <w:rsid w:val="016EA591"/>
    <w:rsid w:val="017ABE6F"/>
    <w:rsid w:val="01D54653"/>
    <w:rsid w:val="01F258B1"/>
    <w:rsid w:val="02CF4256"/>
    <w:rsid w:val="0333E4E5"/>
    <w:rsid w:val="036C8776"/>
    <w:rsid w:val="043D7A2B"/>
    <w:rsid w:val="04E13635"/>
    <w:rsid w:val="056ED115"/>
    <w:rsid w:val="0637F466"/>
    <w:rsid w:val="06BD9EB5"/>
    <w:rsid w:val="06F22976"/>
    <w:rsid w:val="07D0E273"/>
    <w:rsid w:val="081913F4"/>
    <w:rsid w:val="08AB9F7D"/>
    <w:rsid w:val="09AC1E80"/>
    <w:rsid w:val="09EFB073"/>
    <w:rsid w:val="0AF69DE2"/>
    <w:rsid w:val="0B0FC63F"/>
    <w:rsid w:val="0C7D3FC9"/>
    <w:rsid w:val="0CBD8973"/>
    <w:rsid w:val="0D3D33E9"/>
    <w:rsid w:val="0F34A2E9"/>
    <w:rsid w:val="0FFA6415"/>
    <w:rsid w:val="1142ACAE"/>
    <w:rsid w:val="11796F9D"/>
    <w:rsid w:val="12D5AE80"/>
    <w:rsid w:val="15ACD843"/>
    <w:rsid w:val="15CE4CA0"/>
    <w:rsid w:val="169B6BFB"/>
    <w:rsid w:val="17DD0E70"/>
    <w:rsid w:val="180D6C99"/>
    <w:rsid w:val="1985F57C"/>
    <w:rsid w:val="1B18956B"/>
    <w:rsid w:val="1B1B335A"/>
    <w:rsid w:val="1B72E3AE"/>
    <w:rsid w:val="1BCE3B91"/>
    <w:rsid w:val="1CA8F8D2"/>
    <w:rsid w:val="1CC1BA6A"/>
    <w:rsid w:val="1D832CA3"/>
    <w:rsid w:val="1D9BEFEA"/>
    <w:rsid w:val="1DB9D26D"/>
    <w:rsid w:val="1E27E1A5"/>
    <w:rsid w:val="1E66C032"/>
    <w:rsid w:val="1EA152CA"/>
    <w:rsid w:val="1F7DE59E"/>
    <w:rsid w:val="225C0C3F"/>
    <w:rsid w:val="2293A74B"/>
    <w:rsid w:val="258E3E88"/>
    <w:rsid w:val="25A0D8AF"/>
    <w:rsid w:val="25B6F357"/>
    <w:rsid w:val="26054A71"/>
    <w:rsid w:val="26439112"/>
    <w:rsid w:val="265761D9"/>
    <w:rsid w:val="271947BC"/>
    <w:rsid w:val="28C5DF4A"/>
    <w:rsid w:val="29137C6D"/>
    <w:rsid w:val="2B3CA955"/>
    <w:rsid w:val="2B515BC4"/>
    <w:rsid w:val="2BA42F84"/>
    <w:rsid w:val="2C665563"/>
    <w:rsid w:val="2D2E4C84"/>
    <w:rsid w:val="2F8FDE6A"/>
    <w:rsid w:val="3030AF49"/>
    <w:rsid w:val="30D713AA"/>
    <w:rsid w:val="30E5F560"/>
    <w:rsid w:val="31303907"/>
    <w:rsid w:val="31340238"/>
    <w:rsid w:val="3201BDA7"/>
    <w:rsid w:val="323EA948"/>
    <w:rsid w:val="333935F1"/>
    <w:rsid w:val="334732DC"/>
    <w:rsid w:val="3379ACE0"/>
    <w:rsid w:val="34107F77"/>
    <w:rsid w:val="3421BA4E"/>
    <w:rsid w:val="349D49C8"/>
    <w:rsid w:val="354EFAD5"/>
    <w:rsid w:val="35C733EA"/>
    <w:rsid w:val="3610E964"/>
    <w:rsid w:val="361CA84C"/>
    <w:rsid w:val="36696177"/>
    <w:rsid w:val="36B0C09B"/>
    <w:rsid w:val="36EACB36"/>
    <w:rsid w:val="385C6651"/>
    <w:rsid w:val="385C8711"/>
    <w:rsid w:val="389A26E6"/>
    <w:rsid w:val="3A858894"/>
    <w:rsid w:val="3ACD1509"/>
    <w:rsid w:val="3AEC6621"/>
    <w:rsid w:val="3BEBED19"/>
    <w:rsid w:val="3C1B915C"/>
    <w:rsid w:val="3C2A0486"/>
    <w:rsid w:val="3E6BB3C5"/>
    <w:rsid w:val="3FFD0383"/>
    <w:rsid w:val="40050E0B"/>
    <w:rsid w:val="4185244F"/>
    <w:rsid w:val="424F4C55"/>
    <w:rsid w:val="4282E55A"/>
    <w:rsid w:val="43990611"/>
    <w:rsid w:val="443D596E"/>
    <w:rsid w:val="45A60D26"/>
    <w:rsid w:val="46223987"/>
    <w:rsid w:val="464EBF03"/>
    <w:rsid w:val="46EE80C0"/>
    <w:rsid w:val="473DC693"/>
    <w:rsid w:val="47775D75"/>
    <w:rsid w:val="4804EFCC"/>
    <w:rsid w:val="48C4C39E"/>
    <w:rsid w:val="48FA1464"/>
    <w:rsid w:val="490E83A8"/>
    <w:rsid w:val="49796284"/>
    <w:rsid w:val="4AAAE8F6"/>
    <w:rsid w:val="4AED261B"/>
    <w:rsid w:val="4BB8941C"/>
    <w:rsid w:val="4C4F63CC"/>
    <w:rsid w:val="4C800D7C"/>
    <w:rsid w:val="4D885BE3"/>
    <w:rsid w:val="4DC9615B"/>
    <w:rsid w:val="4DFF06A0"/>
    <w:rsid w:val="4E2B0142"/>
    <w:rsid w:val="4FFB4355"/>
    <w:rsid w:val="5025F24E"/>
    <w:rsid w:val="5043F07E"/>
    <w:rsid w:val="51A15ABA"/>
    <w:rsid w:val="52024779"/>
    <w:rsid w:val="52C73596"/>
    <w:rsid w:val="52CB964C"/>
    <w:rsid w:val="52CC447B"/>
    <w:rsid w:val="52D85F47"/>
    <w:rsid w:val="541AC378"/>
    <w:rsid w:val="546305F7"/>
    <w:rsid w:val="55322EF1"/>
    <w:rsid w:val="56609C72"/>
    <w:rsid w:val="566418E1"/>
    <w:rsid w:val="56AED14C"/>
    <w:rsid w:val="579ADEE3"/>
    <w:rsid w:val="57B5D63B"/>
    <w:rsid w:val="58123E8A"/>
    <w:rsid w:val="58EE3DAC"/>
    <w:rsid w:val="599C538C"/>
    <w:rsid w:val="59B56DA2"/>
    <w:rsid w:val="59FFD6F5"/>
    <w:rsid w:val="5A03FB21"/>
    <w:rsid w:val="5A169030"/>
    <w:rsid w:val="5A3062D7"/>
    <w:rsid w:val="5A6A23B2"/>
    <w:rsid w:val="5AAC088F"/>
    <w:rsid w:val="5B081288"/>
    <w:rsid w:val="5B86A325"/>
    <w:rsid w:val="5BC020B9"/>
    <w:rsid w:val="5BC60A6E"/>
    <w:rsid w:val="5D9E0B83"/>
    <w:rsid w:val="5E1375CA"/>
    <w:rsid w:val="5E4FD930"/>
    <w:rsid w:val="5F7AC65E"/>
    <w:rsid w:val="5FCECD15"/>
    <w:rsid w:val="5FF9287F"/>
    <w:rsid w:val="605A1448"/>
    <w:rsid w:val="620AE8DA"/>
    <w:rsid w:val="63154B19"/>
    <w:rsid w:val="6391B50A"/>
    <w:rsid w:val="647D8A77"/>
    <w:rsid w:val="647FCA26"/>
    <w:rsid w:val="661054A9"/>
    <w:rsid w:val="661BE314"/>
    <w:rsid w:val="66AAA433"/>
    <w:rsid w:val="66B05023"/>
    <w:rsid w:val="6756FDC1"/>
    <w:rsid w:val="677377B4"/>
    <w:rsid w:val="68059A6D"/>
    <w:rsid w:val="6865262D"/>
    <w:rsid w:val="6903F4D8"/>
    <w:rsid w:val="69E3D998"/>
    <w:rsid w:val="6AB3209B"/>
    <w:rsid w:val="6AC4F978"/>
    <w:rsid w:val="6ACACB43"/>
    <w:rsid w:val="6B2E3715"/>
    <w:rsid w:val="6C2886A2"/>
    <w:rsid w:val="6CCA0776"/>
    <w:rsid w:val="6D144B4A"/>
    <w:rsid w:val="6D23DCD4"/>
    <w:rsid w:val="6E5768FE"/>
    <w:rsid w:val="6EC32CDA"/>
    <w:rsid w:val="70563012"/>
    <w:rsid w:val="706ED66D"/>
    <w:rsid w:val="711ED161"/>
    <w:rsid w:val="719D7899"/>
    <w:rsid w:val="720C0873"/>
    <w:rsid w:val="733C0764"/>
    <w:rsid w:val="733C8A70"/>
    <w:rsid w:val="738DAAB9"/>
    <w:rsid w:val="73E4D266"/>
    <w:rsid w:val="73E736C1"/>
    <w:rsid w:val="73E9459A"/>
    <w:rsid w:val="744889D5"/>
    <w:rsid w:val="74E714D9"/>
    <w:rsid w:val="75ED1B05"/>
    <w:rsid w:val="76F21FE7"/>
    <w:rsid w:val="771F1D69"/>
    <w:rsid w:val="774F65AF"/>
    <w:rsid w:val="7778B234"/>
    <w:rsid w:val="77A11FF5"/>
    <w:rsid w:val="7803226B"/>
    <w:rsid w:val="7831B922"/>
    <w:rsid w:val="789FBC9F"/>
    <w:rsid w:val="78F865C4"/>
    <w:rsid w:val="79EC527D"/>
    <w:rsid w:val="7AC4EDD7"/>
    <w:rsid w:val="7AD42648"/>
    <w:rsid w:val="7AF5FD37"/>
    <w:rsid w:val="7C2E3135"/>
    <w:rsid w:val="7C76842D"/>
    <w:rsid w:val="7CD3B86D"/>
    <w:rsid w:val="7D923176"/>
    <w:rsid w:val="7E54A7FA"/>
    <w:rsid w:val="7E64CFD4"/>
    <w:rsid w:val="7E8B16FC"/>
    <w:rsid w:val="7E96EE2D"/>
    <w:rsid w:val="7FC52611"/>
    <w:rsid w:val="7FD36B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99159A0"/>
  <w15:docId w15:val="{8D17D2C0-FE2B-4DA5-9318-8A7A88A9D5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299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LightList-Accent3">
    <w:name w:val="Light List Accent 3"/>
    <w:basedOn w:val="TableNormal"/>
    <w:uiPriority w:val="61"/>
    <w:rsid w:val="00343290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MediumShading1-Accent3">
    <w:name w:val="Medium Shading 1 Accent 3"/>
    <w:basedOn w:val="TableNormal"/>
    <w:uiPriority w:val="63"/>
    <w:rsid w:val="00343290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3432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3290"/>
  </w:style>
  <w:style w:type="paragraph" w:styleId="Footer">
    <w:name w:val="footer"/>
    <w:basedOn w:val="Normal"/>
    <w:link w:val="FooterChar"/>
    <w:uiPriority w:val="99"/>
    <w:unhideWhenUsed/>
    <w:rsid w:val="003432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43290"/>
  </w:style>
  <w:style w:type="paragraph" w:styleId="BalloonText">
    <w:name w:val="Balloon Text"/>
    <w:basedOn w:val="Normal"/>
    <w:link w:val="BalloonTextChar"/>
    <w:uiPriority w:val="99"/>
    <w:semiHidden/>
    <w:unhideWhenUsed/>
    <w:rsid w:val="0034329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3290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B75F1B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C71B3"/>
    <w:rPr>
      <w:color w:val="800080" w:themeColor="followedHyperlink"/>
      <w:u w:val="single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xbe">
    <w:name w:val="_xbe"/>
    <w:basedOn w:val="DefaultParagraphFont"/>
    <w:rsid w:val="00031905"/>
  </w:style>
  <w:style w:type="character" w:customStyle="1" w:styleId="normaltextrun">
    <w:name w:val="normaltextrun"/>
    <w:basedOn w:val="DefaultParagraphFont"/>
    <w:rsid w:val="00560A1A"/>
  </w:style>
  <w:style w:type="character" w:customStyle="1" w:styleId="eop">
    <w:name w:val="eop"/>
    <w:basedOn w:val="DefaultParagraphFont"/>
    <w:rsid w:val="00560A1A"/>
  </w:style>
  <w:style w:type="character" w:customStyle="1" w:styleId="Mention1">
    <w:name w:val="Mention1"/>
    <w:basedOn w:val="DefaultParagraphFont"/>
    <w:uiPriority w:val="99"/>
    <w:semiHidden/>
    <w:unhideWhenUsed/>
    <w:rsid w:val="008C0875"/>
    <w:rPr>
      <w:color w:val="2B579A"/>
      <w:shd w:val="clear" w:color="auto" w:fill="E6E6E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32E62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153ECD"/>
    <w:rPr>
      <w:color w:val="808080"/>
      <w:shd w:val="clear" w:color="auto" w:fill="E6E6E6"/>
    </w:rPr>
  </w:style>
  <w:style w:type="character" w:customStyle="1" w:styleId="normaltextrun1">
    <w:name w:val="normaltextrun1"/>
    <w:basedOn w:val="DefaultParagraphFont"/>
    <w:rsid w:val="009479E4"/>
  </w:style>
  <w:style w:type="character" w:customStyle="1" w:styleId="w8qarf">
    <w:name w:val="w8qarf"/>
    <w:basedOn w:val="DefaultParagraphFont"/>
    <w:rsid w:val="004020A7"/>
  </w:style>
  <w:style w:type="character" w:customStyle="1" w:styleId="lrzxr">
    <w:name w:val="lrzxr"/>
    <w:basedOn w:val="DefaultParagraphFont"/>
    <w:rsid w:val="004020A7"/>
  </w:style>
  <w:style w:type="character" w:customStyle="1" w:styleId="zgwrf">
    <w:name w:val="zgwrf"/>
    <w:basedOn w:val="DefaultParagraphFont"/>
    <w:rsid w:val="004020A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711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91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97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45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30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27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85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49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92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85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27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64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56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60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145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jcerny@esu2.org" TargetMode="External"/><Relationship Id="rId18" Type="http://schemas.openxmlformats.org/officeDocument/2006/relationships/hyperlink" Target="mailto:rmiller@esu13.org" TargetMode="External"/><Relationship Id="rId26" Type="http://schemas.openxmlformats.org/officeDocument/2006/relationships/hyperlink" Target="mailto:Asundberg@hshn.org" TargetMode="External"/><Relationship Id="rId39" Type="http://schemas.openxmlformats.org/officeDocument/2006/relationships/hyperlink" Target="mailto:amyshane@oneillschools.org" TargetMode="External"/><Relationship Id="rId21" Type="http://schemas.openxmlformats.org/officeDocument/2006/relationships/hyperlink" Target="mailto:sjohnson@fallscityps.org" TargetMode="External"/><Relationship Id="rId34" Type="http://schemas.openxmlformats.org/officeDocument/2006/relationships/hyperlink" Target="mailto:alhunt@mpsomaha.org" TargetMode="External"/><Relationship Id="rId42" Type="http://schemas.openxmlformats.org/officeDocument/2006/relationships/hyperlink" Target="mailto:jbeck@pcsd.org" TargetMode="External"/><Relationship Id="rId47" Type="http://schemas.openxmlformats.org/officeDocument/2006/relationships/hyperlink" Target="mailto:rmiller@esu13.org" TargetMode="External"/><Relationship Id="rId50" Type="http://schemas.openxmlformats.org/officeDocument/2006/relationships/hyperlink" Target="mailto:lsateren@unpsk-12.org" TargetMode="External"/><Relationship Id="rId55" Type="http://schemas.openxmlformats.org/officeDocument/2006/relationships/hyperlink" Target="mailto:chandra.berlin@yorkdukes.org" TargetMode="External"/><Relationship Id="rId63" Type="http://schemas.openxmlformats.org/officeDocument/2006/relationships/theme" Target="theme/theme1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6" Type="http://schemas.openxmlformats.org/officeDocument/2006/relationships/hyperlink" Target="mailto:michaela.schweitzer@bbps.org" TargetMode="External"/><Relationship Id="rId29" Type="http://schemas.openxmlformats.org/officeDocument/2006/relationships/hyperlink" Target="mailto:tracy.naylor@lexschools.org" TargetMode="External"/><Relationship Id="rId11" Type="http://schemas.openxmlformats.org/officeDocument/2006/relationships/hyperlink" Target="mailto:Ty.wessels@apsbulldogs.org" TargetMode="External"/><Relationship Id="rId24" Type="http://schemas.openxmlformats.org/officeDocument/2006/relationships/hyperlink" Target="mailto:rmiller@esu13.org" TargetMode="External"/><Relationship Id="rId32" Type="http://schemas.openxmlformats.org/officeDocument/2006/relationships/hyperlink" Target="mailto:clucus2@lps.org" TargetMode="External"/><Relationship Id="rId37" Type="http://schemas.openxmlformats.org/officeDocument/2006/relationships/hyperlink" Target="mailto:rhart@educareomaha.org" TargetMode="External"/><Relationship Id="rId40" Type="http://schemas.openxmlformats.org/officeDocument/2006/relationships/hyperlink" Target="mailto:mdredge@centralnebraskacap.com" TargetMode="External"/><Relationship Id="rId45" Type="http://schemas.openxmlformats.org/officeDocument/2006/relationships/hyperlink" Target="mailto:Jbenson@sbps.net" TargetMode="External"/><Relationship Id="rId53" Type="http://schemas.openxmlformats.org/officeDocument/2006/relationships/hyperlink" Target="mailto:bstansberry@wintnebagok12.org" TargetMode="External"/><Relationship Id="rId58" Type="http://schemas.openxmlformats.org/officeDocument/2006/relationships/footer" Target="footer1.xml"/><Relationship Id="rId5" Type="http://schemas.openxmlformats.org/officeDocument/2006/relationships/styles" Target="styles.xml"/><Relationship Id="rId61" Type="http://schemas.openxmlformats.org/officeDocument/2006/relationships/footer" Target="footer3.xml"/><Relationship Id="rId19" Type="http://schemas.openxmlformats.org/officeDocument/2006/relationships/hyperlink" Target="mailto:chaveza@discoverers.org" TargetMode="External"/><Relationship Id="rId14" Type="http://schemas.openxmlformats.org/officeDocument/2006/relationships/hyperlink" Target="mailto:mtimmerman@bpsner.org" TargetMode="External"/><Relationship Id="rId22" Type="http://schemas.openxmlformats.org/officeDocument/2006/relationships/hyperlink" Target="mailto:lauren.stoklasa@fpsmail.org" TargetMode="External"/><Relationship Id="rId27" Type="http://schemas.openxmlformats.org/officeDocument/2006/relationships/hyperlink" Target="mailto:Wendy.keele@hpstigers.org" TargetMode="External"/><Relationship Id="rId30" Type="http://schemas.openxmlformats.org/officeDocument/2006/relationships/hyperlink" Target="mailto:khagan@cedars-kids.org" TargetMode="External"/><Relationship Id="rId35" Type="http://schemas.openxmlformats.org/officeDocument/2006/relationships/hyperlink" Target="mailto:melissajantz@npsne.org" TargetMode="External"/><Relationship Id="rId43" Type="http://schemas.openxmlformats.org/officeDocument/2006/relationships/hyperlink" Target="mailto:thevalleychild@gmail.org" TargetMode="External"/><Relationship Id="rId48" Type="http://schemas.openxmlformats.org/officeDocument/2006/relationships/hyperlink" Target="mailto:jessica.major@sscards.org" TargetMode="External"/><Relationship Id="rId56" Type="http://schemas.openxmlformats.org/officeDocument/2006/relationships/header" Target="header1.xml"/><Relationship Id="rId8" Type="http://schemas.openxmlformats.org/officeDocument/2006/relationships/footnotes" Target="footnotes.xml"/><Relationship Id="rId51" Type="http://schemas.openxmlformats.org/officeDocument/2006/relationships/hyperlink" Target="mailto:Ssackmann@walthillschool.org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mailto:jbirnie@centralnebraskacap.com" TargetMode="External"/><Relationship Id="rId17" Type="http://schemas.openxmlformats.org/officeDocument/2006/relationships/hyperlink" Target="mailto:jbirnie@centralnebraskacap.com" TargetMode="External"/><Relationship Id="rId25" Type="http://schemas.openxmlformats.org/officeDocument/2006/relationships/hyperlink" Target="aflores@hshn.org" TargetMode="External"/><Relationship Id="rId33" Type="http://schemas.openxmlformats.org/officeDocument/2006/relationships/hyperlink" Target="mailto:mdredge@centralnebraskacap.com" TargetMode="External"/><Relationship Id="rId38" Type="http://schemas.openxmlformats.org/officeDocument/2006/relationships/hyperlink" Target="mailto:JParker@educareomaha.org" TargetMode="External"/><Relationship Id="rId46" Type="http://schemas.openxmlformats.org/officeDocument/2006/relationships/hyperlink" Target="michele.rayburn@esu6.org" TargetMode="External"/><Relationship Id="rId59" Type="http://schemas.openxmlformats.org/officeDocument/2006/relationships/footer" Target="footer2.xml"/><Relationship Id="rId20" Type="http://schemas.openxmlformats.org/officeDocument/2006/relationships/hyperlink" Target="dianeb@creteschools.org" TargetMode="External"/><Relationship Id="rId41" Type="http://schemas.openxmlformats.org/officeDocument/2006/relationships/hyperlink" Target="mailto:pdrewes-hynek@paplv.org" TargetMode="External"/><Relationship Id="rId54" Type="http://schemas.openxmlformats.org/officeDocument/2006/relationships/hyperlink" Target="mailto:chelsey.klein@yorkdukes.org" TargetMode="External"/><Relationship Id="rId62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5" Type="http://schemas.openxmlformats.org/officeDocument/2006/relationships/hyperlink" Target="mailto:Amy.tessendorf@blairschools.org" TargetMode="External"/><Relationship Id="rId23" Type="http://schemas.openxmlformats.org/officeDocument/2006/relationships/hyperlink" Target="mailto:../asickler@voa.org" TargetMode="External"/><Relationship Id="rId28" Type="http://schemas.openxmlformats.org/officeDocument/2006/relationships/hyperlink" Target="mailto:Amywerts@htrstitans.org" TargetMode="External"/><Relationship Id="rId36" Type="http://schemas.openxmlformats.org/officeDocument/2006/relationships/hyperlink" Target="mailto:bbuscher@nppsd.org" TargetMode="External"/><Relationship Id="rId49" Type="http://schemas.openxmlformats.org/officeDocument/2006/relationships/hyperlink" Target="mailto:mdredge@centralnebraskacap.com" TargetMode="External"/><Relationship Id="rId57" Type="http://schemas.openxmlformats.org/officeDocument/2006/relationships/header" Target="header2.xml"/><Relationship Id="rId10" Type="http://schemas.openxmlformats.org/officeDocument/2006/relationships/hyperlink" Target="mailto:srischling@alliancebulldogs.org" TargetMode="External"/><Relationship Id="rId31" Type="http://schemas.openxmlformats.org/officeDocument/2006/relationships/hyperlink" Target="mailto:quentin.brown@educarelincoln.org" TargetMode="External"/><Relationship Id="rId44" Type="http://schemas.openxmlformats.org/officeDocument/2006/relationships/hyperlink" Target="mailto:Bill.comley@schuylercommuityschools.org" TargetMode="External"/><Relationship Id="rId52" Type="http://schemas.openxmlformats.org/officeDocument/2006/relationships/hyperlink" Target="mailto:akroll@weepingwaterps.org" TargetMode="External"/><Relationship Id="rId60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igrationSourceURL xmlns="d1fab3fc-8fd6-437e-9726-35f43dcf986a" xsi:nil="true"/>
    <SharedWithUsers xmlns="f91effe1-71ed-4fb6-9e64-44cf3223fcfb">
      <UserInfo>
        <DisplayName>Karen Pinkelman</DisplayName>
        <AccountId>51</AccountId>
        <AccountType/>
      </UserInfo>
      <UserInfo>
        <DisplayName>Stephanni Renn</DisplayName>
        <AccountId>145</AccountId>
        <AccountType/>
      </UserInfo>
      <UserInfo>
        <DisplayName>Caitlin Goin</DisplayName>
        <AccountId>773</AccountId>
        <AccountType/>
      </UserInfo>
      <UserInfo>
        <DisplayName>Amy Bornemeier</DisplayName>
        <AccountId>75</AccountId>
        <AccountType/>
      </UserInfo>
      <UserInfo>
        <DisplayName>Aiesha Rahn</DisplayName>
        <AccountId>2711</AccountId>
        <AccountType/>
      </UserInfo>
      <UserInfo>
        <DisplayName>Fabiola Dimas</DisplayName>
        <AccountId>4970</AccountId>
        <AccountType/>
      </UserInfo>
    </SharedWithUsers>
    <LastSharedByUser xmlns="7cb8e99d-f9c1-4de8-a2a4-3a99c85817e1">abornemeier@nebraskachildren.org</LastSharedByUser>
    <LastSharedByTime xmlns="7cb8e99d-f9c1-4de8-a2a4-3a99c85817e1">2016-01-15T04:09:46+00:00</LastSharedByTime>
    <TaxCatchAll xmlns="f91effe1-71ed-4fb6-9e64-44cf3223fcfb" xsi:nil="true"/>
    <lcf76f155ced4ddcb4097134ff3c332f xmlns="d1fab3fc-8fd6-437e-9726-35f43dcf986a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CF1EDB7E81D824A8CAFDB7C35D4CCDD" ma:contentTypeVersion="19" ma:contentTypeDescription="Create a new document." ma:contentTypeScope="" ma:versionID="2dc6069bce817b41090252fa3f34620b">
  <xsd:schema xmlns:xsd="http://www.w3.org/2001/XMLSchema" xmlns:xs="http://www.w3.org/2001/XMLSchema" xmlns:p="http://schemas.microsoft.com/office/2006/metadata/properties" xmlns:ns2="d1fab3fc-8fd6-437e-9726-35f43dcf986a" xmlns:ns3="f91effe1-71ed-4fb6-9e64-44cf3223fcfb" xmlns:ns4="7cb8e99d-f9c1-4de8-a2a4-3a99c85817e1" targetNamespace="http://schemas.microsoft.com/office/2006/metadata/properties" ma:root="true" ma:fieldsID="fd40636ed44aa0476f472f7fe9bbacb6" ns2:_="" ns3:_="" ns4:_="">
    <xsd:import namespace="d1fab3fc-8fd6-437e-9726-35f43dcf986a"/>
    <xsd:import namespace="f91effe1-71ed-4fb6-9e64-44cf3223fcfb"/>
    <xsd:import namespace="7cb8e99d-f9c1-4de8-a2a4-3a99c85817e1"/>
    <xsd:element name="properties">
      <xsd:complexType>
        <xsd:sequence>
          <xsd:element name="documentManagement">
            <xsd:complexType>
              <xsd:all>
                <xsd:element ref="ns2:MigrationSourceURL" minOccurs="0"/>
                <xsd:element ref="ns3:SharedWithUsers" minOccurs="0"/>
                <xsd:element ref="ns3:SharedWithDetails" minOccurs="0"/>
                <xsd:element ref="ns4:LastSharedByUser" minOccurs="0"/>
                <xsd:element ref="ns4:LastSharedByTime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fab3fc-8fd6-437e-9726-35f43dcf986a" elementFormDefault="qualified">
    <xsd:import namespace="http://schemas.microsoft.com/office/2006/documentManagement/types"/>
    <xsd:import namespace="http://schemas.microsoft.com/office/infopath/2007/PartnerControls"/>
    <xsd:element name="MigrationSourceURL" ma:index="8" nillable="true" ma:displayName="MigrationSourceURL" ma:internalName="MigrationSourceURL">
      <xsd:simpleType>
        <xsd:restriction base="dms:Note">
          <xsd:maxLength value="255"/>
        </xsd:restriction>
      </xsd:simpleType>
    </xsd:element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83964783-86f9-4726-932a-cb54086ffe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1effe1-71ed-4fb6-9e64-44cf3223fcfb" elementFormDefault="qualified">
    <xsd:import namespace="http://schemas.microsoft.com/office/2006/documentManagement/types"/>
    <xsd:import namespace="http://schemas.microsoft.com/office/infopath/2007/PartnerControls"/>
    <xsd:element name="SharedWithUsers" ma:index="9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6" nillable="true" ma:displayName="Taxonomy Catch All Column" ma:hidden="true" ma:list="{d557845d-f829-436d-ae5d-47e40b406e38}" ma:internalName="TaxCatchAll" ma:showField="CatchAllData" ma:web="f91effe1-71ed-4fb6-9e64-44cf3223fcf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b8e99d-f9c1-4de8-a2a4-3a99c85817e1" elementFormDefault="qualified">
    <xsd:import namespace="http://schemas.microsoft.com/office/2006/documentManagement/types"/>
    <xsd:import namespace="http://schemas.microsoft.com/office/infopath/2007/PartnerControls"/>
    <xsd:element name="LastSharedByUser" ma:index="11" nillable="true" ma:displayName="Last Shared By User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2" nillable="true" ma:displayName="Last Shared By Time" ma:description="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6411447-CECD-4D56-B31E-B1641AAF8087}">
  <ds:schemaRefs>
    <ds:schemaRef ds:uri="7cb8e99d-f9c1-4de8-a2a4-3a99c85817e1"/>
    <ds:schemaRef ds:uri="d1fab3fc-8fd6-437e-9726-35f43dcf986a"/>
    <ds:schemaRef ds:uri="http://purl.org/dc/terms/"/>
    <ds:schemaRef ds:uri="http://purl.org/dc/dcmitype/"/>
    <ds:schemaRef ds:uri="f91effe1-71ed-4fb6-9e64-44cf3223fcfb"/>
    <ds:schemaRef ds:uri="http://schemas.microsoft.com/office/2006/metadata/properties"/>
    <ds:schemaRef ds:uri="http://schemas.microsoft.com/office/2006/documentManagement/types"/>
    <ds:schemaRef ds:uri="http://www.w3.org/XML/1998/namespace"/>
    <ds:schemaRef ds:uri="http://schemas.microsoft.com/office/infopath/2007/PartnerControls"/>
    <ds:schemaRef ds:uri="http://schemas.openxmlformats.org/package/2006/metadata/core-properties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55DBD7F4-A53A-4C91-9B07-E7EE0B42D66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1fab3fc-8fd6-437e-9726-35f43dcf986a"/>
    <ds:schemaRef ds:uri="f91effe1-71ed-4fb6-9e64-44cf3223fcfb"/>
    <ds:schemaRef ds:uri="7cb8e99d-f9c1-4de8-a2a4-3a99c85817e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A02A54A-5966-49C1-9871-AE9E1F39D36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9D6683E-64D4-48F5-BB4A-47BF7995E8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4</Pages>
  <Words>1253</Words>
  <Characters>7143</Characters>
  <Application>Microsoft Office Word</Application>
  <DocSecurity>0</DocSecurity>
  <Lines>59</Lines>
  <Paragraphs>16</Paragraphs>
  <ScaleCrop>false</ScaleCrop>
  <Company>Microsoft</Company>
  <LinksUpToDate>false</LinksUpToDate>
  <CharactersWithSpaces>8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n Pinkelman</dc:creator>
  <cp:keywords/>
  <cp:lastModifiedBy>Karen Pinkelman</cp:lastModifiedBy>
  <cp:revision>81</cp:revision>
  <dcterms:created xsi:type="dcterms:W3CDTF">2019-07-16T18:42:00Z</dcterms:created>
  <dcterms:modified xsi:type="dcterms:W3CDTF">2022-07-29T16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CF1EDB7E81D824A8CAFDB7C35D4CCDD</vt:lpwstr>
  </property>
  <property fmtid="{D5CDD505-2E9C-101B-9397-08002B2CF9AE}" pid="3" name="AuthorIds_UIVersion_78848">
    <vt:lpwstr>145</vt:lpwstr>
  </property>
  <property fmtid="{D5CDD505-2E9C-101B-9397-08002B2CF9AE}" pid="4" name="MediaServiceImageTags">
    <vt:lpwstr/>
  </property>
</Properties>
</file>